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2A7D" w14:textId="77777777" w:rsidR="00F91145" w:rsidRDefault="00C66B77" w:rsidP="00F91145">
      <w:pPr>
        <w:jc w:val="center"/>
      </w:pPr>
      <w:bookmarkStart w:id="0" w:name="_GoBack"/>
      <w:bookmarkEnd w:id="0"/>
      <w:r>
        <w:t>Project Demonstrations</w:t>
      </w:r>
    </w:p>
    <w:tbl>
      <w:tblPr>
        <w:tblStyle w:val="GridTable5Dark-Accent6"/>
        <w:tblW w:w="11241" w:type="dxa"/>
        <w:tblInd w:w="-905" w:type="dxa"/>
        <w:tblLook w:val="04A0" w:firstRow="1" w:lastRow="0" w:firstColumn="1" w:lastColumn="0" w:noHBand="0" w:noVBand="1"/>
      </w:tblPr>
      <w:tblGrid>
        <w:gridCol w:w="1553"/>
        <w:gridCol w:w="1858"/>
        <w:gridCol w:w="7830"/>
      </w:tblGrid>
      <w:tr w:rsidR="00F91145" w14:paraId="57E14017" w14:textId="77777777" w:rsidTr="00135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13E0E32A" w14:textId="77777777" w:rsidR="00F91145" w:rsidRDefault="00F91145" w:rsidP="0013572A">
            <w:pPr>
              <w:jc w:val="center"/>
            </w:pPr>
            <w:r>
              <w:t>4-H Meeting Activities</w:t>
            </w:r>
          </w:p>
        </w:tc>
        <w:tc>
          <w:tcPr>
            <w:tcW w:w="1858" w:type="dxa"/>
          </w:tcPr>
          <w:p w14:paraId="35778F5C" w14:textId="77777777" w:rsidR="00F91145" w:rsidRDefault="00F91145" w:rsidP="0013572A">
            <w:pPr>
              <w:jc w:val="center"/>
              <w:cnfStyle w:val="100000000000" w:firstRow="1" w:lastRow="0" w:firstColumn="0" w:lastColumn="0" w:oddVBand="0" w:evenVBand="0" w:oddHBand="0" w:evenHBand="0" w:firstRowFirstColumn="0" w:firstRowLastColumn="0" w:lastRowFirstColumn="0" w:lastRowLastColumn="0"/>
            </w:pPr>
            <w:r>
              <w:t>Objectives</w:t>
            </w:r>
          </w:p>
        </w:tc>
        <w:tc>
          <w:tcPr>
            <w:tcW w:w="7830" w:type="dxa"/>
          </w:tcPr>
          <w:p w14:paraId="46C392BD" w14:textId="77777777" w:rsidR="00F91145" w:rsidRDefault="00F91145" w:rsidP="0013572A">
            <w:pPr>
              <w:jc w:val="center"/>
              <w:cnfStyle w:val="100000000000" w:firstRow="1" w:lastRow="0" w:firstColumn="0" w:lastColumn="0" w:oddVBand="0" w:evenVBand="0" w:oddHBand="0" w:evenHBand="0" w:firstRowFirstColumn="0" w:firstRowLastColumn="0" w:lastRowFirstColumn="0" w:lastRowLastColumn="0"/>
            </w:pPr>
            <w:r>
              <w:t>State Content Standards</w:t>
            </w:r>
          </w:p>
        </w:tc>
      </w:tr>
      <w:tr w:rsidR="00F91145" w14:paraId="000E8568" w14:textId="77777777" w:rsidTr="00135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vMerge w:val="restart"/>
            <w:vAlign w:val="center"/>
          </w:tcPr>
          <w:p w14:paraId="77648D9D" w14:textId="77777777" w:rsidR="00F91145" w:rsidRPr="00F91145" w:rsidRDefault="00F91145" w:rsidP="00F91145">
            <w:pPr>
              <w:jc w:val="center"/>
              <w:rPr>
                <w:sz w:val="20"/>
              </w:rPr>
            </w:pPr>
            <w:r w:rsidRPr="00F91145">
              <w:rPr>
                <w:sz w:val="20"/>
              </w:rPr>
              <w:t>Project Demonstrations</w:t>
            </w:r>
          </w:p>
        </w:tc>
        <w:tc>
          <w:tcPr>
            <w:tcW w:w="1858" w:type="dxa"/>
            <w:vMerge w:val="restart"/>
          </w:tcPr>
          <w:p w14:paraId="6799C960"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 Learn to research a subject. </w:t>
            </w:r>
          </w:p>
          <w:p w14:paraId="11CF6622"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 Learn to organize ideas in a logical order. </w:t>
            </w:r>
          </w:p>
          <w:p w14:paraId="5C8DDC4C"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 Learn to express yourself clearly. </w:t>
            </w:r>
          </w:p>
          <w:p w14:paraId="4949476B"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 Learn to be a teacher.</w:t>
            </w:r>
          </w:p>
        </w:tc>
        <w:tc>
          <w:tcPr>
            <w:tcW w:w="7830" w:type="dxa"/>
          </w:tcPr>
          <w:p w14:paraId="1B45BEB9"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4th Grade Standards: </w:t>
            </w:r>
          </w:p>
          <w:p w14:paraId="2062C584" w14:textId="77777777" w:rsidR="00551009" w:rsidRDefault="00F91145">
            <w:pPr>
              <w:cnfStyle w:val="000000100000" w:firstRow="0" w:lastRow="0" w:firstColumn="0" w:lastColumn="0" w:oddVBand="0" w:evenVBand="0" w:oddHBand="1" w:evenHBand="0" w:firstRowFirstColumn="0" w:firstRowLastColumn="0" w:lastRowFirstColumn="0" w:lastRowLastColumn="0"/>
              <w:rPr>
                <w:sz w:val="20"/>
              </w:rPr>
            </w:pPr>
            <w:proofErr w:type="gramStart"/>
            <w:r w:rsidRPr="00F91145">
              <w:rPr>
                <w:sz w:val="20"/>
              </w:rPr>
              <w:t>4.W.TTP.1</w:t>
            </w:r>
            <w:r w:rsidR="00551009">
              <w:rPr>
                <w:sz w:val="20"/>
              </w:rPr>
              <w:t xml:space="preserve"> </w:t>
            </w:r>
            <w:r w:rsidR="00551009" w:rsidRPr="00551009">
              <w:rPr>
                <w:sz w:val="20"/>
              </w:rPr>
              <w:t xml:space="preserve"> Write</w:t>
            </w:r>
            <w:proofErr w:type="gramEnd"/>
            <w:r w:rsidR="00551009" w:rsidRPr="00551009">
              <w:rPr>
                <w:sz w:val="20"/>
              </w:rPr>
              <w:t xml:space="preserve"> opinion pieces on topics or texts, supporting a point of view with reasons and information.</w:t>
            </w:r>
          </w:p>
          <w:p w14:paraId="5DB2736E" w14:textId="5D4E5013" w:rsidR="00F91145" w:rsidRPr="00F91145" w:rsidRDefault="00F91145" w:rsidP="00551009">
            <w:pPr>
              <w:ind w:left="720"/>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a: Introduce a topic or text. </w:t>
            </w:r>
          </w:p>
          <w:p w14:paraId="220333F4" w14:textId="08401FEA" w:rsidR="00F91145" w:rsidRPr="00F91145" w:rsidRDefault="00F91145" w:rsidP="00551009">
            <w:pPr>
              <w:ind w:left="720"/>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b: Develop an opinion with reasons that are supported by facts and details. </w:t>
            </w:r>
          </w:p>
          <w:p w14:paraId="6FECEE2E" w14:textId="1F150803" w:rsidR="00F91145" w:rsidRPr="00F91145" w:rsidRDefault="00F91145" w:rsidP="00551009">
            <w:pPr>
              <w:ind w:left="720"/>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d: Provide a concluding statement or section related to the opinion presented. </w:t>
            </w:r>
          </w:p>
          <w:p w14:paraId="494EDE78" w14:textId="046EA847" w:rsidR="00551009"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4.W.TTP.2</w:t>
            </w:r>
            <w:r w:rsidR="00B851D2">
              <w:rPr>
                <w:sz w:val="20"/>
              </w:rPr>
              <w:t xml:space="preserve"> </w:t>
            </w:r>
            <w:r w:rsidR="00B851D2" w:rsidRPr="00B851D2">
              <w:rPr>
                <w:sz w:val="20"/>
              </w:rPr>
              <w:t>Write informative/explanatory texts to examine a topic and convey ideas and information. a. Introduce a topic.</w:t>
            </w:r>
          </w:p>
          <w:p w14:paraId="2266C74C" w14:textId="77777777" w:rsidR="00551009" w:rsidRDefault="00F91145" w:rsidP="00551009">
            <w:pPr>
              <w:ind w:left="720"/>
              <w:cnfStyle w:val="000000100000" w:firstRow="0" w:lastRow="0" w:firstColumn="0" w:lastColumn="0" w:oddVBand="0" w:evenVBand="0" w:oddHBand="1" w:evenHBand="0" w:firstRowFirstColumn="0" w:firstRowLastColumn="0" w:lastRowFirstColumn="0" w:lastRowLastColumn="0"/>
              <w:rPr>
                <w:sz w:val="20"/>
              </w:rPr>
            </w:pPr>
            <w:r w:rsidRPr="00F91145">
              <w:rPr>
                <w:sz w:val="20"/>
              </w:rPr>
              <w:t>b: Group related information in paragraphs and sections.</w:t>
            </w:r>
          </w:p>
          <w:p w14:paraId="6F7A530B" w14:textId="5BF88440" w:rsidR="00F91145" w:rsidRPr="00F91145" w:rsidRDefault="00F91145" w:rsidP="00551009">
            <w:pPr>
              <w:ind w:left="720"/>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c: Include formatting, features, illustrations, and multimedia when needed to provide clarity to the reader. </w:t>
            </w:r>
          </w:p>
          <w:p w14:paraId="2E85EF81" w14:textId="6B004991" w:rsidR="005419E0" w:rsidRDefault="005419E0">
            <w:pPr>
              <w:cnfStyle w:val="000000100000" w:firstRow="0" w:lastRow="0" w:firstColumn="0" w:lastColumn="0" w:oddVBand="0" w:evenVBand="0" w:oddHBand="1" w:evenHBand="0" w:firstRowFirstColumn="0" w:firstRowLastColumn="0" w:lastRowFirstColumn="0" w:lastRowLastColumn="0"/>
              <w:rPr>
                <w:sz w:val="20"/>
              </w:rPr>
            </w:pPr>
            <w:r w:rsidRPr="005419E0">
              <w:rPr>
                <w:sz w:val="20"/>
              </w:rPr>
              <w:t>4.</w:t>
            </w:r>
            <w:proofErr w:type="gramStart"/>
            <w:r w:rsidRPr="005419E0">
              <w:rPr>
                <w:sz w:val="20"/>
              </w:rPr>
              <w:t>W.RBPK</w:t>
            </w:r>
            <w:proofErr w:type="gramEnd"/>
            <w:r w:rsidRPr="005419E0">
              <w:rPr>
                <w:sz w:val="20"/>
              </w:rPr>
              <w:t>.7 Conduct short research projects that build knowledge through investigation of different aspects of a topic.</w:t>
            </w:r>
          </w:p>
          <w:p w14:paraId="42D0C269" w14:textId="720114C0"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4.</w:t>
            </w:r>
            <w:proofErr w:type="gramStart"/>
            <w:r w:rsidRPr="00F91145">
              <w:rPr>
                <w:sz w:val="20"/>
              </w:rPr>
              <w:t>W.RBPK</w:t>
            </w:r>
            <w:proofErr w:type="gramEnd"/>
            <w:r w:rsidRPr="00F91145">
              <w:rPr>
                <w:sz w:val="20"/>
              </w:rPr>
              <w:t xml:space="preserve">.8 Recall relevant information from experiences or gather relevant information from print and digital sources; take notes, categorize information, and provide a list of sources. </w:t>
            </w:r>
          </w:p>
          <w:p w14:paraId="5DBF01E5"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4.SL.PKI.4 Report on a topic or text, tell a story, or recount an experience in an organized manner, using appropriate facts and relevant, descriptive details to support main ideas or themes; speak clearly at an understandable pace. </w:t>
            </w:r>
          </w:p>
          <w:p w14:paraId="03B8A089"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 xml:space="preserve">4.SL.PKI.5 Add multimedia such as audio and visual elements to presentations when appropriate to enhance the development of main ideas or themes. </w:t>
            </w:r>
          </w:p>
          <w:p w14:paraId="5CF36249"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rsidRPr="00F91145">
              <w:rPr>
                <w:sz w:val="20"/>
              </w:rPr>
              <w:t>4.FL.VA.7c Acquire and use accurately grade-appropriate general academic and domain-specific words and phrases, including those that signal precise actions, emotions, or states of being and that are basic to a particular topic</w:t>
            </w:r>
          </w:p>
        </w:tc>
      </w:tr>
      <w:tr w:rsidR="00F91145" w14:paraId="09AF79A7" w14:textId="77777777" w:rsidTr="0013572A">
        <w:tc>
          <w:tcPr>
            <w:cnfStyle w:val="001000000000" w:firstRow="0" w:lastRow="0" w:firstColumn="1" w:lastColumn="0" w:oddVBand="0" w:evenVBand="0" w:oddHBand="0" w:evenHBand="0" w:firstRowFirstColumn="0" w:firstRowLastColumn="0" w:lastRowFirstColumn="0" w:lastRowLastColumn="0"/>
            <w:tcW w:w="1553" w:type="dxa"/>
            <w:vMerge/>
          </w:tcPr>
          <w:p w14:paraId="48209610" w14:textId="77777777" w:rsidR="00F91145" w:rsidRPr="00F91145" w:rsidRDefault="00F91145">
            <w:pPr>
              <w:rPr>
                <w:sz w:val="20"/>
              </w:rPr>
            </w:pPr>
          </w:p>
        </w:tc>
        <w:tc>
          <w:tcPr>
            <w:tcW w:w="1858" w:type="dxa"/>
            <w:vMerge/>
          </w:tcPr>
          <w:p w14:paraId="2529AEE5" w14:textId="77777777" w:rsidR="00F91145" w:rsidRPr="00F91145" w:rsidRDefault="00F91145">
            <w:pPr>
              <w:cnfStyle w:val="000000000000" w:firstRow="0" w:lastRow="0" w:firstColumn="0" w:lastColumn="0" w:oddVBand="0" w:evenVBand="0" w:oddHBand="0" w:evenHBand="0" w:firstRowFirstColumn="0" w:firstRowLastColumn="0" w:lastRowFirstColumn="0" w:lastRowLastColumn="0"/>
              <w:rPr>
                <w:sz w:val="20"/>
              </w:rPr>
            </w:pPr>
          </w:p>
        </w:tc>
        <w:tc>
          <w:tcPr>
            <w:tcW w:w="7830" w:type="dxa"/>
          </w:tcPr>
          <w:p w14:paraId="4B274874" w14:textId="77777777" w:rsidR="00F91145" w:rsidRPr="00F91145" w:rsidRDefault="00F91145">
            <w:pPr>
              <w:cnfStyle w:val="000000000000" w:firstRow="0" w:lastRow="0" w:firstColumn="0" w:lastColumn="0" w:oddVBand="0" w:evenVBand="0" w:oddHBand="0" w:evenHBand="0" w:firstRowFirstColumn="0" w:firstRowLastColumn="0" w:lastRowFirstColumn="0" w:lastRowLastColumn="0"/>
              <w:rPr>
                <w:sz w:val="20"/>
              </w:rPr>
            </w:pPr>
            <w:r w:rsidRPr="00F91145">
              <w:rPr>
                <w:sz w:val="20"/>
              </w:rPr>
              <w:t xml:space="preserve">5th Grade Standards: </w:t>
            </w:r>
          </w:p>
          <w:p w14:paraId="4399CA6E" w14:textId="77777777" w:rsidR="00B851D2" w:rsidRDefault="00F91145">
            <w:pPr>
              <w:cnfStyle w:val="000000000000" w:firstRow="0" w:lastRow="0" w:firstColumn="0" w:lastColumn="0" w:oddVBand="0" w:evenVBand="0" w:oddHBand="0" w:evenHBand="0" w:firstRowFirstColumn="0" w:firstRowLastColumn="0" w:lastRowFirstColumn="0" w:lastRowLastColumn="0"/>
              <w:rPr>
                <w:sz w:val="20"/>
              </w:rPr>
            </w:pPr>
            <w:r w:rsidRPr="00F91145">
              <w:rPr>
                <w:sz w:val="20"/>
              </w:rPr>
              <w:t>5.W.TTP.1</w:t>
            </w:r>
            <w:r w:rsidR="00B851D2">
              <w:rPr>
                <w:sz w:val="20"/>
              </w:rPr>
              <w:t xml:space="preserve"> </w:t>
            </w:r>
            <w:r w:rsidR="00B851D2" w:rsidRPr="00B851D2">
              <w:rPr>
                <w:sz w:val="20"/>
              </w:rPr>
              <w:t xml:space="preserve">Write opinion pieces on topics or texts, supporting a point of view with reasons and information. </w:t>
            </w:r>
          </w:p>
          <w:p w14:paraId="3D136BFF" w14:textId="16EAAA73" w:rsidR="00F91145" w:rsidRPr="00F91145" w:rsidRDefault="00F91145" w:rsidP="00B851D2">
            <w:pPr>
              <w:ind w:left="720"/>
              <w:cnfStyle w:val="000000000000" w:firstRow="0" w:lastRow="0" w:firstColumn="0" w:lastColumn="0" w:oddVBand="0" w:evenVBand="0" w:oddHBand="0" w:evenHBand="0" w:firstRowFirstColumn="0" w:firstRowLastColumn="0" w:lastRowFirstColumn="0" w:lastRowLastColumn="0"/>
              <w:rPr>
                <w:sz w:val="20"/>
              </w:rPr>
            </w:pPr>
            <w:r w:rsidRPr="00F91145">
              <w:rPr>
                <w:sz w:val="20"/>
              </w:rPr>
              <w:t xml:space="preserve">a: Introduce a topic or text. </w:t>
            </w:r>
          </w:p>
          <w:p w14:paraId="2D22F805" w14:textId="0484994F" w:rsidR="00F91145" w:rsidRPr="00F91145" w:rsidRDefault="00F91145" w:rsidP="00B851D2">
            <w:pPr>
              <w:ind w:left="720"/>
              <w:cnfStyle w:val="000000000000" w:firstRow="0" w:lastRow="0" w:firstColumn="0" w:lastColumn="0" w:oddVBand="0" w:evenVBand="0" w:oddHBand="0" w:evenHBand="0" w:firstRowFirstColumn="0" w:firstRowLastColumn="0" w:lastRowFirstColumn="0" w:lastRowLastColumn="0"/>
              <w:rPr>
                <w:sz w:val="20"/>
              </w:rPr>
            </w:pPr>
            <w:r w:rsidRPr="00F91145">
              <w:rPr>
                <w:sz w:val="20"/>
              </w:rPr>
              <w:t xml:space="preserve">b: Develop an opinion through logically-ordered reasons that are supported by facts and details. </w:t>
            </w:r>
          </w:p>
          <w:p w14:paraId="31919E40" w14:textId="23BDABA5" w:rsidR="00F91145" w:rsidRPr="00F91145" w:rsidRDefault="00F91145" w:rsidP="00B851D2">
            <w:pPr>
              <w:ind w:left="720"/>
              <w:cnfStyle w:val="000000000000" w:firstRow="0" w:lastRow="0" w:firstColumn="0" w:lastColumn="0" w:oddVBand="0" w:evenVBand="0" w:oddHBand="0" w:evenHBand="0" w:firstRowFirstColumn="0" w:firstRowLastColumn="0" w:lastRowFirstColumn="0" w:lastRowLastColumn="0"/>
              <w:rPr>
                <w:sz w:val="20"/>
              </w:rPr>
            </w:pPr>
            <w:r w:rsidRPr="00F91145">
              <w:rPr>
                <w:sz w:val="20"/>
              </w:rPr>
              <w:t>d: Provide a concluding statement or section related to the opinion presented.</w:t>
            </w:r>
          </w:p>
          <w:p w14:paraId="359A0DAD" w14:textId="0AA8552C" w:rsidR="00B851D2" w:rsidRDefault="00F91145" w:rsidP="00B851D2">
            <w:pPr>
              <w:cnfStyle w:val="000000000000" w:firstRow="0" w:lastRow="0" w:firstColumn="0" w:lastColumn="0" w:oddVBand="0" w:evenVBand="0" w:oddHBand="0" w:evenHBand="0" w:firstRowFirstColumn="0" w:firstRowLastColumn="0" w:lastRowFirstColumn="0" w:lastRowLastColumn="0"/>
              <w:rPr>
                <w:sz w:val="20"/>
              </w:rPr>
            </w:pPr>
            <w:r w:rsidRPr="00F91145">
              <w:rPr>
                <w:sz w:val="20"/>
              </w:rPr>
              <w:t>5.W.TTP.2</w:t>
            </w:r>
            <w:r w:rsidR="00B851D2">
              <w:rPr>
                <w:sz w:val="20"/>
              </w:rPr>
              <w:t xml:space="preserve"> </w:t>
            </w:r>
            <w:r w:rsidR="00B851D2" w:rsidRPr="00B851D2">
              <w:rPr>
                <w:sz w:val="20"/>
              </w:rPr>
              <w:t>Write informative/explanatory texts to examine a topic and convey ideas and information.</w:t>
            </w:r>
          </w:p>
          <w:p w14:paraId="3A70CD33" w14:textId="3E6EA418" w:rsidR="00F91145" w:rsidRPr="00F91145" w:rsidRDefault="00F91145" w:rsidP="00B851D2">
            <w:pPr>
              <w:ind w:left="720"/>
              <w:cnfStyle w:val="000000000000" w:firstRow="0" w:lastRow="0" w:firstColumn="0" w:lastColumn="0" w:oddVBand="0" w:evenVBand="0" w:oddHBand="0" w:evenHBand="0" w:firstRowFirstColumn="0" w:firstRowLastColumn="0" w:lastRowFirstColumn="0" w:lastRowLastColumn="0"/>
              <w:rPr>
                <w:sz w:val="20"/>
              </w:rPr>
            </w:pPr>
            <w:r w:rsidRPr="00F91145">
              <w:rPr>
                <w:sz w:val="20"/>
              </w:rPr>
              <w:t xml:space="preserve">b: Group related information logically, including formatting features, illustrations, and multimedia when needed to provide clarity to the reader. </w:t>
            </w:r>
          </w:p>
          <w:p w14:paraId="147CF01A" w14:textId="272E51AA" w:rsidR="00F91145" w:rsidRPr="00F91145" w:rsidRDefault="00F91145" w:rsidP="00B851D2">
            <w:pPr>
              <w:ind w:left="720"/>
              <w:cnfStyle w:val="000000000000" w:firstRow="0" w:lastRow="0" w:firstColumn="0" w:lastColumn="0" w:oddVBand="0" w:evenVBand="0" w:oddHBand="0" w:evenHBand="0" w:firstRowFirstColumn="0" w:firstRowLastColumn="0" w:lastRowFirstColumn="0" w:lastRowLastColumn="0"/>
              <w:rPr>
                <w:sz w:val="20"/>
              </w:rPr>
            </w:pPr>
            <w:r w:rsidRPr="00F91145">
              <w:rPr>
                <w:sz w:val="20"/>
              </w:rPr>
              <w:t xml:space="preserve">d: Develop the topic with facts, definitions, concrete details, quotations, or other information and examples related to the topic. 5.W.TTP.2g: Use precise language and domain-specific vocabulary to inform about or explain the topic. </w:t>
            </w:r>
          </w:p>
          <w:p w14:paraId="7CB4FE44" w14:textId="3048C02C" w:rsidR="005419E0" w:rsidRDefault="005419E0">
            <w:pPr>
              <w:cnfStyle w:val="000000000000" w:firstRow="0" w:lastRow="0" w:firstColumn="0" w:lastColumn="0" w:oddVBand="0" w:evenVBand="0" w:oddHBand="0" w:evenHBand="0" w:firstRowFirstColumn="0" w:firstRowLastColumn="0" w:lastRowFirstColumn="0" w:lastRowLastColumn="0"/>
              <w:rPr>
                <w:sz w:val="20"/>
              </w:rPr>
            </w:pPr>
            <w:r w:rsidRPr="005419E0">
              <w:rPr>
                <w:sz w:val="20"/>
              </w:rPr>
              <w:t>5.</w:t>
            </w:r>
            <w:proofErr w:type="gramStart"/>
            <w:r w:rsidRPr="005419E0">
              <w:rPr>
                <w:sz w:val="20"/>
              </w:rPr>
              <w:t>W.RBPK</w:t>
            </w:r>
            <w:proofErr w:type="gramEnd"/>
            <w:r w:rsidRPr="005419E0">
              <w:rPr>
                <w:sz w:val="20"/>
              </w:rPr>
              <w:t>.7 Conduct short research projects that use multiple sources to build knowledge through investigations of different aspects of a topic.</w:t>
            </w:r>
          </w:p>
          <w:p w14:paraId="1813CF5E" w14:textId="50342D27" w:rsidR="00F91145" w:rsidRPr="00F91145" w:rsidRDefault="00F91145">
            <w:pPr>
              <w:cnfStyle w:val="000000000000" w:firstRow="0" w:lastRow="0" w:firstColumn="0" w:lastColumn="0" w:oddVBand="0" w:evenVBand="0" w:oddHBand="0" w:evenHBand="0" w:firstRowFirstColumn="0" w:firstRowLastColumn="0" w:lastRowFirstColumn="0" w:lastRowLastColumn="0"/>
              <w:rPr>
                <w:sz w:val="20"/>
              </w:rPr>
            </w:pPr>
            <w:r w:rsidRPr="00F91145">
              <w:rPr>
                <w:sz w:val="20"/>
              </w:rPr>
              <w:t>5.</w:t>
            </w:r>
            <w:proofErr w:type="gramStart"/>
            <w:r w:rsidRPr="00F91145">
              <w:rPr>
                <w:sz w:val="20"/>
              </w:rPr>
              <w:t>W.RBPK</w:t>
            </w:r>
            <w:proofErr w:type="gramEnd"/>
            <w:r w:rsidRPr="00F91145">
              <w:rPr>
                <w:sz w:val="20"/>
              </w:rPr>
              <w:t xml:space="preserve">.8: Recall relevant information from experiences or gather relevant information from print and digital sources; summarize or paraphrase information in notes and finished work and provide a list of sources. </w:t>
            </w:r>
          </w:p>
          <w:p w14:paraId="4B070C49" w14:textId="77777777" w:rsidR="00F91145" w:rsidRPr="00F91145" w:rsidRDefault="00F91145">
            <w:pPr>
              <w:cnfStyle w:val="000000000000" w:firstRow="0" w:lastRow="0" w:firstColumn="0" w:lastColumn="0" w:oddVBand="0" w:evenVBand="0" w:oddHBand="0" w:evenHBand="0" w:firstRowFirstColumn="0" w:firstRowLastColumn="0" w:lastRowFirstColumn="0" w:lastRowLastColumn="0"/>
              <w:rPr>
                <w:sz w:val="20"/>
              </w:rPr>
            </w:pPr>
            <w:r w:rsidRPr="00F91145">
              <w:rPr>
                <w:sz w:val="20"/>
              </w:rPr>
              <w:t xml:space="preserve">5.SL.PKI.4 Report on a topic or text, or present an opinion, sequencing ideas logically and using appropriate facts and relevant, descriptive details to support main ideas. </w:t>
            </w:r>
          </w:p>
          <w:p w14:paraId="5535BE7B" w14:textId="77777777" w:rsidR="00F91145" w:rsidRDefault="00F91145">
            <w:pPr>
              <w:cnfStyle w:val="000000000000" w:firstRow="0" w:lastRow="0" w:firstColumn="0" w:lastColumn="0" w:oddVBand="0" w:evenVBand="0" w:oddHBand="0" w:evenHBand="0" w:firstRowFirstColumn="0" w:firstRowLastColumn="0" w:lastRowFirstColumn="0" w:lastRowLastColumn="0"/>
              <w:rPr>
                <w:sz w:val="20"/>
              </w:rPr>
            </w:pPr>
            <w:r w:rsidRPr="00F91145">
              <w:rPr>
                <w:sz w:val="20"/>
              </w:rPr>
              <w:t>5.SL.PKI.5 Include multimedia components and visual displays in presentations when appropriate to enhance the development of main ideas or themes.</w:t>
            </w:r>
          </w:p>
          <w:p w14:paraId="686F1CC4" w14:textId="76EE225D" w:rsidR="00B851D2" w:rsidRPr="00F91145" w:rsidRDefault="00140928">
            <w:pPr>
              <w:cnfStyle w:val="000000000000" w:firstRow="0" w:lastRow="0" w:firstColumn="0" w:lastColumn="0" w:oddVBand="0" w:evenVBand="0" w:oddHBand="0" w:evenHBand="0" w:firstRowFirstColumn="0" w:firstRowLastColumn="0" w:lastRowFirstColumn="0" w:lastRowLastColumn="0"/>
              <w:rPr>
                <w:sz w:val="20"/>
              </w:rPr>
            </w:pPr>
            <w:r w:rsidRPr="00140928">
              <w:rPr>
                <w:sz w:val="20"/>
              </w:rPr>
              <w:lastRenderedPageBreak/>
              <w:t>5.FL.VA.7c Acquire and use accurately grade-appropriate general academic and domain-specific words and phrases, including those that signal contrast, addition, and other logical relationships.</w:t>
            </w:r>
          </w:p>
        </w:tc>
      </w:tr>
      <w:tr w:rsidR="00F91145" w14:paraId="6B982E48" w14:textId="77777777" w:rsidTr="00135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vMerge/>
          </w:tcPr>
          <w:p w14:paraId="2BDAA51B" w14:textId="77777777" w:rsidR="00F91145" w:rsidRPr="00F91145" w:rsidRDefault="00F91145">
            <w:pPr>
              <w:rPr>
                <w:sz w:val="20"/>
              </w:rPr>
            </w:pPr>
          </w:p>
        </w:tc>
        <w:tc>
          <w:tcPr>
            <w:tcW w:w="1858" w:type="dxa"/>
            <w:vMerge/>
          </w:tcPr>
          <w:p w14:paraId="7DFCC171" w14:textId="77777777"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p>
        </w:tc>
        <w:tc>
          <w:tcPr>
            <w:tcW w:w="7830" w:type="dxa"/>
          </w:tcPr>
          <w:p w14:paraId="6495F493" w14:textId="77777777" w:rsidR="00F91145" w:rsidRDefault="00F91145">
            <w:pPr>
              <w:cnfStyle w:val="000000100000" w:firstRow="0" w:lastRow="0" w:firstColumn="0" w:lastColumn="0" w:oddVBand="0" w:evenVBand="0" w:oddHBand="1" w:evenHBand="0" w:firstRowFirstColumn="0" w:firstRowLastColumn="0" w:lastRowFirstColumn="0" w:lastRowLastColumn="0"/>
            </w:pPr>
            <w:r>
              <w:t xml:space="preserve">6th Grade Standards: </w:t>
            </w:r>
          </w:p>
          <w:p w14:paraId="67D4943A" w14:textId="77777777" w:rsidR="00F91145" w:rsidRDefault="00F91145">
            <w:pPr>
              <w:cnfStyle w:val="000000100000" w:firstRow="0" w:lastRow="0" w:firstColumn="0" w:lastColumn="0" w:oddVBand="0" w:evenVBand="0" w:oddHBand="1" w:evenHBand="0" w:firstRowFirstColumn="0" w:firstRowLastColumn="0" w:lastRowFirstColumn="0" w:lastRowLastColumn="0"/>
            </w:pPr>
            <w:r>
              <w:t xml:space="preserve">6.W.TTP.1: Write arguments to support claims with clear reasons and relevant evidence. </w:t>
            </w:r>
          </w:p>
          <w:p w14:paraId="61475354" w14:textId="59E8FD56" w:rsidR="00F91145" w:rsidRDefault="00F91145" w:rsidP="00B851D2">
            <w:pPr>
              <w:ind w:left="720"/>
              <w:cnfStyle w:val="000000100000" w:firstRow="0" w:lastRow="0" w:firstColumn="0" w:lastColumn="0" w:oddVBand="0" w:evenVBand="0" w:oddHBand="1" w:evenHBand="0" w:firstRowFirstColumn="0" w:firstRowLastColumn="0" w:lastRowFirstColumn="0" w:lastRowLastColumn="0"/>
            </w:pPr>
            <w:r>
              <w:t xml:space="preserve">a: Introduce claim(s). </w:t>
            </w:r>
          </w:p>
          <w:p w14:paraId="0854AAB1" w14:textId="3420074E" w:rsidR="00F91145" w:rsidRDefault="00F91145" w:rsidP="00B851D2">
            <w:pPr>
              <w:ind w:left="720"/>
              <w:cnfStyle w:val="000000100000" w:firstRow="0" w:lastRow="0" w:firstColumn="0" w:lastColumn="0" w:oddVBand="0" w:evenVBand="0" w:oddHBand="1" w:evenHBand="0" w:firstRowFirstColumn="0" w:firstRowLastColumn="0" w:lastRowFirstColumn="0" w:lastRowLastColumn="0"/>
            </w:pPr>
            <w:r>
              <w:t xml:space="preserve">b: Support claim(s) with logical reasoning and relevant, sufficient evidence; acknowledge alternate or opposing claim(s). 6.W.TTP.1e: Craft an effective and relevant conclusion that supports the argument presented. </w:t>
            </w:r>
          </w:p>
          <w:p w14:paraId="6717174D" w14:textId="77777777" w:rsidR="00B851D2" w:rsidRDefault="00F91145">
            <w:pPr>
              <w:cnfStyle w:val="000000100000" w:firstRow="0" w:lastRow="0" w:firstColumn="0" w:lastColumn="0" w:oddVBand="0" w:evenVBand="0" w:oddHBand="1" w:evenHBand="0" w:firstRowFirstColumn="0" w:firstRowLastColumn="0" w:lastRowFirstColumn="0" w:lastRowLastColumn="0"/>
            </w:pPr>
            <w:r>
              <w:t>6.W.TTP.2: Write informative/explanatory texts to examine a topic and convey ideas, concepts, and information through the selection, organization, and analysis of relevant content.</w:t>
            </w:r>
          </w:p>
          <w:p w14:paraId="3324EE5E" w14:textId="38DA0DA9" w:rsidR="00F91145" w:rsidRDefault="00F91145" w:rsidP="00B851D2">
            <w:pPr>
              <w:ind w:left="720"/>
              <w:cnfStyle w:val="000000100000" w:firstRow="0" w:lastRow="0" w:firstColumn="0" w:lastColumn="0" w:oddVBand="0" w:evenVBand="0" w:oddHBand="1" w:evenHBand="0" w:firstRowFirstColumn="0" w:firstRowLastColumn="0" w:lastRowFirstColumn="0" w:lastRowLastColumn="0"/>
            </w:pPr>
            <w:r>
              <w:t xml:space="preserve">a: Introduce a topic clearly, using the introduction to prepare the reader for what is to follow. </w:t>
            </w:r>
          </w:p>
          <w:p w14:paraId="420EB600" w14:textId="77777777" w:rsidR="00B851D2" w:rsidRDefault="00F91145" w:rsidP="00B851D2">
            <w:pPr>
              <w:ind w:left="720"/>
              <w:cnfStyle w:val="000000100000" w:firstRow="0" w:lastRow="0" w:firstColumn="0" w:lastColumn="0" w:oddVBand="0" w:evenVBand="0" w:oddHBand="1" w:evenHBand="0" w:firstRowFirstColumn="0" w:firstRowLastColumn="0" w:lastRowFirstColumn="0" w:lastRowLastColumn="0"/>
            </w:pPr>
            <w:r>
              <w:t>b: Organize ideas, concepts, and information using effective strategies to create cohesion and aid in comprehension.</w:t>
            </w:r>
          </w:p>
          <w:p w14:paraId="5DEB909C" w14:textId="77777777" w:rsidR="00B851D2" w:rsidRDefault="00F91145" w:rsidP="00B851D2">
            <w:pPr>
              <w:ind w:left="720"/>
              <w:cnfStyle w:val="000000100000" w:firstRow="0" w:lastRow="0" w:firstColumn="0" w:lastColumn="0" w:oddVBand="0" w:evenVBand="0" w:oddHBand="1" w:evenHBand="0" w:firstRowFirstColumn="0" w:firstRowLastColumn="0" w:lastRowFirstColumn="0" w:lastRowLastColumn="0"/>
            </w:pPr>
            <w:r>
              <w:t>c: Develop the topic with relevant facts, definitions, concrete details, quotations, or other information and examples.</w:t>
            </w:r>
          </w:p>
          <w:p w14:paraId="2AD94A1E" w14:textId="58696243" w:rsidR="00F91145" w:rsidRDefault="00F91145" w:rsidP="00B851D2">
            <w:pPr>
              <w:ind w:left="720"/>
              <w:cnfStyle w:val="000000100000" w:firstRow="0" w:lastRow="0" w:firstColumn="0" w:lastColumn="0" w:oddVBand="0" w:evenVBand="0" w:oddHBand="1" w:evenHBand="0" w:firstRowFirstColumn="0" w:firstRowLastColumn="0" w:lastRowFirstColumn="0" w:lastRowLastColumn="0"/>
            </w:pPr>
            <w:r>
              <w:t xml:space="preserve">d: Thoroughly and accurately explain and elaborate on the evidence provided, demonstrating a clear understanding of the topic and the source material. </w:t>
            </w:r>
          </w:p>
          <w:p w14:paraId="18A9C92E" w14:textId="44979864" w:rsidR="00B851D2" w:rsidRDefault="00F91145" w:rsidP="00B851D2">
            <w:pPr>
              <w:ind w:left="720"/>
              <w:cnfStyle w:val="000000100000" w:firstRow="0" w:lastRow="0" w:firstColumn="0" w:lastColumn="0" w:oddVBand="0" w:evenVBand="0" w:oddHBand="1" w:evenHBand="0" w:firstRowFirstColumn="0" w:firstRowLastColumn="0" w:lastRowFirstColumn="0" w:lastRowLastColumn="0"/>
            </w:pPr>
            <w:r>
              <w:t>e: Craft an effective and relevant conclusion.</w:t>
            </w:r>
          </w:p>
          <w:p w14:paraId="1B6CC090" w14:textId="77777777" w:rsidR="00B851D2" w:rsidRDefault="00F91145" w:rsidP="00B851D2">
            <w:pPr>
              <w:ind w:left="720"/>
              <w:cnfStyle w:val="000000100000" w:firstRow="0" w:lastRow="0" w:firstColumn="0" w:lastColumn="0" w:oddVBand="0" w:evenVBand="0" w:oddHBand="1" w:evenHBand="0" w:firstRowFirstColumn="0" w:firstRowLastColumn="0" w:lastRowFirstColumn="0" w:lastRowLastColumn="0"/>
            </w:pPr>
            <w:r>
              <w:t>f: Include formatting, graphics, and multimedia when appropriate.</w:t>
            </w:r>
          </w:p>
          <w:p w14:paraId="6CFD1CB0" w14:textId="4520EE8F" w:rsidR="00F91145" w:rsidRDefault="00F91145" w:rsidP="00B851D2">
            <w:pPr>
              <w:ind w:left="720"/>
              <w:cnfStyle w:val="000000100000" w:firstRow="0" w:lastRow="0" w:firstColumn="0" w:lastColumn="0" w:oddVBand="0" w:evenVBand="0" w:oddHBand="1" w:evenHBand="0" w:firstRowFirstColumn="0" w:firstRowLastColumn="0" w:lastRowFirstColumn="0" w:lastRowLastColumn="0"/>
            </w:pPr>
            <w:r>
              <w:t xml:space="preserve">g: Use appropriate transitions to create cohesion and clarify the relationships among ideas and concepts. </w:t>
            </w:r>
          </w:p>
          <w:p w14:paraId="6437C6FB" w14:textId="77777777" w:rsidR="00B851D2" w:rsidRDefault="00F91145" w:rsidP="00B851D2">
            <w:pPr>
              <w:ind w:left="720"/>
              <w:cnfStyle w:val="000000100000" w:firstRow="0" w:lastRow="0" w:firstColumn="0" w:lastColumn="0" w:oddVBand="0" w:evenVBand="0" w:oddHBand="1" w:evenHBand="0" w:firstRowFirstColumn="0" w:firstRowLastColumn="0" w:lastRowFirstColumn="0" w:lastRowLastColumn="0"/>
            </w:pPr>
            <w:r>
              <w:t>h: Use precise language and domain-specific vocabulary.</w:t>
            </w:r>
          </w:p>
          <w:p w14:paraId="45428A31" w14:textId="40B11322" w:rsidR="00F91145" w:rsidRDefault="00F91145" w:rsidP="00B851D2">
            <w:pPr>
              <w:ind w:left="720"/>
              <w:cnfStyle w:val="000000100000" w:firstRow="0" w:lastRow="0" w:firstColumn="0" w:lastColumn="0" w:oddVBand="0" w:evenVBand="0" w:oddHBand="1" w:evenHBand="0" w:firstRowFirstColumn="0" w:firstRowLastColumn="0" w:lastRowFirstColumn="0" w:lastRowLastColumn="0"/>
            </w:pPr>
            <w:r>
              <w:t xml:space="preserve">i: Use varied sentence structure to enhance meaning and reader interest. </w:t>
            </w:r>
          </w:p>
          <w:p w14:paraId="24BC5630" w14:textId="47F6A744" w:rsidR="00F91145" w:rsidRDefault="00F91145" w:rsidP="00B851D2">
            <w:pPr>
              <w:ind w:left="720"/>
              <w:cnfStyle w:val="000000100000" w:firstRow="0" w:lastRow="0" w:firstColumn="0" w:lastColumn="0" w:oddVBand="0" w:evenVBand="0" w:oddHBand="1" w:evenHBand="0" w:firstRowFirstColumn="0" w:firstRowLastColumn="0" w:lastRowFirstColumn="0" w:lastRowLastColumn="0"/>
            </w:pPr>
            <w:r>
              <w:t xml:space="preserve">j: Establish and maintain a formal style. </w:t>
            </w:r>
          </w:p>
          <w:p w14:paraId="4EDCA89B" w14:textId="528489AA" w:rsidR="005419E0" w:rsidRDefault="005419E0">
            <w:pPr>
              <w:cnfStyle w:val="000000100000" w:firstRow="0" w:lastRow="0" w:firstColumn="0" w:lastColumn="0" w:oddVBand="0" w:evenVBand="0" w:oddHBand="1" w:evenHBand="0" w:firstRowFirstColumn="0" w:firstRowLastColumn="0" w:lastRowFirstColumn="0" w:lastRowLastColumn="0"/>
            </w:pPr>
            <w:r w:rsidRPr="005419E0">
              <w:t>6.</w:t>
            </w:r>
            <w:proofErr w:type="gramStart"/>
            <w:r w:rsidRPr="005419E0">
              <w:t>W.RBPK</w:t>
            </w:r>
            <w:proofErr w:type="gramEnd"/>
            <w:r w:rsidRPr="005419E0">
              <w:t>.7 Conduct research to answer a question, drawing on multiple sources and refocusing the inquiry when appropriate.</w:t>
            </w:r>
          </w:p>
          <w:p w14:paraId="684347DA" w14:textId="05134221" w:rsidR="00F91145" w:rsidRDefault="00F91145">
            <w:pPr>
              <w:cnfStyle w:val="000000100000" w:firstRow="0" w:lastRow="0" w:firstColumn="0" w:lastColumn="0" w:oddVBand="0" w:evenVBand="0" w:oddHBand="1" w:evenHBand="0" w:firstRowFirstColumn="0" w:firstRowLastColumn="0" w:lastRowFirstColumn="0" w:lastRowLastColumn="0"/>
            </w:pPr>
            <w:r>
              <w:t>6.</w:t>
            </w:r>
            <w:proofErr w:type="gramStart"/>
            <w:r>
              <w:t>W.RBPK</w:t>
            </w:r>
            <w:proofErr w:type="gramEnd"/>
            <w:r>
              <w:t xml:space="preserve">.8: Integrate relevant and credible information from print and digital sources; quote or paraphrase the data and conclusions of others while avoiding plagiarism and providing basic bibliographic information for sources. </w:t>
            </w:r>
          </w:p>
          <w:p w14:paraId="78285CEB" w14:textId="77777777" w:rsidR="00F91145" w:rsidRDefault="00F91145">
            <w:pPr>
              <w:cnfStyle w:val="000000100000" w:firstRow="0" w:lastRow="0" w:firstColumn="0" w:lastColumn="0" w:oddVBand="0" w:evenVBand="0" w:oddHBand="1" w:evenHBand="0" w:firstRowFirstColumn="0" w:firstRowLastColumn="0" w:lastRowFirstColumn="0" w:lastRowLastColumn="0"/>
            </w:pPr>
            <w:r>
              <w:t xml:space="preserve">6.SL.PKI.4: Present claims and findings, sequencing ideas logically and using pertinent descriptions, facts, and details to accentuate main ideas or themes; use appropriate eye contact, adequate volume, and clear pronunciation. </w:t>
            </w:r>
          </w:p>
          <w:p w14:paraId="072FA26E" w14:textId="5B5E8482" w:rsidR="00140928" w:rsidRDefault="00D525DE">
            <w:pPr>
              <w:cnfStyle w:val="000000100000" w:firstRow="0" w:lastRow="0" w:firstColumn="0" w:lastColumn="0" w:oddVBand="0" w:evenVBand="0" w:oddHBand="1" w:evenHBand="0" w:firstRowFirstColumn="0" w:firstRowLastColumn="0" w:lastRowFirstColumn="0" w:lastRowLastColumn="0"/>
            </w:pPr>
            <w:r w:rsidRPr="00D525DE">
              <w:t>6.SL.PKI.5 Include multimedia components and visual displays in presentations to clarify information.</w:t>
            </w:r>
          </w:p>
          <w:p w14:paraId="3F81A4B3" w14:textId="5D2247F6" w:rsidR="00F91145" w:rsidRPr="00F91145" w:rsidRDefault="00F91145">
            <w:pPr>
              <w:cnfStyle w:val="000000100000" w:firstRow="0" w:lastRow="0" w:firstColumn="0" w:lastColumn="0" w:oddVBand="0" w:evenVBand="0" w:oddHBand="1" w:evenHBand="0" w:firstRowFirstColumn="0" w:firstRowLastColumn="0" w:lastRowFirstColumn="0" w:lastRowLastColumn="0"/>
              <w:rPr>
                <w:sz w:val="20"/>
              </w:rPr>
            </w:pPr>
            <w:r>
              <w:t>6.L.KL.3 When writing and speaking, vary sentence patterns for meaning, reader/listener interest, and style; maintain consistency in style and tone.</w:t>
            </w:r>
          </w:p>
        </w:tc>
      </w:tr>
    </w:tbl>
    <w:p w14:paraId="48347665" w14:textId="77777777" w:rsidR="00F91145" w:rsidRDefault="00F91145"/>
    <w:p w14:paraId="1FAECC72" w14:textId="77777777" w:rsidR="00F91145" w:rsidRDefault="00F91145">
      <w:r>
        <w:br w:type="page"/>
      </w:r>
    </w:p>
    <w:tbl>
      <w:tblPr>
        <w:tblStyle w:val="GridTable5Dark-Accent6"/>
        <w:tblpPr w:leftFromText="180" w:rightFromText="180" w:vertAnchor="text" w:horzAnchor="margin" w:tblpXSpec="center" w:tblpY="289"/>
        <w:tblW w:w="11160" w:type="dxa"/>
        <w:tblLook w:val="04A0" w:firstRow="1" w:lastRow="0" w:firstColumn="1" w:lastColumn="0" w:noHBand="0" w:noVBand="1"/>
      </w:tblPr>
      <w:tblGrid>
        <w:gridCol w:w="1555"/>
        <w:gridCol w:w="1860"/>
        <w:gridCol w:w="7745"/>
      </w:tblGrid>
      <w:tr w:rsidR="0013572A" w14:paraId="4EE3465B" w14:textId="77777777" w:rsidTr="00135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FE5FD65" w14:textId="77777777" w:rsidR="0013572A" w:rsidRDefault="0013572A" w:rsidP="0013572A">
            <w:pPr>
              <w:jc w:val="center"/>
            </w:pPr>
            <w:r>
              <w:lastRenderedPageBreak/>
              <w:t>4-H Meeting Activities</w:t>
            </w:r>
          </w:p>
        </w:tc>
        <w:tc>
          <w:tcPr>
            <w:tcW w:w="1860" w:type="dxa"/>
          </w:tcPr>
          <w:p w14:paraId="0536C637" w14:textId="77777777" w:rsidR="0013572A" w:rsidRDefault="0013572A" w:rsidP="0013572A">
            <w:pPr>
              <w:jc w:val="center"/>
              <w:cnfStyle w:val="100000000000" w:firstRow="1" w:lastRow="0" w:firstColumn="0" w:lastColumn="0" w:oddVBand="0" w:evenVBand="0" w:oddHBand="0" w:evenHBand="0" w:firstRowFirstColumn="0" w:firstRowLastColumn="0" w:lastRowFirstColumn="0" w:lastRowLastColumn="0"/>
            </w:pPr>
            <w:r>
              <w:t>Objectives</w:t>
            </w:r>
          </w:p>
        </w:tc>
        <w:tc>
          <w:tcPr>
            <w:tcW w:w="7745" w:type="dxa"/>
          </w:tcPr>
          <w:p w14:paraId="215EDA23" w14:textId="77777777" w:rsidR="0013572A" w:rsidRDefault="0013572A" w:rsidP="0013572A">
            <w:pPr>
              <w:jc w:val="center"/>
              <w:cnfStyle w:val="100000000000" w:firstRow="1" w:lastRow="0" w:firstColumn="0" w:lastColumn="0" w:oddVBand="0" w:evenVBand="0" w:oddHBand="0" w:evenHBand="0" w:firstRowFirstColumn="0" w:firstRowLastColumn="0" w:lastRowFirstColumn="0" w:lastRowLastColumn="0"/>
            </w:pPr>
            <w:r>
              <w:t>State Content Standards</w:t>
            </w:r>
          </w:p>
        </w:tc>
      </w:tr>
      <w:tr w:rsidR="0013572A" w14:paraId="6851E0E8" w14:textId="77777777" w:rsidTr="00135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000F0281" w14:textId="77777777" w:rsidR="0013572A" w:rsidRPr="00F91145" w:rsidRDefault="0013572A" w:rsidP="0013572A">
            <w:pPr>
              <w:jc w:val="center"/>
              <w:rPr>
                <w:sz w:val="20"/>
              </w:rPr>
            </w:pPr>
            <w:r>
              <w:t>Interactive Exhibits</w:t>
            </w:r>
          </w:p>
        </w:tc>
        <w:tc>
          <w:tcPr>
            <w:tcW w:w="1860" w:type="dxa"/>
            <w:vMerge w:val="restart"/>
          </w:tcPr>
          <w:p w14:paraId="5ADFC27D" w14:textId="77777777" w:rsidR="0013572A" w:rsidRDefault="0013572A" w:rsidP="0013572A">
            <w:pPr>
              <w:cnfStyle w:val="000000100000" w:firstRow="0" w:lastRow="0" w:firstColumn="0" w:lastColumn="0" w:oddVBand="0" w:evenVBand="0" w:oddHBand="1" w:evenHBand="0" w:firstRowFirstColumn="0" w:firstRowLastColumn="0" w:lastRowFirstColumn="0" w:lastRowLastColumn="0"/>
            </w:pPr>
            <w:r w:rsidRPr="00F91145">
              <w:rPr>
                <w:sz w:val="20"/>
              </w:rPr>
              <w:t xml:space="preserve">• </w:t>
            </w:r>
            <w:r>
              <w:t xml:space="preserve">Learn to research a subject. </w:t>
            </w:r>
          </w:p>
          <w:p w14:paraId="55351505" w14:textId="77777777" w:rsidR="009F40A4" w:rsidRDefault="0013572A" w:rsidP="0013572A">
            <w:pPr>
              <w:cnfStyle w:val="000000100000" w:firstRow="0" w:lastRow="0" w:firstColumn="0" w:lastColumn="0" w:oddVBand="0" w:evenVBand="0" w:oddHBand="1" w:evenHBand="0" w:firstRowFirstColumn="0" w:firstRowLastColumn="0" w:lastRowFirstColumn="0" w:lastRowLastColumn="0"/>
            </w:pPr>
            <w:r>
              <w:t xml:space="preserve">• Learn to organize ideas in a logical order. </w:t>
            </w:r>
          </w:p>
          <w:p w14:paraId="70743F99" w14:textId="77777777" w:rsidR="0013572A" w:rsidRDefault="0013572A" w:rsidP="0013572A">
            <w:pPr>
              <w:cnfStyle w:val="000000100000" w:firstRow="0" w:lastRow="0" w:firstColumn="0" w:lastColumn="0" w:oddVBand="0" w:evenVBand="0" w:oddHBand="1" w:evenHBand="0" w:firstRowFirstColumn="0" w:firstRowLastColumn="0" w:lastRowFirstColumn="0" w:lastRowLastColumn="0"/>
            </w:pPr>
            <w:r>
              <w:t xml:space="preserve">• Learn to express yourself clearly. </w:t>
            </w:r>
          </w:p>
          <w:p w14:paraId="36B8C82B" w14:textId="77777777" w:rsidR="0013572A" w:rsidRPr="00F91145" w:rsidRDefault="0013572A" w:rsidP="0013572A">
            <w:pPr>
              <w:cnfStyle w:val="000000100000" w:firstRow="0" w:lastRow="0" w:firstColumn="0" w:lastColumn="0" w:oddVBand="0" w:evenVBand="0" w:oddHBand="1" w:evenHBand="0" w:firstRowFirstColumn="0" w:firstRowLastColumn="0" w:lastRowFirstColumn="0" w:lastRowLastColumn="0"/>
            </w:pPr>
            <w:r>
              <w:t>• Learn to be a teacher.</w:t>
            </w:r>
          </w:p>
        </w:tc>
        <w:tc>
          <w:tcPr>
            <w:tcW w:w="7745" w:type="dxa"/>
          </w:tcPr>
          <w:p w14:paraId="69E3EF90" w14:textId="77777777" w:rsidR="0013572A" w:rsidRDefault="0013572A" w:rsidP="0013572A">
            <w:pPr>
              <w:cnfStyle w:val="000000100000" w:firstRow="0" w:lastRow="0" w:firstColumn="0" w:lastColumn="0" w:oddVBand="0" w:evenVBand="0" w:oddHBand="1" w:evenHBand="0" w:firstRowFirstColumn="0" w:firstRowLastColumn="0" w:lastRowFirstColumn="0" w:lastRowLastColumn="0"/>
            </w:pPr>
            <w:r>
              <w:t xml:space="preserve">7th Grade Standards: </w:t>
            </w:r>
          </w:p>
          <w:p w14:paraId="686A4E43" w14:textId="77777777" w:rsidR="0013572A" w:rsidRDefault="0013572A" w:rsidP="0013572A">
            <w:pPr>
              <w:cnfStyle w:val="000000100000" w:firstRow="0" w:lastRow="0" w:firstColumn="0" w:lastColumn="0" w:oddVBand="0" w:evenVBand="0" w:oddHBand="1" w:evenHBand="0" w:firstRowFirstColumn="0" w:firstRowLastColumn="0" w:lastRowFirstColumn="0" w:lastRowLastColumn="0"/>
            </w:pPr>
            <w:r>
              <w:t xml:space="preserve">7.W.TTP.1: Write arguments to support claims with clear reasons and relevant evidence. </w:t>
            </w:r>
          </w:p>
          <w:p w14:paraId="51495035" w14:textId="4AD97DE6" w:rsidR="0013572A"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a: Introduce claim(s). </w:t>
            </w:r>
          </w:p>
          <w:p w14:paraId="6381A892" w14:textId="77777777" w:rsidR="00B851D2" w:rsidRDefault="0013572A" w:rsidP="00B851D2">
            <w:pPr>
              <w:ind w:left="720"/>
              <w:cnfStyle w:val="000000100000" w:firstRow="0" w:lastRow="0" w:firstColumn="0" w:lastColumn="0" w:oddVBand="0" w:evenVBand="0" w:oddHBand="1" w:evenHBand="0" w:firstRowFirstColumn="0" w:firstRowLastColumn="0" w:lastRowFirstColumn="0" w:lastRowLastColumn="0"/>
            </w:pPr>
            <w:r>
              <w:t>b: Support claim(s) with logical reasoning and relevant, sufficient evidence; acknowledge alternate or opposing claim(s).</w:t>
            </w:r>
          </w:p>
          <w:p w14:paraId="0496E25D" w14:textId="6A0110F2" w:rsidR="0013572A"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c: Organize the reasons and evidence clearly and clarify the relationships among claim(s) and reasons. </w:t>
            </w:r>
          </w:p>
          <w:p w14:paraId="2B76CCD9" w14:textId="60EAEB77" w:rsidR="0013572A"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d: Use credible sources and demonstrate an understanding of the topic or source material. </w:t>
            </w:r>
          </w:p>
          <w:p w14:paraId="079D6A1E" w14:textId="2A27670E" w:rsidR="0013572A"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e: Craft an effective and relevant conclusion that supports the argument presented. </w:t>
            </w:r>
          </w:p>
          <w:p w14:paraId="0B881567" w14:textId="77777777" w:rsidR="00B851D2"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f: Use precise language and content-specific vocabulary. </w:t>
            </w:r>
          </w:p>
          <w:p w14:paraId="3CFCA6BD" w14:textId="32769D94" w:rsidR="0013572A"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g: Use appropriate transitions to create cohesion and clarify the relationships among ideas and concepts. </w:t>
            </w:r>
          </w:p>
          <w:p w14:paraId="43957016" w14:textId="7EA9D3B3" w:rsidR="0013572A"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h: Use varied sentence structure to enhance meaning and reader interest. </w:t>
            </w:r>
          </w:p>
          <w:p w14:paraId="56F9C426" w14:textId="23A3B3AE" w:rsidR="0013572A" w:rsidRDefault="0013572A" w:rsidP="00B851D2">
            <w:pPr>
              <w:ind w:left="720"/>
              <w:cnfStyle w:val="000000100000" w:firstRow="0" w:lastRow="0" w:firstColumn="0" w:lastColumn="0" w:oddVBand="0" w:evenVBand="0" w:oddHBand="1" w:evenHBand="0" w:firstRowFirstColumn="0" w:firstRowLastColumn="0" w:lastRowFirstColumn="0" w:lastRowLastColumn="0"/>
            </w:pPr>
            <w:r>
              <w:t xml:space="preserve">i: Establish and maintain a formal style. </w:t>
            </w:r>
          </w:p>
          <w:p w14:paraId="488E99C8" w14:textId="7CBCE644" w:rsidR="005419E0" w:rsidRDefault="005419E0" w:rsidP="0013572A">
            <w:pPr>
              <w:cnfStyle w:val="000000100000" w:firstRow="0" w:lastRow="0" w:firstColumn="0" w:lastColumn="0" w:oddVBand="0" w:evenVBand="0" w:oddHBand="1" w:evenHBand="0" w:firstRowFirstColumn="0" w:firstRowLastColumn="0" w:lastRowFirstColumn="0" w:lastRowLastColumn="0"/>
            </w:pPr>
            <w:r w:rsidRPr="005419E0">
              <w:t>7.</w:t>
            </w:r>
            <w:proofErr w:type="gramStart"/>
            <w:r w:rsidRPr="005419E0">
              <w:t>W.RBPK</w:t>
            </w:r>
            <w:proofErr w:type="gramEnd"/>
            <w:r w:rsidRPr="005419E0">
              <w:t>.7 Conduct research to answer a question, drawing on multiple sources and generating additional related, focused questions for further research and investigation.</w:t>
            </w:r>
          </w:p>
          <w:p w14:paraId="75DAAFC4" w14:textId="15E236F0" w:rsidR="005419E0" w:rsidRDefault="005419E0" w:rsidP="0013572A">
            <w:pPr>
              <w:cnfStyle w:val="000000100000" w:firstRow="0" w:lastRow="0" w:firstColumn="0" w:lastColumn="0" w:oddVBand="0" w:evenVBand="0" w:oddHBand="1" w:evenHBand="0" w:firstRowFirstColumn="0" w:firstRowLastColumn="0" w:lastRowFirstColumn="0" w:lastRowLastColumn="0"/>
            </w:pPr>
            <w:r w:rsidRPr="005419E0">
              <w:t>7.</w:t>
            </w:r>
            <w:proofErr w:type="gramStart"/>
            <w:r w:rsidRPr="005419E0">
              <w:t>W.RBPK</w:t>
            </w:r>
            <w:proofErr w:type="gramEnd"/>
            <w:r w:rsidRPr="005419E0">
              <w:t>.8 Integrate relevant and credible information from print and digital sources; quote or paraphrase the data and conclusions of others while avoiding plagiarism and following a standard format for citation.</w:t>
            </w:r>
          </w:p>
          <w:p w14:paraId="46E6BC92" w14:textId="496526CE" w:rsidR="0013572A" w:rsidRDefault="0013572A" w:rsidP="0013572A">
            <w:pPr>
              <w:cnfStyle w:val="000000100000" w:firstRow="0" w:lastRow="0" w:firstColumn="0" w:lastColumn="0" w:oddVBand="0" w:evenVBand="0" w:oddHBand="1" w:evenHBand="0" w:firstRowFirstColumn="0" w:firstRowLastColumn="0" w:lastRowFirstColumn="0" w:lastRowLastColumn="0"/>
            </w:pPr>
            <w:r>
              <w:t xml:space="preserve">7.SL.PKI.4: Present claims and findings, emphasizing salient points in a focused, coherent manner with pertinent descriptions, facts, details, and examples; use appropriate eye contact, adequate volume, and clear pronunciation. </w:t>
            </w:r>
          </w:p>
          <w:p w14:paraId="43A2BC83" w14:textId="06CD05A9" w:rsidR="00D525DE" w:rsidRDefault="00D525DE" w:rsidP="0013572A">
            <w:pPr>
              <w:cnfStyle w:val="000000100000" w:firstRow="0" w:lastRow="0" w:firstColumn="0" w:lastColumn="0" w:oddVBand="0" w:evenVBand="0" w:oddHBand="1" w:evenHBand="0" w:firstRowFirstColumn="0" w:firstRowLastColumn="0" w:lastRowFirstColumn="0" w:lastRowLastColumn="0"/>
            </w:pPr>
            <w:r w:rsidRPr="00D525DE">
              <w:t>7.SL.PKI.5 Include multimedia components and visual displays in presentations to clarify claims and findings and to emphasize major points.</w:t>
            </w:r>
          </w:p>
          <w:p w14:paraId="1CDD13EB" w14:textId="540E4CBC" w:rsidR="0013572A" w:rsidRPr="00F91145" w:rsidRDefault="0013572A" w:rsidP="0013572A">
            <w:pPr>
              <w:cnfStyle w:val="000000100000" w:firstRow="0" w:lastRow="0" w:firstColumn="0" w:lastColumn="0" w:oddVBand="0" w:evenVBand="0" w:oddHBand="1" w:evenHBand="0" w:firstRowFirstColumn="0" w:firstRowLastColumn="0" w:lastRowFirstColumn="0" w:lastRowLastColumn="0"/>
              <w:rPr>
                <w:sz w:val="20"/>
              </w:rPr>
            </w:pPr>
            <w:r>
              <w:t>7.L.KL.3 When writing and speaking, choose precise language to express ideas concisely.</w:t>
            </w:r>
          </w:p>
        </w:tc>
      </w:tr>
      <w:tr w:rsidR="0013572A" w14:paraId="1C7475B8" w14:textId="77777777" w:rsidTr="0013572A">
        <w:tc>
          <w:tcPr>
            <w:cnfStyle w:val="001000000000" w:firstRow="0" w:lastRow="0" w:firstColumn="1" w:lastColumn="0" w:oddVBand="0" w:evenVBand="0" w:oddHBand="0" w:evenHBand="0" w:firstRowFirstColumn="0" w:firstRowLastColumn="0" w:lastRowFirstColumn="0" w:lastRowLastColumn="0"/>
            <w:tcW w:w="1555" w:type="dxa"/>
            <w:vMerge/>
          </w:tcPr>
          <w:p w14:paraId="282E0983" w14:textId="77777777" w:rsidR="0013572A" w:rsidRPr="00F91145" w:rsidRDefault="0013572A" w:rsidP="0013572A">
            <w:pPr>
              <w:rPr>
                <w:sz w:val="20"/>
              </w:rPr>
            </w:pPr>
          </w:p>
        </w:tc>
        <w:tc>
          <w:tcPr>
            <w:tcW w:w="1860" w:type="dxa"/>
            <w:vMerge/>
          </w:tcPr>
          <w:p w14:paraId="092FA948" w14:textId="77777777" w:rsidR="0013572A" w:rsidRPr="00F91145" w:rsidRDefault="0013572A" w:rsidP="0013572A">
            <w:pPr>
              <w:cnfStyle w:val="000000000000" w:firstRow="0" w:lastRow="0" w:firstColumn="0" w:lastColumn="0" w:oddVBand="0" w:evenVBand="0" w:oddHBand="0" w:evenHBand="0" w:firstRowFirstColumn="0" w:firstRowLastColumn="0" w:lastRowFirstColumn="0" w:lastRowLastColumn="0"/>
              <w:rPr>
                <w:sz w:val="20"/>
              </w:rPr>
            </w:pPr>
          </w:p>
        </w:tc>
        <w:tc>
          <w:tcPr>
            <w:tcW w:w="7745" w:type="dxa"/>
          </w:tcPr>
          <w:p w14:paraId="047DD599" w14:textId="77777777" w:rsidR="0013572A" w:rsidRDefault="0013572A" w:rsidP="0013572A">
            <w:pPr>
              <w:cnfStyle w:val="000000000000" w:firstRow="0" w:lastRow="0" w:firstColumn="0" w:lastColumn="0" w:oddVBand="0" w:evenVBand="0" w:oddHBand="0" w:evenHBand="0" w:firstRowFirstColumn="0" w:firstRowLastColumn="0" w:lastRowFirstColumn="0" w:lastRowLastColumn="0"/>
            </w:pPr>
            <w:r>
              <w:t xml:space="preserve">8th Grade Standards: </w:t>
            </w:r>
          </w:p>
          <w:p w14:paraId="6A780906" w14:textId="77777777" w:rsidR="0013572A" w:rsidRDefault="0013572A" w:rsidP="0013572A">
            <w:pPr>
              <w:cnfStyle w:val="000000000000" w:firstRow="0" w:lastRow="0" w:firstColumn="0" w:lastColumn="0" w:oddVBand="0" w:evenVBand="0" w:oddHBand="0" w:evenHBand="0" w:firstRowFirstColumn="0" w:firstRowLastColumn="0" w:lastRowFirstColumn="0" w:lastRowLastColumn="0"/>
            </w:pPr>
            <w:r>
              <w:t xml:space="preserve">8.W.TTP.1: Write arguments to support claims with clear reasons and relevant evidence. </w:t>
            </w:r>
          </w:p>
          <w:p w14:paraId="19FF1F19" w14:textId="22B64C68" w:rsidR="0013572A" w:rsidRDefault="0013572A" w:rsidP="00B851D2">
            <w:pPr>
              <w:ind w:left="720"/>
              <w:cnfStyle w:val="000000000000" w:firstRow="0" w:lastRow="0" w:firstColumn="0" w:lastColumn="0" w:oddVBand="0" w:evenVBand="0" w:oddHBand="0" w:evenHBand="0" w:firstRowFirstColumn="0" w:firstRowLastColumn="0" w:lastRowFirstColumn="0" w:lastRowLastColumn="0"/>
            </w:pPr>
            <w:r>
              <w:t xml:space="preserve">a: Introduce claims. </w:t>
            </w:r>
          </w:p>
          <w:p w14:paraId="6B58B57B" w14:textId="469DF178" w:rsidR="0013572A" w:rsidRDefault="0013572A" w:rsidP="00B851D2">
            <w:pPr>
              <w:ind w:left="720"/>
              <w:cnfStyle w:val="000000000000" w:firstRow="0" w:lastRow="0" w:firstColumn="0" w:lastColumn="0" w:oddVBand="0" w:evenVBand="0" w:oddHBand="0" w:evenHBand="0" w:firstRowFirstColumn="0" w:firstRowLastColumn="0" w:lastRowFirstColumn="0" w:lastRowLastColumn="0"/>
            </w:pPr>
            <w:r>
              <w:t xml:space="preserve">b: Support claim(s) with logical reasoning and relevant, sufficient evidence; acknowledge and refute alternate or opposing claim(s). </w:t>
            </w:r>
          </w:p>
          <w:p w14:paraId="453720C0" w14:textId="5FDE44DB" w:rsidR="0013572A" w:rsidRDefault="0013572A" w:rsidP="00B851D2">
            <w:pPr>
              <w:ind w:left="720"/>
              <w:cnfStyle w:val="000000000000" w:firstRow="0" w:lastRow="0" w:firstColumn="0" w:lastColumn="0" w:oddVBand="0" w:evenVBand="0" w:oddHBand="0" w:evenHBand="0" w:firstRowFirstColumn="0" w:firstRowLastColumn="0" w:lastRowFirstColumn="0" w:lastRowLastColumn="0"/>
            </w:pPr>
            <w:r>
              <w:t xml:space="preserve">c: Organize the reasons and evidence clearly and clarify the relationships among claim(s) and reasons. </w:t>
            </w:r>
          </w:p>
          <w:p w14:paraId="6EF04355" w14:textId="002328BB" w:rsidR="0013572A" w:rsidRDefault="0013572A" w:rsidP="00B851D2">
            <w:pPr>
              <w:ind w:left="720"/>
              <w:cnfStyle w:val="000000000000" w:firstRow="0" w:lastRow="0" w:firstColumn="0" w:lastColumn="0" w:oddVBand="0" w:evenVBand="0" w:oddHBand="0" w:evenHBand="0" w:firstRowFirstColumn="0" w:firstRowLastColumn="0" w:lastRowFirstColumn="0" w:lastRowLastColumn="0"/>
            </w:pPr>
            <w:r>
              <w:t xml:space="preserve">d: Use credible sources and demonstrate an understanding of the topic or source material. </w:t>
            </w:r>
          </w:p>
          <w:p w14:paraId="12540F10" w14:textId="395B56F1" w:rsidR="0013572A" w:rsidRDefault="0013572A" w:rsidP="00B851D2">
            <w:pPr>
              <w:ind w:left="720"/>
              <w:cnfStyle w:val="000000000000" w:firstRow="0" w:lastRow="0" w:firstColumn="0" w:lastColumn="0" w:oddVBand="0" w:evenVBand="0" w:oddHBand="0" w:evenHBand="0" w:firstRowFirstColumn="0" w:firstRowLastColumn="0" w:lastRowFirstColumn="0" w:lastRowLastColumn="0"/>
            </w:pPr>
            <w:r>
              <w:t xml:space="preserve">e: Craft an effective and relevant conclusion that supports the argument presented. </w:t>
            </w:r>
          </w:p>
          <w:p w14:paraId="7071F245" w14:textId="77777777" w:rsidR="00B851D2" w:rsidRDefault="0013572A" w:rsidP="00B851D2">
            <w:pPr>
              <w:ind w:left="720"/>
              <w:cnfStyle w:val="000000000000" w:firstRow="0" w:lastRow="0" w:firstColumn="0" w:lastColumn="0" w:oddVBand="0" w:evenVBand="0" w:oddHBand="0" w:evenHBand="0" w:firstRowFirstColumn="0" w:firstRowLastColumn="0" w:lastRowFirstColumn="0" w:lastRowLastColumn="0"/>
            </w:pPr>
            <w:r>
              <w:t>f: Use precise language and content-specific vocabulary.</w:t>
            </w:r>
          </w:p>
          <w:p w14:paraId="3DD2A3F7" w14:textId="4807DB39" w:rsidR="0013572A" w:rsidRDefault="0013572A" w:rsidP="00B851D2">
            <w:pPr>
              <w:ind w:left="720"/>
              <w:cnfStyle w:val="000000000000" w:firstRow="0" w:lastRow="0" w:firstColumn="0" w:lastColumn="0" w:oddVBand="0" w:evenVBand="0" w:oddHBand="0" w:evenHBand="0" w:firstRowFirstColumn="0" w:firstRowLastColumn="0" w:lastRowFirstColumn="0" w:lastRowLastColumn="0"/>
            </w:pPr>
            <w:r>
              <w:t xml:space="preserve">g: Use appropriate transitions to create cohesion and clarify the relationships among ideas and concepts. </w:t>
            </w:r>
          </w:p>
          <w:p w14:paraId="54E91BB0" w14:textId="5E6835BA" w:rsidR="0013572A" w:rsidRDefault="0013572A" w:rsidP="00B851D2">
            <w:pPr>
              <w:ind w:left="720"/>
              <w:cnfStyle w:val="000000000000" w:firstRow="0" w:lastRow="0" w:firstColumn="0" w:lastColumn="0" w:oddVBand="0" w:evenVBand="0" w:oddHBand="0" w:evenHBand="0" w:firstRowFirstColumn="0" w:firstRowLastColumn="0" w:lastRowFirstColumn="0" w:lastRowLastColumn="0"/>
            </w:pPr>
            <w:r>
              <w:lastRenderedPageBreak/>
              <w:t>h: Use varied sentence structure to enhance meaning and reader interest.</w:t>
            </w:r>
          </w:p>
          <w:p w14:paraId="1B71949D" w14:textId="77777777" w:rsidR="00B851D2" w:rsidRDefault="0013572A" w:rsidP="00B851D2">
            <w:pPr>
              <w:ind w:left="720"/>
              <w:cnfStyle w:val="000000000000" w:firstRow="0" w:lastRow="0" w:firstColumn="0" w:lastColumn="0" w:oddVBand="0" w:evenVBand="0" w:oddHBand="0" w:evenHBand="0" w:firstRowFirstColumn="0" w:firstRowLastColumn="0" w:lastRowFirstColumn="0" w:lastRowLastColumn="0"/>
            </w:pPr>
            <w:r>
              <w:t xml:space="preserve">i: Establish and maintain a formal style. </w:t>
            </w:r>
          </w:p>
          <w:p w14:paraId="0DD80A6E" w14:textId="21AE6B8B" w:rsidR="0013572A" w:rsidRDefault="0013572A" w:rsidP="0013572A">
            <w:pPr>
              <w:cnfStyle w:val="000000000000" w:firstRow="0" w:lastRow="0" w:firstColumn="0" w:lastColumn="0" w:oddVBand="0" w:evenVBand="0" w:oddHBand="0" w:evenHBand="0" w:firstRowFirstColumn="0" w:firstRowLastColumn="0" w:lastRowFirstColumn="0" w:lastRowLastColumn="0"/>
            </w:pPr>
            <w:r>
              <w:t xml:space="preserve">8.L.KL.3 When writing and speaking, adjust style and tone to a variety of contexts; when reading or listening, analyze stylistic choices to determine context. </w:t>
            </w:r>
          </w:p>
          <w:p w14:paraId="3B607DD3" w14:textId="22624BAA" w:rsidR="005419E0" w:rsidRDefault="005419E0" w:rsidP="0013572A">
            <w:pPr>
              <w:cnfStyle w:val="000000000000" w:firstRow="0" w:lastRow="0" w:firstColumn="0" w:lastColumn="0" w:oddVBand="0" w:evenVBand="0" w:oddHBand="0" w:evenHBand="0" w:firstRowFirstColumn="0" w:firstRowLastColumn="0" w:lastRowFirstColumn="0" w:lastRowLastColumn="0"/>
            </w:pPr>
            <w:r w:rsidRPr="005419E0">
              <w:t>8.</w:t>
            </w:r>
            <w:proofErr w:type="gramStart"/>
            <w:r w:rsidRPr="005419E0">
              <w:t>W.RBPK</w:t>
            </w:r>
            <w:proofErr w:type="gramEnd"/>
            <w:r w:rsidRPr="005419E0">
              <w:t>.7 Conduct research to answer a question (including a self-generated question), drawing on multiple sources and generating additional related, focused questions that allow for multiple avenues of exploration.</w:t>
            </w:r>
          </w:p>
          <w:p w14:paraId="2FFD6E42" w14:textId="212FAE40" w:rsidR="005419E0" w:rsidRDefault="005419E0" w:rsidP="0013572A">
            <w:pPr>
              <w:cnfStyle w:val="000000000000" w:firstRow="0" w:lastRow="0" w:firstColumn="0" w:lastColumn="0" w:oddVBand="0" w:evenVBand="0" w:oddHBand="0" w:evenHBand="0" w:firstRowFirstColumn="0" w:firstRowLastColumn="0" w:lastRowFirstColumn="0" w:lastRowLastColumn="0"/>
            </w:pPr>
            <w:r w:rsidRPr="005419E0">
              <w:t>8.</w:t>
            </w:r>
            <w:proofErr w:type="gramStart"/>
            <w:r w:rsidRPr="005419E0">
              <w:t>W.RBPK</w:t>
            </w:r>
            <w:proofErr w:type="gramEnd"/>
            <w:r w:rsidRPr="005419E0">
              <w:t>.8 Use search terms effectively; integrate relevant and credible information from print and digital sources; quote or paraphrase the data and conclusions of others while avoiding plagiarism and following a standard format for citation.</w:t>
            </w:r>
          </w:p>
          <w:p w14:paraId="67C7B852" w14:textId="025EE42A" w:rsidR="0013572A" w:rsidRDefault="0013572A" w:rsidP="0013572A">
            <w:pPr>
              <w:cnfStyle w:val="000000000000" w:firstRow="0" w:lastRow="0" w:firstColumn="0" w:lastColumn="0" w:oddVBand="0" w:evenVBand="0" w:oddHBand="0" w:evenHBand="0" w:firstRowFirstColumn="0" w:firstRowLastColumn="0" w:lastRowFirstColumn="0" w:lastRowLastColumn="0"/>
            </w:pPr>
            <w:r>
              <w:t>8.SL.PKI.4: Present claims and findings in a focused, coherent manner with relevant evidence; sound, valid reasoning, and well-chosen details; use appropriate eye contact, adequate volume, and clear pronunciation.</w:t>
            </w:r>
          </w:p>
          <w:p w14:paraId="0D63C27A" w14:textId="4E79B591" w:rsidR="00D525DE" w:rsidRDefault="00D525DE" w:rsidP="0013572A">
            <w:pPr>
              <w:cnfStyle w:val="000000000000" w:firstRow="0" w:lastRow="0" w:firstColumn="0" w:lastColumn="0" w:oddVBand="0" w:evenVBand="0" w:oddHBand="0" w:evenHBand="0" w:firstRowFirstColumn="0" w:firstRowLastColumn="0" w:lastRowFirstColumn="0" w:lastRowLastColumn="0"/>
            </w:pPr>
            <w:r w:rsidRPr="00D525DE">
              <w:t>8.SL.PKI.5 Integrate multimedia and visual displays into presentations to clarify information, to strengthen claims and evidence, and to add interest.</w:t>
            </w:r>
          </w:p>
          <w:p w14:paraId="3414C91F" w14:textId="7AF67CE5" w:rsidR="00140928" w:rsidRPr="00F91145" w:rsidRDefault="00140928" w:rsidP="0013572A">
            <w:pPr>
              <w:cnfStyle w:val="000000000000" w:firstRow="0" w:lastRow="0" w:firstColumn="0" w:lastColumn="0" w:oddVBand="0" w:evenVBand="0" w:oddHBand="0" w:evenHBand="0" w:firstRowFirstColumn="0" w:firstRowLastColumn="0" w:lastRowFirstColumn="0" w:lastRowLastColumn="0"/>
              <w:rPr>
                <w:sz w:val="20"/>
              </w:rPr>
            </w:pPr>
            <w:r w:rsidRPr="00B851D2">
              <w:t>8.L.KL.3 When writing and speaking, adjust style and tone to a variety of contexts; when reading or listening, analyze stylistic choices to determine context.</w:t>
            </w:r>
          </w:p>
        </w:tc>
      </w:tr>
    </w:tbl>
    <w:p w14:paraId="3AD4C3F3" w14:textId="77777777" w:rsidR="0013572A" w:rsidRDefault="00F91145" w:rsidP="0013572A">
      <w:pPr>
        <w:jc w:val="center"/>
      </w:pPr>
      <w:r>
        <w:lastRenderedPageBreak/>
        <w:t>Interactive Exhibits</w:t>
      </w:r>
    </w:p>
    <w:p w14:paraId="0F6E0C49" w14:textId="77777777" w:rsidR="00677CDB" w:rsidRDefault="0013572A" w:rsidP="00677CDB">
      <w:r>
        <w:br w:type="page"/>
      </w:r>
    </w:p>
    <w:p w14:paraId="0BD9F92E" w14:textId="77777777" w:rsidR="00677CDB" w:rsidRDefault="00677CDB" w:rsidP="00677CDB">
      <w:pPr>
        <w:jc w:val="center"/>
      </w:pPr>
      <w:r>
        <w:lastRenderedPageBreak/>
        <w:t>Poster Contest</w:t>
      </w:r>
    </w:p>
    <w:tbl>
      <w:tblPr>
        <w:tblStyle w:val="GridTable5Dark-Accent6"/>
        <w:tblW w:w="11160" w:type="dxa"/>
        <w:jc w:val="center"/>
        <w:tblLook w:val="04A0" w:firstRow="1" w:lastRow="0" w:firstColumn="1" w:lastColumn="0" w:noHBand="0" w:noVBand="1"/>
      </w:tblPr>
      <w:tblGrid>
        <w:gridCol w:w="1555"/>
        <w:gridCol w:w="2491"/>
        <w:gridCol w:w="7114"/>
      </w:tblGrid>
      <w:tr w:rsidR="00677CDB" w14:paraId="0F81584E" w14:textId="77777777" w:rsidTr="00677C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Pr>
          <w:p w14:paraId="44391714" w14:textId="77777777" w:rsidR="00677CDB" w:rsidRDefault="00677CDB" w:rsidP="00677CDB">
            <w:pPr>
              <w:jc w:val="center"/>
            </w:pPr>
            <w:r>
              <w:t>4-H Meeting Activities</w:t>
            </w:r>
          </w:p>
        </w:tc>
        <w:tc>
          <w:tcPr>
            <w:tcW w:w="2491" w:type="dxa"/>
          </w:tcPr>
          <w:p w14:paraId="5D372B09" w14:textId="77777777" w:rsidR="00677CDB" w:rsidRDefault="00677CDB" w:rsidP="00677CDB">
            <w:pPr>
              <w:jc w:val="center"/>
              <w:cnfStyle w:val="100000000000" w:firstRow="1" w:lastRow="0" w:firstColumn="0" w:lastColumn="0" w:oddVBand="0" w:evenVBand="0" w:oddHBand="0" w:evenHBand="0" w:firstRowFirstColumn="0" w:firstRowLastColumn="0" w:lastRowFirstColumn="0" w:lastRowLastColumn="0"/>
            </w:pPr>
            <w:r>
              <w:t>Objectives</w:t>
            </w:r>
          </w:p>
        </w:tc>
        <w:tc>
          <w:tcPr>
            <w:tcW w:w="7114" w:type="dxa"/>
          </w:tcPr>
          <w:p w14:paraId="287AF121" w14:textId="77777777" w:rsidR="00677CDB" w:rsidRDefault="00677CDB" w:rsidP="00677CDB">
            <w:pPr>
              <w:jc w:val="center"/>
              <w:cnfStyle w:val="100000000000" w:firstRow="1" w:lastRow="0" w:firstColumn="0" w:lastColumn="0" w:oddVBand="0" w:evenVBand="0" w:oddHBand="0" w:evenHBand="0" w:firstRowFirstColumn="0" w:firstRowLastColumn="0" w:lastRowFirstColumn="0" w:lastRowLastColumn="0"/>
            </w:pPr>
            <w:r>
              <w:t>State Content Standards</w:t>
            </w:r>
          </w:p>
        </w:tc>
      </w:tr>
      <w:tr w:rsidR="003F370D" w14:paraId="67C9FD1F" w14:textId="77777777" w:rsidTr="0067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70256F97" w14:textId="77777777" w:rsidR="003F370D" w:rsidRPr="00F91145" w:rsidRDefault="003F370D" w:rsidP="00677CDB">
            <w:pPr>
              <w:jc w:val="center"/>
              <w:rPr>
                <w:sz w:val="20"/>
              </w:rPr>
            </w:pPr>
            <w:r>
              <w:t>Poster Contest</w:t>
            </w:r>
          </w:p>
        </w:tc>
        <w:tc>
          <w:tcPr>
            <w:tcW w:w="2491" w:type="dxa"/>
            <w:vMerge w:val="restart"/>
          </w:tcPr>
          <w:p w14:paraId="6736EA17"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rsidRPr="00F91145">
              <w:rPr>
                <w:sz w:val="20"/>
              </w:rPr>
              <w:t xml:space="preserve">• </w:t>
            </w:r>
            <w:r>
              <w:t xml:space="preserve">Develop artistic expression ability </w:t>
            </w:r>
          </w:p>
          <w:p w14:paraId="40BF6679"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 xml:space="preserve">• Develop self-confidence in expressing your feelings </w:t>
            </w:r>
          </w:p>
          <w:p w14:paraId="09CAFBF0" w14:textId="77777777" w:rsidR="003F370D" w:rsidRPr="00F91145" w:rsidRDefault="003F370D" w:rsidP="00677CDB">
            <w:pPr>
              <w:cnfStyle w:val="000000100000" w:firstRow="0" w:lastRow="0" w:firstColumn="0" w:lastColumn="0" w:oddVBand="0" w:evenVBand="0" w:oddHBand="1" w:evenHBand="0" w:firstRowFirstColumn="0" w:firstRowLastColumn="0" w:lastRowFirstColumn="0" w:lastRowLastColumn="0"/>
            </w:pPr>
            <w:r>
              <w:t>• Learn more about 4-H and what it has to offer</w:t>
            </w:r>
          </w:p>
        </w:tc>
        <w:tc>
          <w:tcPr>
            <w:tcW w:w="7114" w:type="dxa"/>
          </w:tcPr>
          <w:p w14:paraId="4B2FE0B5"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 xml:space="preserve">4th Grade Standards: </w:t>
            </w:r>
          </w:p>
          <w:p w14:paraId="2ED1A5A9" w14:textId="2A5CA6F8" w:rsidR="00B851D2" w:rsidRDefault="003F370D" w:rsidP="00677CDB">
            <w:pPr>
              <w:cnfStyle w:val="000000100000" w:firstRow="0" w:lastRow="0" w:firstColumn="0" w:lastColumn="0" w:oddVBand="0" w:evenVBand="0" w:oddHBand="1" w:evenHBand="0" w:firstRowFirstColumn="0" w:firstRowLastColumn="0" w:lastRowFirstColumn="0" w:lastRowLastColumn="0"/>
            </w:pPr>
            <w:r>
              <w:t>4.W.TP.2</w:t>
            </w:r>
            <w:r w:rsidR="00B851D2">
              <w:t xml:space="preserve"> </w:t>
            </w:r>
            <w:r w:rsidR="00B851D2" w:rsidRPr="00B851D2">
              <w:t>Write informative/explanatory texts to examine a topic and convey ideas and information.</w:t>
            </w:r>
          </w:p>
          <w:p w14:paraId="082AA376" w14:textId="66CD943F" w:rsidR="000879A2" w:rsidRDefault="000879A2" w:rsidP="00B851D2">
            <w:pPr>
              <w:ind w:left="720"/>
              <w:cnfStyle w:val="000000100000" w:firstRow="0" w:lastRow="0" w:firstColumn="0" w:lastColumn="0" w:oddVBand="0" w:evenVBand="0" w:oddHBand="1" w:evenHBand="0" w:firstRowFirstColumn="0" w:firstRowLastColumn="0" w:lastRowFirstColumn="0" w:lastRowLastColumn="0"/>
            </w:pPr>
            <w:r>
              <w:t xml:space="preserve">a. </w:t>
            </w:r>
            <w:r w:rsidR="00B851D2" w:rsidRPr="00B851D2">
              <w:t>Introduce a topic by providing a general observation and focus.</w:t>
            </w:r>
          </w:p>
          <w:p w14:paraId="1B40AC9C" w14:textId="77777777" w:rsidR="000879A2" w:rsidRDefault="00B851D2" w:rsidP="00B851D2">
            <w:pPr>
              <w:ind w:left="720"/>
              <w:cnfStyle w:val="000000100000" w:firstRow="0" w:lastRow="0" w:firstColumn="0" w:lastColumn="0" w:oddVBand="0" w:evenVBand="0" w:oddHBand="1" w:evenHBand="0" w:firstRowFirstColumn="0" w:firstRowLastColumn="0" w:lastRowFirstColumn="0" w:lastRowLastColumn="0"/>
            </w:pPr>
            <w:r w:rsidRPr="00B851D2">
              <w:t>b. Group related information logically.</w:t>
            </w:r>
          </w:p>
          <w:p w14:paraId="472EABA5" w14:textId="2D6BCA67" w:rsidR="00B851D2" w:rsidRDefault="00B851D2" w:rsidP="00B851D2">
            <w:pPr>
              <w:ind w:left="720"/>
              <w:cnfStyle w:val="000000100000" w:firstRow="0" w:lastRow="0" w:firstColumn="0" w:lastColumn="0" w:oddVBand="0" w:evenVBand="0" w:oddHBand="1" w:evenHBand="0" w:firstRowFirstColumn="0" w:firstRowLastColumn="0" w:lastRowFirstColumn="0" w:lastRowLastColumn="0"/>
            </w:pPr>
            <w:r w:rsidRPr="00B851D2">
              <w:t>c. Include formatting features, illustrations, and multimedia, when needed, to provide clarity to the reader.</w:t>
            </w:r>
          </w:p>
          <w:p w14:paraId="454CBEFB" w14:textId="5CA5294F" w:rsidR="003F370D" w:rsidRDefault="003F370D" w:rsidP="00677CDB">
            <w:pPr>
              <w:cnfStyle w:val="000000100000" w:firstRow="0" w:lastRow="0" w:firstColumn="0" w:lastColumn="0" w:oddVBand="0" w:evenVBand="0" w:oddHBand="1" w:evenHBand="0" w:firstRowFirstColumn="0" w:firstRowLastColumn="0" w:lastRowFirstColumn="0" w:lastRowLastColumn="0"/>
            </w:pPr>
            <w:r>
              <w:t>4.</w:t>
            </w:r>
            <w:proofErr w:type="gramStart"/>
            <w:r>
              <w:t>W.RBPK</w:t>
            </w:r>
            <w:proofErr w:type="gramEnd"/>
            <w:r>
              <w:t xml:space="preserve">.7: Conduct short research projects that build knowledge through investigation of different aspects of a topic. </w:t>
            </w:r>
          </w:p>
          <w:p w14:paraId="2C477D2D"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4.</w:t>
            </w:r>
            <w:proofErr w:type="gramStart"/>
            <w:r>
              <w:t>W.RBPK</w:t>
            </w:r>
            <w:proofErr w:type="gramEnd"/>
            <w:r>
              <w:t xml:space="preserve">.8 Recall relevant information from experiences or gather relevant information from print and digital sources; take notes, categorize information, and provide a list of sources. </w:t>
            </w:r>
          </w:p>
          <w:p w14:paraId="4D99E098"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 xml:space="preserve">4.FL.SC.6: Demonstrate command of the conventions of standard English grammar and usage when speaking and conventions of standard English grammar and usage, including capitalization and punctuation, when writing. 4.SL.PKI.5: Add multimedia such as audio and visual elements to presentations when appropriate to enhance the development of main ideas or themes. </w:t>
            </w:r>
          </w:p>
          <w:p w14:paraId="2349F85E" w14:textId="77777777" w:rsidR="003F370D" w:rsidRPr="00F91145" w:rsidRDefault="003F370D" w:rsidP="00677CDB">
            <w:pPr>
              <w:cnfStyle w:val="000000100000" w:firstRow="0" w:lastRow="0" w:firstColumn="0" w:lastColumn="0" w:oddVBand="0" w:evenVBand="0" w:oddHBand="1" w:evenHBand="0" w:firstRowFirstColumn="0" w:firstRowLastColumn="0" w:lastRowFirstColumn="0" w:lastRowLastColumn="0"/>
              <w:rPr>
                <w:sz w:val="20"/>
              </w:rPr>
            </w:pPr>
            <w:r>
              <w:t>4.FL.VA.7c: Acquire and use accurately grade-appropriate general academic and domain-specific words and phrases, including those that signal precise actions, emotions, or states of being and that are basic to a particular topic.</w:t>
            </w:r>
          </w:p>
        </w:tc>
      </w:tr>
      <w:tr w:rsidR="003F370D" w14:paraId="4ED1D12B" w14:textId="77777777" w:rsidTr="00677CDB">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4B007955" w14:textId="77777777" w:rsidR="003F370D" w:rsidRPr="00F91145" w:rsidRDefault="003F370D" w:rsidP="00677CDB">
            <w:pPr>
              <w:rPr>
                <w:sz w:val="20"/>
              </w:rPr>
            </w:pPr>
          </w:p>
        </w:tc>
        <w:tc>
          <w:tcPr>
            <w:tcW w:w="2491" w:type="dxa"/>
            <w:vMerge/>
          </w:tcPr>
          <w:p w14:paraId="6C3BA15F" w14:textId="77777777" w:rsidR="003F370D" w:rsidRPr="00F91145" w:rsidRDefault="003F370D" w:rsidP="00677CDB">
            <w:pPr>
              <w:cnfStyle w:val="000000000000" w:firstRow="0" w:lastRow="0" w:firstColumn="0" w:lastColumn="0" w:oddVBand="0" w:evenVBand="0" w:oddHBand="0" w:evenHBand="0" w:firstRowFirstColumn="0" w:firstRowLastColumn="0" w:lastRowFirstColumn="0" w:lastRowLastColumn="0"/>
              <w:rPr>
                <w:sz w:val="20"/>
              </w:rPr>
            </w:pPr>
          </w:p>
        </w:tc>
        <w:tc>
          <w:tcPr>
            <w:tcW w:w="7114" w:type="dxa"/>
          </w:tcPr>
          <w:p w14:paraId="46AA9E24" w14:textId="77777777" w:rsidR="003F370D" w:rsidRDefault="003F370D" w:rsidP="00677CDB">
            <w:pPr>
              <w:cnfStyle w:val="000000000000" w:firstRow="0" w:lastRow="0" w:firstColumn="0" w:lastColumn="0" w:oddVBand="0" w:evenVBand="0" w:oddHBand="0" w:evenHBand="0" w:firstRowFirstColumn="0" w:firstRowLastColumn="0" w:lastRowFirstColumn="0" w:lastRowLastColumn="0"/>
            </w:pPr>
            <w:r>
              <w:t xml:space="preserve">5th Grade Standards: </w:t>
            </w:r>
          </w:p>
          <w:p w14:paraId="1A81A2D2" w14:textId="77777777" w:rsidR="003F370D" w:rsidRDefault="003F370D" w:rsidP="00677CDB">
            <w:pPr>
              <w:cnfStyle w:val="000000000000" w:firstRow="0" w:lastRow="0" w:firstColumn="0" w:lastColumn="0" w:oddVBand="0" w:evenVBand="0" w:oddHBand="0" w:evenHBand="0" w:firstRowFirstColumn="0" w:firstRowLastColumn="0" w:lastRowFirstColumn="0" w:lastRowLastColumn="0"/>
            </w:pPr>
            <w:r>
              <w:t xml:space="preserve">5.SL.PKI.4: Report on a topic or text, or present an opinion, sequencing ideas logically and using appropriate facts and relevant, descriptive details to support main ideas. </w:t>
            </w:r>
          </w:p>
          <w:p w14:paraId="7A5020A9" w14:textId="77777777" w:rsidR="003F370D" w:rsidRDefault="003F370D" w:rsidP="00677CDB">
            <w:pPr>
              <w:cnfStyle w:val="000000000000" w:firstRow="0" w:lastRow="0" w:firstColumn="0" w:lastColumn="0" w:oddVBand="0" w:evenVBand="0" w:oddHBand="0" w:evenHBand="0" w:firstRowFirstColumn="0" w:firstRowLastColumn="0" w:lastRowFirstColumn="0" w:lastRowLastColumn="0"/>
            </w:pPr>
            <w:r>
              <w:t xml:space="preserve">5.SL.PKI.5: Include multimedia components and visual displays in presentations when appropriate to enhance the development of main ideas or themes. </w:t>
            </w:r>
          </w:p>
          <w:p w14:paraId="6F01F372" w14:textId="77777777" w:rsidR="003F370D" w:rsidRDefault="003F370D" w:rsidP="00677CDB">
            <w:pPr>
              <w:cnfStyle w:val="000000000000" w:firstRow="0" w:lastRow="0" w:firstColumn="0" w:lastColumn="0" w:oddVBand="0" w:evenVBand="0" w:oddHBand="0" w:evenHBand="0" w:firstRowFirstColumn="0" w:firstRowLastColumn="0" w:lastRowFirstColumn="0" w:lastRowLastColumn="0"/>
            </w:pPr>
            <w:r>
              <w:t xml:space="preserve">5.FL.VA.7c: Acquire and use accurately grade-appropriate general academic and domain-specific words and phrases, including those that signal contrast, addition, and other logical relationships. </w:t>
            </w:r>
          </w:p>
          <w:p w14:paraId="38E54697" w14:textId="77777777" w:rsidR="003F370D" w:rsidRPr="00F91145" w:rsidRDefault="003F370D" w:rsidP="00677CDB">
            <w:pPr>
              <w:cnfStyle w:val="000000000000" w:firstRow="0" w:lastRow="0" w:firstColumn="0" w:lastColumn="0" w:oddVBand="0" w:evenVBand="0" w:oddHBand="0" w:evenHBand="0" w:firstRowFirstColumn="0" w:firstRowLastColumn="0" w:lastRowFirstColumn="0" w:lastRowLastColumn="0"/>
              <w:rPr>
                <w:sz w:val="20"/>
              </w:rPr>
            </w:pPr>
            <w:r>
              <w:t>5.</w:t>
            </w:r>
            <w:proofErr w:type="gramStart"/>
            <w:r>
              <w:t>W.RBPK</w:t>
            </w:r>
            <w:proofErr w:type="gramEnd"/>
            <w:r>
              <w:t>.7: Conduct short research projects that use multiple sources to build knowledge through investigations of different aspects of a topic. 5.</w:t>
            </w:r>
            <w:proofErr w:type="gramStart"/>
            <w:r>
              <w:t>W.RBPK</w:t>
            </w:r>
            <w:proofErr w:type="gramEnd"/>
            <w:r>
              <w:t>.8: Recall relevant information from experiences or gather relevant information from print and digital sources; summarize or paraphrase information in notes and finished work and provide a list of sources. 5.FL.SC.6: Demonstrate command of the conventions of standard English grammar and usage when speaking and conventions of standard English grammar and usage, including capitalization and punctuation, when writing.</w:t>
            </w:r>
          </w:p>
        </w:tc>
      </w:tr>
      <w:tr w:rsidR="003F370D" w14:paraId="0240FDE3" w14:textId="77777777" w:rsidTr="0067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2522EF1" w14:textId="77777777" w:rsidR="003F370D" w:rsidRPr="00F91145" w:rsidRDefault="003F370D" w:rsidP="00677CDB">
            <w:pPr>
              <w:rPr>
                <w:sz w:val="20"/>
              </w:rPr>
            </w:pPr>
          </w:p>
        </w:tc>
        <w:tc>
          <w:tcPr>
            <w:tcW w:w="2491" w:type="dxa"/>
            <w:vMerge/>
          </w:tcPr>
          <w:p w14:paraId="05DFC8F8" w14:textId="77777777" w:rsidR="003F370D" w:rsidRPr="00F91145" w:rsidRDefault="003F370D" w:rsidP="00677CDB">
            <w:pPr>
              <w:cnfStyle w:val="000000100000" w:firstRow="0" w:lastRow="0" w:firstColumn="0" w:lastColumn="0" w:oddVBand="0" w:evenVBand="0" w:oddHBand="1" w:evenHBand="0" w:firstRowFirstColumn="0" w:firstRowLastColumn="0" w:lastRowFirstColumn="0" w:lastRowLastColumn="0"/>
              <w:rPr>
                <w:sz w:val="20"/>
              </w:rPr>
            </w:pPr>
          </w:p>
        </w:tc>
        <w:tc>
          <w:tcPr>
            <w:tcW w:w="7114" w:type="dxa"/>
          </w:tcPr>
          <w:p w14:paraId="752D7768"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 xml:space="preserve">6th Grade Standards: </w:t>
            </w:r>
          </w:p>
          <w:p w14:paraId="6C4ABC27"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 xml:space="preserve">6.W.TTP.2: Write informative/explanatory texts to examine a topic and convey ideas, concepts, and information through the selection, organization, and analysis of relevant content. </w:t>
            </w:r>
          </w:p>
          <w:p w14:paraId="0A210940" w14:textId="4B3C2FBA" w:rsidR="003F370D" w:rsidRDefault="003F370D" w:rsidP="000879A2">
            <w:pPr>
              <w:ind w:left="720"/>
              <w:cnfStyle w:val="000000100000" w:firstRow="0" w:lastRow="0" w:firstColumn="0" w:lastColumn="0" w:oddVBand="0" w:evenVBand="0" w:oddHBand="1" w:evenHBand="0" w:firstRowFirstColumn="0" w:firstRowLastColumn="0" w:lastRowFirstColumn="0" w:lastRowLastColumn="0"/>
            </w:pPr>
            <w:r>
              <w:lastRenderedPageBreak/>
              <w:t xml:space="preserve">b: Organize ideas, concepts, and information using effective strategies to create cohesion and aid in comprehension. </w:t>
            </w:r>
          </w:p>
          <w:p w14:paraId="306C9113" w14:textId="1596D23A" w:rsidR="003F370D" w:rsidRDefault="000879A2" w:rsidP="000879A2">
            <w:pPr>
              <w:ind w:left="720"/>
              <w:cnfStyle w:val="000000100000" w:firstRow="0" w:lastRow="0" w:firstColumn="0" w:lastColumn="0" w:oddVBand="0" w:evenVBand="0" w:oddHBand="1" w:evenHBand="0" w:firstRowFirstColumn="0" w:firstRowLastColumn="0" w:lastRowFirstColumn="0" w:lastRowLastColumn="0"/>
            </w:pPr>
            <w:r>
              <w:t>c</w:t>
            </w:r>
            <w:r w:rsidR="003F370D">
              <w:t xml:space="preserve">: Develop the topic with relevant facts, definitions, concrete details, quotations, or other information and examples. </w:t>
            </w:r>
          </w:p>
          <w:p w14:paraId="672B8475" w14:textId="77777777" w:rsidR="000879A2" w:rsidRDefault="003F370D" w:rsidP="000879A2">
            <w:pPr>
              <w:ind w:left="720"/>
              <w:cnfStyle w:val="000000100000" w:firstRow="0" w:lastRow="0" w:firstColumn="0" w:lastColumn="0" w:oddVBand="0" w:evenVBand="0" w:oddHBand="1" w:evenHBand="0" w:firstRowFirstColumn="0" w:firstRowLastColumn="0" w:lastRowFirstColumn="0" w:lastRowLastColumn="0"/>
            </w:pPr>
            <w:r>
              <w:t xml:space="preserve">f: Include formatting, graphics, and multimedia when appropriate. </w:t>
            </w:r>
          </w:p>
          <w:p w14:paraId="194D919A" w14:textId="77777777" w:rsidR="000879A2" w:rsidRDefault="003F370D" w:rsidP="000879A2">
            <w:pPr>
              <w:ind w:left="720"/>
              <w:cnfStyle w:val="000000100000" w:firstRow="0" w:lastRow="0" w:firstColumn="0" w:lastColumn="0" w:oddVBand="0" w:evenVBand="0" w:oddHBand="1" w:evenHBand="0" w:firstRowFirstColumn="0" w:firstRowLastColumn="0" w:lastRowFirstColumn="0" w:lastRowLastColumn="0"/>
            </w:pPr>
            <w:r>
              <w:t xml:space="preserve">h: Use precise language and domain-specific vocabulary. </w:t>
            </w:r>
          </w:p>
          <w:p w14:paraId="56064706" w14:textId="6666B2B3" w:rsidR="005419E0" w:rsidRDefault="005419E0" w:rsidP="00677CDB">
            <w:pPr>
              <w:cnfStyle w:val="000000100000" w:firstRow="0" w:lastRow="0" w:firstColumn="0" w:lastColumn="0" w:oddVBand="0" w:evenVBand="0" w:oddHBand="1" w:evenHBand="0" w:firstRowFirstColumn="0" w:firstRowLastColumn="0" w:lastRowFirstColumn="0" w:lastRowLastColumn="0"/>
            </w:pPr>
            <w:r w:rsidRPr="005419E0">
              <w:t>6.</w:t>
            </w:r>
            <w:proofErr w:type="gramStart"/>
            <w:r w:rsidRPr="005419E0">
              <w:t>W.RBPK</w:t>
            </w:r>
            <w:proofErr w:type="gramEnd"/>
            <w:r w:rsidRPr="005419E0">
              <w:t>.7 Conduct research to answer a question, drawing on multiple sources and refocusing the inquiry when appropriate.</w:t>
            </w:r>
          </w:p>
          <w:p w14:paraId="500661EA" w14:textId="3D3C86A5" w:rsidR="003F370D" w:rsidRDefault="003F370D" w:rsidP="00677CDB">
            <w:pPr>
              <w:cnfStyle w:val="000000100000" w:firstRow="0" w:lastRow="0" w:firstColumn="0" w:lastColumn="0" w:oddVBand="0" w:evenVBand="0" w:oddHBand="1" w:evenHBand="0" w:firstRowFirstColumn="0" w:firstRowLastColumn="0" w:lastRowFirstColumn="0" w:lastRowLastColumn="0"/>
            </w:pPr>
            <w:r>
              <w:t>6.</w:t>
            </w:r>
            <w:proofErr w:type="gramStart"/>
            <w:r>
              <w:t>W.RBPK</w:t>
            </w:r>
            <w:proofErr w:type="gramEnd"/>
            <w:r>
              <w:t xml:space="preserve">.8: Integrate relevant and credible information from print and digital sources; quote or paraphrase the data and conclusions of others while avoiding plagiarism and providing basic bibliographic information for sources. </w:t>
            </w:r>
          </w:p>
          <w:p w14:paraId="1F2B5459"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6.L.CSE.2: Demonstrate command of the conventions of standard English capitalization, punctuation, and spelling. When reading or writing, explain the functions of commas, parentheses, and dashes to set off parenthetical elements and use them correctly to do so.</w:t>
            </w:r>
          </w:p>
          <w:p w14:paraId="1FE729F2" w14:textId="1B6240B0" w:rsidR="00D525DE" w:rsidRDefault="00D525DE" w:rsidP="00677CDB">
            <w:pPr>
              <w:cnfStyle w:val="000000100000" w:firstRow="0" w:lastRow="0" w:firstColumn="0" w:lastColumn="0" w:oddVBand="0" w:evenVBand="0" w:oddHBand="1" w:evenHBand="0" w:firstRowFirstColumn="0" w:firstRowLastColumn="0" w:lastRowFirstColumn="0" w:lastRowLastColumn="0"/>
            </w:pPr>
            <w:r w:rsidRPr="00D525DE">
              <w:t>6.SL.PKI.5 Include multimedia components and visual displays in presentations to clarify information.</w:t>
            </w:r>
          </w:p>
        </w:tc>
      </w:tr>
      <w:tr w:rsidR="003F370D" w14:paraId="07B0C49A" w14:textId="77777777" w:rsidTr="00677CDB">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1258A032" w14:textId="77777777" w:rsidR="003F370D" w:rsidRPr="00F91145" w:rsidRDefault="003F370D" w:rsidP="00677CDB">
            <w:pPr>
              <w:rPr>
                <w:sz w:val="20"/>
              </w:rPr>
            </w:pPr>
          </w:p>
        </w:tc>
        <w:tc>
          <w:tcPr>
            <w:tcW w:w="2491" w:type="dxa"/>
            <w:vMerge/>
          </w:tcPr>
          <w:p w14:paraId="6D065084" w14:textId="77777777" w:rsidR="003F370D" w:rsidRPr="00F91145" w:rsidRDefault="003F370D" w:rsidP="00677CDB">
            <w:pPr>
              <w:cnfStyle w:val="000000000000" w:firstRow="0" w:lastRow="0" w:firstColumn="0" w:lastColumn="0" w:oddVBand="0" w:evenVBand="0" w:oddHBand="0" w:evenHBand="0" w:firstRowFirstColumn="0" w:firstRowLastColumn="0" w:lastRowFirstColumn="0" w:lastRowLastColumn="0"/>
              <w:rPr>
                <w:sz w:val="20"/>
              </w:rPr>
            </w:pPr>
          </w:p>
        </w:tc>
        <w:tc>
          <w:tcPr>
            <w:tcW w:w="7114" w:type="dxa"/>
          </w:tcPr>
          <w:p w14:paraId="264BCB32" w14:textId="77777777" w:rsidR="003F370D" w:rsidRDefault="003F370D" w:rsidP="00677CDB">
            <w:pPr>
              <w:cnfStyle w:val="000000000000" w:firstRow="0" w:lastRow="0" w:firstColumn="0" w:lastColumn="0" w:oddVBand="0" w:evenVBand="0" w:oddHBand="0" w:evenHBand="0" w:firstRowFirstColumn="0" w:firstRowLastColumn="0" w:lastRowFirstColumn="0" w:lastRowLastColumn="0"/>
            </w:pPr>
            <w:r>
              <w:t xml:space="preserve">7th Grade Standards: </w:t>
            </w:r>
          </w:p>
          <w:p w14:paraId="44BEFEBA" w14:textId="77777777" w:rsidR="003F370D" w:rsidRDefault="003F370D" w:rsidP="00677CDB">
            <w:pPr>
              <w:cnfStyle w:val="000000000000" w:firstRow="0" w:lastRow="0" w:firstColumn="0" w:lastColumn="0" w:oddVBand="0" w:evenVBand="0" w:oddHBand="0" w:evenHBand="0" w:firstRowFirstColumn="0" w:firstRowLastColumn="0" w:lastRowFirstColumn="0" w:lastRowLastColumn="0"/>
            </w:pPr>
            <w:r>
              <w:t xml:space="preserve">7.W.TTP.2: Write informative/explanatory texts to examine a topic and convey ideas, concepts, and information through the selection, organization, and analysis of relevant content. </w:t>
            </w:r>
          </w:p>
          <w:p w14:paraId="6E3EFCEF" w14:textId="4FD7910B" w:rsidR="003F370D" w:rsidRDefault="003F370D" w:rsidP="000879A2">
            <w:pPr>
              <w:ind w:left="720"/>
              <w:cnfStyle w:val="000000000000" w:firstRow="0" w:lastRow="0" w:firstColumn="0" w:lastColumn="0" w:oddVBand="0" w:evenVBand="0" w:oddHBand="0" w:evenHBand="0" w:firstRowFirstColumn="0" w:firstRowLastColumn="0" w:lastRowFirstColumn="0" w:lastRowLastColumn="0"/>
            </w:pPr>
            <w:r>
              <w:t xml:space="preserve">b: Organize ideas, concepts, and information using effective strategies to create cohesion and aid in comprehension. </w:t>
            </w:r>
          </w:p>
          <w:p w14:paraId="017A5517" w14:textId="1BE43382" w:rsidR="003F370D" w:rsidRDefault="003F370D" w:rsidP="000879A2">
            <w:pPr>
              <w:ind w:left="720"/>
              <w:cnfStyle w:val="000000000000" w:firstRow="0" w:lastRow="0" w:firstColumn="0" w:lastColumn="0" w:oddVBand="0" w:evenVBand="0" w:oddHBand="0" w:evenHBand="0" w:firstRowFirstColumn="0" w:firstRowLastColumn="0" w:lastRowFirstColumn="0" w:lastRowLastColumn="0"/>
            </w:pPr>
            <w:r>
              <w:t xml:space="preserve">c: Develop the topic with relevant facts, definitions, concrete details, quotations, or other information and examples. </w:t>
            </w:r>
          </w:p>
          <w:p w14:paraId="084157EA" w14:textId="77777777" w:rsidR="000879A2" w:rsidRDefault="003F370D" w:rsidP="000879A2">
            <w:pPr>
              <w:ind w:left="720"/>
              <w:cnfStyle w:val="000000000000" w:firstRow="0" w:lastRow="0" w:firstColumn="0" w:lastColumn="0" w:oddVBand="0" w:evenVBand="0" w:oddHBand="0" w:evenHBand="0" w:firstRowFirstColumn="0" w:firstRowLastColumn="0" w:lastRowFirstColumn="0" w:lastRowLastColumn="0"/>
            </w:pPr>
            <w:r>
              <w:t>f: Include formatting, graphics, and multimedia when appropriate.</w:t>
            </w:r>
          </w:p>
          <w:p w14:paraId="66EE16E3" w14:textId="4DD64F00" w:rsidR="000879A2" w:rsidRDefault="003F370D" w:rsidP="000879A2">
            <w:pPr>
              <w:ind w:left="720"/>
              <w:cnfStyle w:val="000000000000" w:firstRow="0" w:lastRow="0" w:firstColumn="0" w:lastColumn="0" w:oddVBand="0" w:evenVBand="0" w:oddHBand="0" w:evenHBand="0" w:firstRowFirstColumn="0" w:firstRowLastColumn="0" w:lastRowFirstColumn="0" w:lastRowLastColumn="0"/>
            </w:pPr>
            <w:r>
              <w:t>h: Use precise language and domain-specific vocabulary.</w:t>
            </w:r>
          </w:p>
          <w:p w14:paraId="635C069C" w14:textId="79ED172D" w:rsidR="005419E0" w:rsidRPr="005419E0" w:rsidRDefault="005419E0" w:rsidP="000879A2">
            <w:pPr>
              <w:cnfStyle w:val="000000000000" w:firstRow="0" w:lastRow="0" w:firstColumn="0" w:lastColumn="0" w:oddVBand="0" w:evenVBand="0" w:oddHBand="0" w:evenHBand="0" w:firstRowFirstColumn="0" w:firstRowLastColumn="0" w:lastRowFirstColumn="0" w:lastRowLastColumn="0"/>
            </w:pPr>
            <w:r w:rsidRPr="005419E0">
              <w:t>7.</w:t>
            </w:r>
            <w:proofErr w:type="gramStart"/>
            <w:r w:rsidRPr="005419E0">
              <w:t>W.RBPK</w:t>
            </w:r>
            <w:proofErr w:type="gramEnd"/>
            <w:r w:rsidRPr="005419E0">
              <w:t>.7 Conduct research to answer a question, drawing on multiple sources and generating additional related, focused questions for further research and investigation.</w:t>
            </w:r>
          </w:p>
          <w:p w14:paraId="4D1EF4FF" w14:textId="0CE25ED0" w:rsidR="003F370D" w:rsidRDefault="003F370D" w:rsidP="000879A2">
            <w:pPr>
              <w:cnfStyle w:val="000000000000" w:firstRow="0" w:lastRow="0" w:firstColumn="0" w:lastColumn="0" w:oddVBand="0" w:evenVBand="0" w:oddHBand="0" w:evenHBand="0" w:firstRowFirstColumn="0" w:firstRowLastColumn="0" w:lastRowFirstColumn="0" w:lastRowLastColumn="0"/>
            </w:pPr>
            <w:r>
              <w:t>7.</w:t>
            </w:r>
            <w:proofErr w:type="gramStart"/>
            <w:r>
              <w:t>W.RBPK</w:t>
            </w:r>
            <w:proofErr w:type="gramEnd"/>
            <w:r>
              <w:t xml:space="preserve">.8 Integrate relevant and credible information from print and digital sources; quote or paraphrase the data and conclusions of others while avoiding plagiarism and following a standard format for citation. </w:t>
            </w:r>
          </w:p>
          <w:p w14:paraId="124AAFBB" w14:textId="77777777" w:rsidR="003F370D" w:rsidRDefault="003F370D" w:rsidP="00677CDB">
            <w:pPr>
              <w:cnfStyle w:val="000000000000" w:firstRow="0" w:lastRow="0" w:firstColumn="0" w:lastColumn="0" w:oddVBand="0" w:evenVBand="0" w:oddHBand="0" w:evenHBand="0" w:firstRowFirstColumn="0" w:firstRowLastColumn="0" w:lastRowFirstColumn="0" w:lastRowLastColumn="0"/>
            </w:pPr>
            <w:r>
              <w:t>7.L.CSE.2: Demonstrate command of the conventions of standard English capitalization, punctuation, and spelling. When reading or writing, explain the function of commas to separate coordinate adjectives and use them correctly to do so.</w:t>
            </w:r>
          </w:p>
          <w:p w14:paraId="37A9C9D5" w14:textId="4A5ABA38" w:rsidR="00D525DE" w:rsidRDefault="00D525DE" w:rsidP="00677CDB">
            <w:pPr>
              <w:cnfStyle w:val="000000000000" w:firstRow="0" w:lastRow="0" w:firstColumn="0" w:lastColumn="0" w:oddVBand="0" w:evenVBand="0" w:oddHBand="0" w:evenHBand="0" w:firstRowFirstColumn="0" w:firstRowLastColumn="0" w:lastRowFirstColumn="0" w:lastRowLastColumn="0"/>
            </w:pPr>
            <w:r w:rsidRPr="00D525DE">
              <w:t>7.SL.PKI.5 Include multimedia components and visual displays in presentations to clarify claims and findings and to emphasize major points.</w:t>
            </w:r>
          </w:p>
        </w:tc>
      </w:tr>
      <w:tr w:rsidR="003F370D" w14:paraId="38856A5D" w14:textId="77777777" w:rsidTr="00677C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237301B8" w14:textId="77777777" w:rsidR="003F370D" w:rsidRPr="00F91145" w:rsidRDefault="003F370D" w:rsidP="00677CDB">
            <w:pPr>
              <w:rPr>
                <w:sz w:val="20"/>
              </w:rPr>
            </w:pPr>
          </w:p>
        </w:tc>
        <w:tc>
          <w:tcPr>
            <w:tcW w:w="2491" w:type="dxa"/>
            <w:vMerge/>
          </w:tcPr>
          <w:p w14:paraId="0E15A50C" w14:textId="77777777" w:rsidR="003F370D" w:rsidRPr="00F91145" w:rsidRDefault="003F370D" w:rsidP="00677CDB">
            <w:pPr>
              <w:cnfStyle w:val="000000100000" w:firstRow="0" w:lastRow="0" w:firstColumn="0" w:lastColumn="0" w:oddVBand="0" w:evenVBand="0" w:oddHBand="1" w:evenHBand="0" w:firstRowFirstColumn="0" w:firstRowLastColumn="0" w:lastRowFirstColumn="0" w:lastRowLastColumn="0"/>
              <w:rPr>
                <w:sz w:val="20"/>
              </w:rPr>
            </w:pPr>
          </w:p>
        </w:tc>
        <w:tc>
          <w:tcPr>
            <w:tcW w:w="7114" w:type="dxa"/>
          </w:tcPr>
          <w:p w14:paraId="6F696F7C"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 xml:space="preserve">8th Grade Standards: </w:t>
            </w:r>
          </w:p>
          <w:p w14:paraId="3AE6D5BE"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 xml:space="preserve">8.W.TTP.2: Write informative/explanatory texts to examine a topic and convey ideas, concepts, and information through the selection, organization, and analysis of relevant content. </w:t>
            </w:r>
          </w:p>
          <w:p w14:paraId="44A2B0DE" w14:textId="1CA5114A" w:rsidR="003F370D" w:rsidRDefault="003F370D" w:rsidP="000879A2">
            <w:pPr>
              <w:ind w:left="720"/>
              <w:cnfStyle w:val="000000100000" w:firstRow="0" w:lastRow="0" w:firstColumn="0" w:lastColumn="0" w:oddVBand="0" w:evenVBand="0" w:oddHBand="1" w:evenHBand="0" w:firstRowFirstColumn="0" w:firstRowLastColumn="0" w:lastRowFirstColumn="0" w:lastRowLastColumn="0"/>
            </w:pPr>
            <w:r>
              <w:t>b: Synthesize and organize ideas, concepts, and information into broader categories using effective strategies to create cohesion and aid in comprehension.</w:t>
            </w:r>
          </w:p>
          <w:p w14:paraId="3067FC22" w14:textId="080A11C2" w:rsidR="003F370D" w:rsidRDefault="003F370D" w:rsidP="000879A2">
            <w:pPr>
              <w:ind w:left="720"/>
              <w:cnfStyle w:val="000000100000" w:firstRow="0" w:lastRow="0" w:firstColumn="0" w:lastColumn="0" w:oddVBand="0" w:evenVBand="0" w:oddHBand="1" w:evenHBand="0" w:firstRowFirstColumn="0" w:firstRowLastColumn="0" w:lastRowFirstColumn="0" w:lastRowLastColumn="0"/>
            </w:pPr>
            <w:r>
              <w:lastRenderedPageBreak/>
              <w:t xml:space="preserve">c: Develop the topic with relevant facts, definitions, concrete details, quotations, or other information and examples. </w:t>
            </w:r>
          </w:p>
          <w:p w14:paraId="7AECDBB4" w14:textId="77777777" w:rsidR="000879A2" w:rsidRDefault="003F370D" w:rsidP="000879A2">
            <w:pPr>
              <w:ind w:left="720"/>
              <w:cnfStyle w:val="000000100000" w:firstRow="0" w:lastRow="0" w:firstColumn="0" w:lastColumn="0" w:oddVBand="0" w:evenVBand="0" w:oddHBand="1" w:evenHBand="0" w:firstRowFirstColumn="0" w:firstRowLastColumn="0" w:lastRowFirstColumn="0" w:lastRowLastColumn="0"/>
            </w:pPr>
            <w:r>
              <w:t>f: Include formatting, graphics, and multimedia when appropriate.</w:t>
            </w:r>
          </w:p>
          <w:p w14:paraId="62433E35" w14:textId="77777777" w:rsidR="000879A2" w:rsidRDefault="003F370D" w:rsidP="000879A2">
            <w:pPr>
              <w:ind w:left="720"/>
              <w:cnfStyle w:val="000000100000" w:firstRow="0" w:lastRow="0" w:firstColumn="0" w:lastColumn="0" w:oddVBand="0" w:evenVBand="0" w:oddHBand="1" w:evenHBand="0" w:firstRowFirstColumn="0" w:firstRowLastColumn="0" w:lastRowFirstColumn="0" w:lastRowLastColumn="0"/>
            </w:pPr>
            <w:r>
              <w:t>h: Use precise language and domain-specific vocabulary.</w:t>
            </w:r>
          </w:p>
          <w:p w14:paraId="49EF72A6" w14:textId="3F5D619C" w:rsidR="005419E0" w:rsidRPr="005419E0" w:rsidRDefault="005419E0" w:rsidP="00677CDB">
            <w:pPr>
              <w:cnfStyle w:val="000000100000" w:firstRow="0" w:lastRow="0" w:firstColumn="0" w:lastColumn="0" w:oddVBand="0" w:evenVBand="0" w:oddHBand="1" w:evenHBand="0" w:firstRowFirstColumn="0" w:firstRowLastColumn="0" w:lastRowFirstColumn="0" w:lastRowLastColumn="0"/>
            </w:pPr>
            <w:r w:rsidRPr="005419E0">
              <w:t>8.</w:t>
            </w:r>
            <w:proofErr w:type="gramStart"/>
            <w:r w:rsidRPr="005419E0">
              <w:t>W.RBPK</w:t>
            </w:r>
            <w:proofErr w:type="gramEnd"/>
            <w:r w:rsidRPr="005419E0">
              <w:t>.7 Conduct research to answer a question (including a self-generated question), drawing on multiple sources and generating additional related, focused questions that allow for multiple avenues of exploration.</w:t>
            </w:r>
          </w:p>
          <w:p w14:paraId="204062C5" w14:textId="179F00D4" w:rsidR="003F370D" w:rsidRDefault="003F370D" w:rsidP="00677CDB">
            <w:pPr>
              <w:cnfStyle w:val="000000100000" w:firstRow="0" w:lastRow="0" w:firstColumn="0" w:lastColumn="0" w:oddVBand="0" w:evenVBand="0" w:oddHBand="1" w:evenHBand="0" w:firstRowFirstColumn="0" w:firstRowLastColumn="0" w:lastRowFirstColumn="0" w:lastRowLastColumn="0"/>
            </w:pPr>
            <w:r>
              <w:t>8.</w:t>
            </w:r>
            <w:proofErr w:type="gramStart"/>
            <w:r>
              <w:t>W.RBPK</w:t>
            </w:r>
            <w:proofErr w:type="gramEnd"/>
            <w:r>
              <w:t xml:space="preserve">.8: Use search terms effectively; integrate relevant and credible information from print and digital sources; quote or paraphrase the data and conclusions of others while avoiding plagiarism and following a standard format for citation. </w:t>
            </w:r>
          </w:p>
          <w:p w14:paraId="3C87817F" w14:textId="77777777" w:rsidR="003F370D" w:rsidRDefault="003F370D" w:rsidP="00677CDB">
            <w:pPr>
              <w:cnfStyle w:val="000000100000" w:firstRow="0" w:lastRow="0" w:firstColumn="0" w:lastColumn="0" w:oddVBand="0" w:evenVBand="0" w:oddHBand="1" w:evenHBand="0" w:firstRowFirstColumn="0" w:firstRowLastColumn="0" w:lastRowFirstColumn="0" w:lastRowLastColumn="0"/>
            </w:pPr>
            <w:r>
              <w:t>8.L.CSE.2: Demonstrate command of the conventions of standard English capitalization, punctuation, and spelling. When reading and writing, explain the functions of punctuation in creating sentence variety and style.</w:t>
            </w:r>
          </w:p>
          <w:p w14:paraId="6119DECE" w14:textId="31505F2C" w:rsidR="00D525DE" w:rsidRDefault="00D525DE" w:rsidP="00677CDB">
            <w:pPr>
              <w:cnfStyle w:val="000000100000" w:firstRow="0" w:lastRow="0" w:firstColumn="0" w:lastColumn="0" w:oddVBand="0" w:evenVBand="0" w:oddHBand="1" w:evenHBand="0" w:firstRowFirstColumn="0" w:firstRowLastColumn="0" w:lastRowFirstColumn="0" w:lastRowLastColumn="0"/>
            </w:pPr>
            <w:r w:rsidRPr="00D525DE">
              <w:t>8.SL.PKI.5 Integrate multimedia and visual displays into presentations to clarify information, to strengthen claims and evidence, and to add interest.</w:t>
            </w:r>
          </w:p>
        </w:tc>
      </w:tr>
    </w:tbl>
    <w:p w14:paraId="714E5058" w14:textId="77777777" w:rsidR="00677CDB" w:rsidRDefault="00677CDB">
      <w:r>
        <w:lastRenderedPageBreak/>
        <w:br w:type="page"/>
      </w:r>
    </w:p>
    <w:p w14:paraId="646D22A6" w14:textId="77777777" w:rsidR="0013572A" w:rsidRDefault="00677CDB" w:rsidP="0013572A">
      <w:pPr>
        <w:jc w:val="center"/>
      </w:pPr>
      <w:r>
        <w:lastRenderedPageBreak/>
        <w:t>Public Speaking</w:t>
      </w:r>
    </w:p>
    <w:tbl>
      <w:tblPr>
        <w:tblStyle w:val="GridTable5Dark-Accent6"/>
        <w:tblW w:w="11160" w:type="dxa"/>
        <w:jc w:val="center"/>
        <w:tblLook w:val="04A0" w:firstRow="1" w:lastRow="0" w:firstColumn="1" w:lastColumn="0" w:noHBand="0" w:noVBand="1"/>
      </w:tblPr>
      <w:tblGrid>
        <w:gridCol w:w="1555"/>
        <w:gridCol w:w="2491"/>
        <w:gridCol w:w="7114"/>
      </w:tblGrid>
      <w:tr w:rsidR="00677CDB" w14:paraId="1D983F71" w14:textId="77777777" w:rsidTr="00E558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Pr>
          <w:p w14:paraId="49D71CAF" w14:textId="77777777" w:rsidR="00677CDB" w:rsidRDefault="00677CDB" w:rsidP="00E55806">
            <w:pPr>
              <w:jc w:val="center"/>
            </w:pPr>
            <w:r>
              <w:t>4-H Meeting Activities</w:t>
            </w:r>
          </w:p>
        </w:tc>
        <w:tc>
          <w:tcPr>
            <w:tcW w:w="2491" w:type="dxa"/>
          </w:tcPr>
          <w:p w14:paraId="5C74525E" w14:textId="77777777" w:rsidR="00677CDB" w:rsidRDefault="00677CDB" w:rsidP="00E55806">
            <w:pPr>
              <w:jc w:val="center"/>
              <w:cnfStyle w:val="100000000000" w:firstRow="1" w:lastRow="0" w:firstColumn="0" w:lastColumn="0" w:oddVBand="0" w:evenVBand="0" w:oddHBand="0" w:evenHBand="0" w:firstRowFirstColumn="0" w:firstRowLastColumn="0" w:lastRowFirstColumn="0" w:lastRowLastColumn="0"/>
            </w:pPr>
            <w:r>
              <w:t>Objectives</w:t>
            </w:r>
          </w:p>
        </w:tc>
        <w:tc>
          <w:tcPr>
            <w:tcW w:w="7114" w:type="dxa"/>
          </w:tcPr>
          <w:p w14:paraId="7588D675" w14:textId="77777777" w:rsidR="00677CDB" w:rsidRDefault="00677CDB" w:rsidP="00E55806">
            <w:pPr>
              <w:jc w:val="center"/>
              <w:cnfStyle w:val="100000000000" w:firstRow="1" w:lastRow="0" w:firstColumn="0" w:lastColumn="0" w:oddVBand="0" w:evenVBand="0" w:oddHBand="0" w:evenHBand="0" w:firstRowFirstColumn="0" w:firstRowLastColumn="0" w:lastRowFirstColumn="0" w:lastRowLastColumn="0"/>
            </w:pPr>
            <w:r>
              <w:t>State Content Standards</w:t>
            </w:r>
          </w:p>
        </w:tc>
      </w:tr>
      <w:tr w:rsidR="003F370D" w14:paraId="6F9C8933" w14:textId="77777777" w:rsidTr="00E55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74C68C1E" w14:textId="77777777" w:rsidR="003F370D" w:rsidRPr="00F91145" w:rsidRDefault="003F370D" w:rsidP="00E55806">
            <w:pPr>
              <w:jc w:val="center"/>
              <w:rPr>
                <w:sz w:val="20"/>
              </w:rPr>
            </w:pPr>
            <w:r>
              <w:t>Public Speaking</w:t>
            </w:r>
          </w:p>
        </w:tc>
        <w:tc>
          <w:tcPr>
            <w:tcW w:w="2491" w:type="dxa"/>
            <w:vMerge w:val="restart"/>
          </w:tcPr>
          <w:p w14:paraId="7FFA5255" w14:textId="77777777" w:rsidR="003F370D" w:rsidRDefault="003F370D" w:rsidP="00E55806">
            <w:pPr>
              <w:cnfStyle w:val="000000100000" w:firstRow="0" w:lastRow="0" w:firstColumn="0" w:lastColumn="0" w:oddVBand="0" w:evenVBand="0" w:oddHBand="1" w:evenHBand="0" w:firstRowFirstColumn="0" w:firstRowLastColumn="0" w:lastRowFirstColumn="0" w:lastRowLastColumn="0"/>
            </w:pPr>
            <w:r w:rsidRPr="00F91145">
              <w:rPr>
                <w:sz w:val="20"/>
              </w:rPr>
              <w:t xml:space="preserve">• </w:t>
            </w:r>
            <w:r>
              <w:t xml:space="preserve">Develop self-confidence in talking with others </w:t>
            </w:r>
          </w:p>
          <w:p w14:paraId="41357566" w14:textId="77777777" w:rsidR="003F370D" w:rsidRDefault="003F370D" w:rsidP="00E55806">
            <w:pPr>
              <w:cnfStyle w:val="000000100000" w:firstRow="0" w:lastRow="0" w:firstColumn="0" w:lastColumn="0" w:oddVBand="0" w:evenVBand="0" w:oddHBand="1" w:evenHBand="0" w:firstRowFirstColumn="0" w:firstRowLastColumn="0" w:lastRowFirstColumn="0" w:lastRowLastColumn="0"/>
            </w:pPr>
            <w:r>
              <w:t xml:space="preserve">• Learn how to organize, write, and give a speech • Learn how to do your best before an audience • Understand the parts of a speech (Introduction, body, conclusion) </w:t>
            </w:r>
          </w:p>
          <w:p w14:paraId="3AE5A0E6" w14:textId="77777777" w:rsidR="003F370D" w:rsidRPr="00F91145" w:rsidRDefault="003F370D" w:rsidP="00E55806">
            <w:pPr>
              <w:cnfStyle w:val="000000100000" w:firstRow="0" w:lastRow="0" w:firstColumn="0" w:lastColumn="0" w:oddVBand="0" w:evenVBand="0" w:oddHBand="1" w:evenHBand="0" w:firstRowFirstColumn="0" w:firstRowLastColumn="0" w:lastRowFirstColumn="0" w:lastRowLastColumn="0"/>
            </w:pPr>
            <w:r>
              <w:t>• Use evidence-based claims to construct persuasive arguments</w:t>
            </w:r>
          </w:p>
        </w:tc>
        <w:tc>
          <w:tcPr>
            <w:tcW w:w="7114" w:type="dxa"/>
          </w:tcPr>
          <w:p w14:paraId="165A5F0A" w14:textId="77777777" w:rsidR="003F370D" w:rsidRDefault="003F370D" w:rsidP="00E55806">
            <w:pPr>
              <w:cnfStyle w:val="000000100000" w:firstRow="0" w:lastRow="0" w:firstColumn="0" w:lastColumn="0" w:oddVBand="0" w:evenVBand="0" w:oddHBand="1" w:evenHBand="0" w:firstRowFirstColumn="0" w:firstRowLastColumn="0" w:lastRowFirstColumn="0" w:lastRowLastColumn="0"/>
            </w:pPr>
            <w:r>
              <w:t xml:space="preserve">4th Grade Standards: </w:t>
            </w:r>
          </w:p>
          <w:p w14:paraId="037BABAB" w14:textId="77777777" w:rsidR="00551009" w:rsidRPr="003F370D" w:rsidRDefault="00551009" w:rsidP="00551009">
            <w:pPr>
              <w:cnfStyle w:val="000000100000" w:firstRow="0" w:lastRow="0" w:firstColumn="0" w:lastColumn="0" w:oddVBand="0" w:evenVBand="0" w:oddHBand="1" w:evenHBand="0" w:firstRowFirstColumn="0" w:firstRowLastColumn="0" w:lastRowFirstColumn="0" w:lastRowLastColumn="0"/>
            </w:pPr>
            <w:r w:rsidRPr="003F370D">
              <w:t>4.W.TTP.1 Write opinion pieces on topics or texts, supporting a point of view with reasons and information.</w:t>
            </w:r>
          </w:p>
          <w:p w14:paraId="3A75627D" w14:textId="77777777" w:rsidR="00551009" w:rsidRPr="003F370D" w:rsidRDefault="00551009" w:rsidP="00551009">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Introduce a topic or text.</w:t>
            </w:r>
          </w:p>
          <w:p w14:paraId="4450250F" w14:textId="77777777" w:rsidR="00551009" w:rsidRPr="003F370D" w:rsidRDefault="00551009" w:rsidP="00551009">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Develop an opinion with reasons that are supported by facts and details.</w:t>
            </w:r>
          </w:p>
          <w:p w14:paraId="51AA8D82" w14:textId="77777777" w:rsidR="00551009" w:rsidRPr="003F370D" w:rsidRDefault="00551009" w:rsidP="00551009">
            <w:pPr>
              <w:pStyle w:val="NoSpacing"/>
              <w:ind w:left="720"/>
              <w:cnfStyle w:val="000000100000" w:firstRow="0" w:lastRow="0" w:firstColumn="0" w:lastColumn="0" w:oddVBand="0" w:evenVBand="0" w:oddHBand="1" w:evenHBand="0" w:firstRowFirstColumn="0" w:firstRowLastColumn="0" w:lastRowFirstColumn="0" w:lastRowLastColumn="0"/>
            </w:pPr>
            <w:r w:rsidRPr="003F370D">
              <w:t>Create an organizational structure in which related ideas are grouped to support the writer's purpose.</w:t>
            </w:r>
          </w:p>
          <w:p w14:paraId="1703A4FF" w14:textId="77777777" w:rsidR="00551009" w:rsidRPr="003F370D" w:rsidRDefault="00551009" w:rsidP="00551009">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Provide a concluding statement or section related to the opinion presented.</w:t>
            </w:r>
          </w:p>
          <w:p w14:paraId="0D7B1DF2" w14:textId="77777777" w:rsidR="00551009" w:rsidRDefault="00551009" w:rsidP="0011187F">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Link opinion and reasons using words and phrases.</w:t>
            </w:r>
          </w:p>
          <w:p w14:paraId="0655E9CB" w14:textId="33C45199" w:rsidR="00551009" w:rsidRDefault="00551009" w:rsidP="0011187F">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Apply language standards addressed in the Foundational Literacy standards.</w:t>
            </w:r>
          </w:p>
          <w:p w14:paraId="7E65FB4F" w14:textId="79492679" w:rsidR="003F370D" w:rsidRDefault="003F370D" w:rsidP="00E55806">
            <w:pPr>
              <w:cnfStyle w:val="000000100000" w:firstRow="0" w:lastRow="0" w:firstColumn="0" w:lastColumn="0" w:oddVBand="0" w:evenVBand="0" w:oddHBand="1" w:evenHBand="0" w:firstRowFirstColumn="0" w:firstRowLastColumn="0" w:lastRowFirstColumn="0" w:lastRowLastColumn="0"/>
            </w:pPr>
            <w:r>
              <w:t>4.W.TTP.2b: Group related information in paragraphs and sections. 4.SL.PKI.4 Report on a topic or text, tell a story, or recount an experience in an organized manner, using appropriate facts and relevant, descriptive details to support main ideas or themes; speak clearly at an understandable pace.</w:t>
            </w:r>
          </w:p>
          <w:p w14:paraId="183E5A81" w14:textId="226D08CC" w:rsidR="00D525DE" w:rsidRDefault="00D525DE" w:rsidP="00E55806">
            <w:pPr>
              <w:cnfStyle w:val="000000100000" w:firstRow="0" w:lastRow="0" w:firstColumn="0" w:lastColumn="0" w:oddVBand="0" w:evenVBand="0" w:oddHBand="1" w:evenHBand="0" w:firstRowFirstColumn="0" w:firstRowLastColumn="0" w:lastRowFirstColumn="0" w:lastRowLastColumn="0"/>
            </w:pPr>
            <w:r w:rsidRPr="00D525DE">
              <w:t>4.SL.PKI.5 Add multimedia, such as audio and visual elements, to presentations, when appropriate, to enhance the development of main ideas or themes.</w:t>
            </w:r>
          </w:p>
          <w:p w14:paraId="4BF72CE9" w14:textId="6A917DB4" w:rsidR="00D525DE" w:rsidRDefault="00D525DE" w:rsidP="00E55806">
            <w:pPr>
              <w:cnfStyle w:val="000000100000" w:firstRow="0" w:lastRow="0" w:firstColumn="0" w:lastColumn="0" w:oddVBand="0" w:evenVBand="0" w:oddHBand="1" w:evenHBand="0" w:firstRowFirstColumn="0" w:firstRowLastColumn="0" w:lastRowFirstColumn="0" w:lastRowLastColumn="0"/>
            </w:pPr>
            <w:r w:rsidRPr="00D525DE">
              <w:t>4.SL.PKI.6 Recognize that different situations call for formal vs. informal English, and use formal English when appropriate.</w:t>
            </w:r>
          </w:p>
          <w:p w14:paraId="296700F5" w14:textId="77777777" w:rsidR="003F370D" w:rsidRPr="00F91145" w:rsidRDefault="003F370D" w:rsidP="00E55806">
            <w:pPr>
              <w:cnfStyle w:val="000000100000" w:firstRow="0" w:lastRow="0" w:firstColumn="0" w:lastColumn="0" w:oddVBand="0" w:evenVBand="0" w:oddHBand="1" w:evenHBand="0" w:firstRowFirstColumn="0" w:firstRowLastColumn="0" w:lastRowFirstColumn="0" w:lastRowLastColumn="0"/>
              <w:rPr>
                <w:sz w:val="20"/>
              </w:rPr>
            </w:pPr>
            <w:r>
              <w:t>4.FL.VA.7c Acquire and use accurately grade-appropriate general academic and domain-specific words and phrases, including those that signal precise actions, emotions, or states of being and that are basic to a particular topic.</w:t>
            </w:r>
          </w:p>
        </w:tc>
      </w:tr>
      <w:tr w:rsidR="003F370D" w14:paraId="0CF25EFA" w14:textId="77777777" w:rsidTr="00E55806">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3484D54" w14:textId="77777777" w:rsidR="003F370D" w:rsidRPr="00F91145" w:rsidRDefault="003F370D" w:rsidP="00E55806">
            <w:pPr>
              <w:rPr>
                <w:sz w:val="20"/>
              </w:rPr>
            </w:pPr>
          </w:p>
        </w:tc>
        <w:tc>
          <w:tcPr>
            <w:tcW w:w="2491" w:type="dxa"/>
            <w:vMerge/>
          </w:tcPr>
          <w:p w14:paraId="67CB8D9E" w14:textId="77777777" w:rsidR="003F370D" w:rsidRPr="00F91145" w:rsidRDefault="003F370D" w:rsidP="00E55806">
            <w:pPr>
              <w:cnfStyle w:val="000000000000" w:firstRow="0" w:lastRow="0" w:firstColumn="0" w:lastColumn="0" w:oddVBand="0" w:evenVBand="0" w:oddHBand="0" w:evenHBand="0" w:firstRowFirstColumn="0" w:firstRowLastColumn="0" w:lastRowFirstColumn="0" w:lastRowLastColumn="0"/>
              <w:rPr>
                <w:sz w:val="20"/>
              </w:rPr>
            </w:pPr>
          </w:p>
        </w:tc>
        <w:tc>
          <w:tcPr>
            <w:tcW w:w="7114" w:type="dxa"/>
          </w:tcPr>
          <w:p w14:paraId="0704DB24" w14:textId="77777777" w:rsidR="003F370D" w:rsidRDefault="003F370D" w:rsidP="00E55806">
            <w:pPr>
              <w:cnfStyle w:val="000000000000" w:firstRow="0" w:lastRow="0" w:firstColumn="0" w:lastColumn="0" w:oddVBand="0" w:evenVBand="0" w:oddHBand="0" w:evenHBand="0" w:firstRowFirstColumn="0" w:firstRowLastColumn="0" w:lastRowFirstColumn="0" w:lastRowLastColumn="0"/>
            </w:pPr>
            <w:r>
              <w:t xml:space="preserve">5th Grade Standards: </w:t>
            </w:r>
          </w:p>
          <w:p w14:paraId="744C72BF" w14:textId="77777777" w:rsidR="00551009" w:rsidRPr="00456BA2" w:rsidRDefault="00551009" w:rsidP="00551009">
            <w:pPr>
              <w:cnfStyle w:val="000000000000" w:firstRow="0" w:lastRow="0" w:firstColumn="0" w:lastColumn="0" w:oddVBand="0" w:evenVBand="0" w:oddHBand="0" w:evenHBand="0" w:firstRowFirstColumn="0" w:firstRowLastColumn="0" w:lastRowFirstColumn="0" w:lastRowLastColumn="0"/>
            </w:pPr>
            <w:r w:rsidRPr="003F370D">
              <w:t>5.W.TTP.1 Write opinion pieces on topics or texts, supporting a point of view with reasons and information.</w:t>
            </w:r>
          </w:p>
          <w:p w14:paraId="33DAF536" w14:textId="77777777" w:rsidR="00551009" w:rsidRPr="003F370D" w:rsidRDefault="00551009" w:rsidP="00551009">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Introduce a topic or text.</w:t>
            </w:r>
          </w:p>
          <w:p w14:paraId="71FDDAC7" w14:textId="77777777" w:rsidR="00551009" w:rsidRPr="003F370D" w:rsidRDefault="00551009" w:rsidP="00551009">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Develop an opinion through logically-ordered reasons that are supported by facts and details.</w:t>
            </w:r>
          </w:p>
          <w:p w14:paraId="32BEED0B" w14:textId="77777777" w:rsidR="00551009" w:rsidRPr="003F370D" w:rsidRDefault="00551009" w:rsidP="00551009">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C. Create an organizational structure in which ideas are logically grouped to support the writer's purpose.</w:t>
            </w:r>
          </w:p>
          <w:p w14:paraId="61989670" w14:textId="77777777" w:rsidR="00551009" w:rsidRPr="003F370D" w:rsidRDefault="00551009" w:rsidP="00551009">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Provide a concluding statement or section related to the opinion presented.</w:t>
            </w:r>
          </w:p>
          <w:p w14:paraId="1D709100" w14:textId="77777777" w:rsidR="00551009" w:rsidRDefault="00551009" w:rsidP="00551009">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Link opinion and reasons using words, phrases, and clauses.</w:t>
            </w:r>
          </w:p>
          <w:p w14:paraId="07CC8CE5" w14:textId="05DA2957" w:rsidR="003F370D" w:rsidRDefault="00551009" w:rsidP="00551009">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Apply language standards addressed in the Foundational Literacy standards.</w:t>
            </w:r>
          </w:p>
          <w:p w14:paraId="155A7701" w14:textId="77777777" w:rsidR="000879A2" w:rsidRDefault="003F370D" w:rsidP="00E55806">
            <w:pPr>
              <w:cnfStyle w:val="000000000000" w:firstRow="0" w:lastRow="0" w:firstColumn="0" w:lastColumn="0" w:oddVBand="0" w:evenVBand="0" w:oddHBand="0" w:evenHBand="0" w:firstRowFirstColumn="0" w:firstRowLastColumn="0" w:lastRowFirstColumn="0" w:lastRowLastColumn="0"/>
            </w:pPr>
            <w:r>
              <w:t>5.W.TTP.2</w:t>
            </w:r>
          </w:p>
          <w:p w14:paraId="4B35869D" w14:textId="77777777" w:rsidR="000879A2" w:rsidRDefault="003F370D" w:rsidP="000879A2">
            <w:pPr>
              <w:ind w:left="720"/>
              <w:cnfStyle w:val="000000000000" w:firstRow="0" w:lastRow="0" w:firstColumn="0" w:lastColumn="0" w:oddVBand="0" w:evenVBand="0" w:oddHBand="0" w:evenHBand="0" w:firstRowFirstColumn="0" w:firstRowLastColumn="0" w:lastRowFirstColumn="0" w:lastRowLastColumn="0"/>
            </w:pPr>
            <w:r>
              <w:t>b: Group related information logically</w:t>
            </w:r>
            <w:r w:rsidR="000879A2">
              <w:t>.</w:t>
            </w:r>
          </w:p>
          <w:p w14:paraId="4D45D5BA" w14:textId="59A560D6" w:rsidR="003F370D" w:rsidRDefault="000879A2" w:rsidP="000879A2">
            <w:pPr>
              <w:ind w:left="720"/>
              <w:cnfStyle w:val="000000000000" w:firstRow="0" w:lastRow="0" w:firstColumn="0" w:lastColumn="0" w:oddVBand="0" w:evenVBand="0" w:oddHBand="0" w:evenHBand="0" w:firstRowFirstColumn="0" w:firstRowLastColumn="0" w:lastRowFirstColumn="0" w:lastRowLastColumn="0"/>
            </w:pPr>
            <w:r>
              <w:t>c. I</w:t>
            </w:r>
            <w:r w:rsidR="003F370D">
              <w:t xml:space="preserve">ncluding formatting features, illustrations, and multimedia when needed to provide clarity to the reader. </w:t>
            </w:r>
          </w:p>
          <w:p w14:paraId="0B2524AE" w14:textId="098C6589" w:rsidR="003F370D" w:rsidRDefault="000879A2" w:rsidP="000879A2">
            <w:pPr>
              <w:ind w:left="720"/>
              <w:cnfStyle w:val="000000000000" w:firstRow="0" w:lastRow="0" w:firstColumn="0" w:lastColumn="0" w:oddVBand="0" w:evenVBand="0" w:oddHBand="0" w:evenHBand="0" w:firstRowFirstColumn="0" w:firstRowLastColumn="0" w:lastRowFirstColumn="0" w:lastRowLastColumn="0"/>
            </w:pPr>
            <w:r>
              <w:lastRenderedPageBreak/>
              <w:t>d</w:t>
            </w:r>
            <w:r w:rsidR="003F370D">
              <w:t xml:space="preserve">: Develop the topic with facts, definitions, concrete details, quotations, or other information and examples related to the topic. g: Use precise language and domain-specific vocabulary to inform about or explain the topic. </w:t>
            </w:r>
          </w:p>
          <w:p w14:paraId="2AFCCE1A" w14:textId="6A904DD6" w:rsidR="003F370D" w:rsidRDefault="003F370D" w:rsidP="00E55806">
            <w:pPr>
              <w:cnfStyle w:val="000000000000" w:firstRow="0" w:lastRow="0" w:firstColumn="0" w:lastColumn="0" w:oddVBand="0" w:evenVBand="0" w:oddHBand="0" w:evenHBand="0" w:firstRowFirstColumn="0" w:firstRowLastColumn="0" w:lastRowFirstColumn="0" w:lastRowLastColumn="0"/>
            </w:pPr>
            <w:r>
              <w:t xml:space="preserve">5.SL.PKI.4 Report on a topic or text, or present an opinion, sequencing ideas logically and using appropriate facts and relevant, descriptive details to support main ideas. </w:t>
            </w:r>
          </w:p>
          <w:p w14:paraId="3D06F6B7" w14:textId="521876A3" w:rsidR="00D525DE" w:rsidRDefault="00D525DE" w:rsidP="00E55806">
            <w:pPr>
              <w:cnfStyle w:val="000000000000" w:firstRow="0" w:lastRow="0" w:firstColumn="0" w:lastColumn="0" w:oddVBand="0" w:evenVBand="0" w:oddHBand="0" w:evenHBand="0" w:firstRowFirstColumn="0" w:firstRowLastColumn="0" w:lastRowFirstColumn="0" w:lastRowLastColumn="0"/>
            </w:pPr>
            <w:r w:rsidRPr="00D525DE">
              <w:t>5.SL.PKI.5 Include multimedia components and visual displays in presentations, when appropriate, to enhance the development of main ideas or themes.</w:t>
            </w:r>
          </w:p>
          <w:p w14:paraId="0F8C3E62" w14:textId="2E28C969" w:rsidR="00D525DE" w:rsidRDefault="00D525DE" w:rsidP="00E55806">
            <w:pPr>
              <w:cnfStyle w:val="000000000000" w:firstRow="0" w:lastRow="0" w:firstColumn="0" w:lastColumn="0" w:oddVBand="0" w:evenVBand="0" w:oddHBand="0" w:evenHBand="0" w:firstRowFirstColumn="0" w:firstRowLastColumn="0" w:lastRowFirstColumn="0" w:lastRowLastColumn="0"/>
            </w:pPr>
            <w:r w:rsidRPr="00D525DE">
              <w:t>5.SL.PKI.6 Adapt speech to a variety of contexts and tasks, using formal English when appropriate to task and situation.</w:t>
            </w:r>
          </w:p>
          <w:p w14:paraId="7EEAB36D" w14:textId="6DC38BD8" w:rsidR="003F370D" w:rsidRPr="00D525DE" w:rsidRDefault="003F370D" w:rsidP="00E55806">
            <w:pPr>
              <w:cnfStyle w:val="000000000000" w:firstRow="0" w:lastRow="0" w:firstColumn="0" w:lastColumn="0" w:oddVBand="0" w:evenVBand="0" w:oddHBand="0" w:evenHBand="0" w:firstRowFirstColumn="0" w:firstRowLastColumn="0" w:lastRowFirstColumn="0" w:lastRowLastColumn="0"/>
            </w:pPr>
            <w:r>
              <w:t>5.FL.VA.7c Acquire and use accurately grade-appropriate general academic and domain-specific words and phrases, including those that signal contrast, addition, and other logical relationships.</w:t>
            </w:r>
          </w:p>
        </w:tc>
      </w:tr>
      <w:tr w:rsidR="003F370D" w14:paraId="108A502E" w14:textId="77777777" w:rsidTr="00E55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49325265" w14:textId="77777777" w:rsidR="003F370D" w:rsidRPr="00F91145" w:rsidRDefault="003F370D" w:rsidP="00E55806">
            <w:pPr>
              <w:rPr>
                <w:sz w:val="20"/>
              </w:rPr>
            </w:pPr>
          </w:p>
        </w:tc>
        <w:tc>
          <w:tcPr>
            <w:tcW w:w="2491" w:type="dxa"/>
            <w:vMerge/>
          </w:tcPr>
          <w:p w14:paraId="2A8FC1A9" w14:textId="77777777" w:rsidR="003F370D" w:rsidRPr="00F91145" w:rsidRDefault="003F370D" w:rsidP="00E55806">
            <w:pPr>
              <w:cnfStyle w:val="000000100000" w:firstRow="0" w:lastRow="0" w:firstColumn="0" w:lastColumn="0" w:oddVBand="0" w:evenVBand="0" w:oddHBand="1" w:evenHBand="0" w:firstRowFirstColumn="0" w:firstRowLastColumn="0" w:lastRowFirstColumn="0" w:lastRowLastColumn="0"/>
              <w:rPr>
                <w:sz w:val="20"/>
              </w:rPr>
            </w:pPr>
          </w:p>
        </w:tc>
        <w:tc>
          <w:tcPr>
            <w:tcW w:w="7114" w:type="dxa"/>
          </w:tcPr>
          <w:p w14:paraId="6805497B" w14:textId="77777777" w:rsidR="003F370D" w:rsidRDefault="003F370D" w:rsidP="00E55806">
            <w:pPr>
              <w:cnfStyle w:val="000000100000" w:firstRow="0" w:lastRow="0" w:firstColumn="0" w:lastColumn="0" w:oddVBand="0" w:evenVBand="0" w:oddHBand="1" w:evenHBand="0" w:firstRowFirstColumn="0" w:firstRowLastColumn="0" w:lastRowFirstColumn="0" w:lastRowLastColumn="0"/>
            </w:pPr>
            <w:r>
              <w:t xml:space="preserve">6th Grade Standards: </w:t>
            </w:r>
          </w:p>
          <w:p w14:paraId="230CC82A" w14:textId="7E49E87B" w:rsidR="00551009" w:rsidRPr="003F370D" w:rsidRDefault="00551009" w:rsidP="00551009">
            <w:pPr>
              <w:cnfStyle w:val="000000100000" w:firstRow="0" w:lastRow="0" w:firstColumn="0" w:lastColumn="0" w:oddVBand="0" w:evenVBand="0" w:oddHBand="1" w:evenHBand="0" w:firstRowFirstColumn="0" w:firstRowLastColumn="0" w:lastRowFirstColumn="0" w:lastRowLastColumn="0"/>
            </w:pPr>
            <w:r w:rsidRPr="003F370D">
              <w:t>6.W.TTP.1 Write arguments to support claims with clear reasons and relevant evidence.</w:t>
            </w:r>
          </w:p>
          <w:p w14:paraId="3C67A6E2" w14:textId="77777777" w:rsidR="00551009" w:rsidRP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Introduce claim(s).</w:t>
            </w:r>
          </w:p>
          <w:p w14:paraId="6F7A0BB5" w14:textId="77777777" w:rsidR="00551009" w:rsidRP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Support claim(s) with logical reasoning and relevant, sufficient evidence; acknowledge alternate or opposing claim(s).</w:t>
            </w:r>
          </w:p>
          <w:p w14:paraId="38201644" w14:textId="77777777" w:rsidR="00551009" w:rsidRP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C. Organize the reasons and evidence clearly and clarify the relationships among claim(s) and reasons.</w:t>
            </w:r>
          </w:p>
          <w:p w14:paraId="4202FDC1" w14:textId="77777777" w:rsidR="00551009" w:rsidRP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credible sources and demonstrate an understanding of the topic or source material.</w:t>
            </w:r>
          </w:p>
          <w:p w14:paraId="07CDA0CB" w14:textId="77777777" w:rsidR="00551009" w:rsidRP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Craft an effective and relevant conclusion that supports the argument presented.</w:t>
            </w:r>
          </w:p>
          <w:p w14:paraId="769E50C1" w14:textId="77777777" w:rsidR="00551009" w:rsidRP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precise language and content-specific vocabulary.</w:t>
            </w:r>
          </w:p>
          <w:p w14:paraId="328CE11E" w14:textId="77777777" w:rsidR="00551009" w:rsidRP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appropriate transitions to create cohesion and clarify the relationships among ideas and concepts.</w:t>
            </w:r>
          </w:p>
          <w:p w14:paraId="4AE09B92" w14:textId="77777777" w:rsidR="00551009"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varied sentence structure to enhance meaning and reader interest.</w:t>
            </w:r>
          </w:p>
          <w:p w14:paraId="7BE43762" w14:textId="6264AA28" w:rsidR="003F370D" w:rsidRDefault="00551009" w:rsidP="00551009">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Establish and maintain a formal style.</w:t>
            </w:r>
          </w:p>
          <w:p w14:paraId="68AB448F" w14:textId="40671836" w:rsidR="005419E0" w:rsidRDefault="005419E0" w:rsidP="00E55806">
            <w:pPr>
              <w:cnfStyle w:val="000000100000" w:firstRow="0" w:lastRow="0" w:firstColumn="0" w:lastColumn="0" w:oddVBand="0" w:evenVBand="0" w:oddHBand="1" w:evenHBand="0" w:firstRowFirstColumn="0" w:firstRowLastColumn="0" w:lastRowFirstColumn="0" w:lastRowLastColumn="0"/>
            </w:pPr>
            <w:r w:rsidRPr="005419E0">
              <w:t>6.</w:t>
            </w:r>
            <w:proofErr w:type="gramStart"/>
            <w:r w:rsidRPr="005419E0">
              <w:t>W.RBPK</w:t>
            </w:r>
            <w:proofErr w:type="gramEnd"/>
            <w:r w:rsidRPr="005419E0">
              <w:t>.7 Conduct research to answer a question, drawing on multiple sources and refocusing the inquiry when appropriate.</w:t>
            </w:r>
          </w:p>
          <w:p w14:paraId="7D2D94EC" w14:textId="7C767D21" w:rsidR="003F370D" w:rsidRDefault="003F370D" w:rsidP="00E55806">
            <w:pPr>
              <w:cnfStyle w:val="000000100000" w:firstRow="0" w:lastRow="0" w:firstColumn="0" w:lastColumn="0" w:oddVBand="0" w:evenVBand="0" w:oddHBand="1" w:evenHBand="0" w:firstRowFirstColumn="0" w:firstRowLastColumn="0" w:lastRowFirstColumn="0" w:lastRowLastColumn="0"/>
            </w:pPr>
            <w:r>
              <w:t>6.</w:t>
            </w:r>
            <w:proofErr w:type="gramStart"/>
            <w:r>
              <w:t>W.RBPK</w:t>
            </w:r>
            <w:proofErr w:type="gramEnd"/>
            <w:r>
              <w:t xml:space="preserve">.8: Integrate relevant and credible information from print and digital sources; quote or paraphrase the data and conclusions of others while avoiding plagiarism and providing basic bibliographic information for sources. </w:t>
            </w:r>
          </w:p>
          <w:p w14:paraId="7849BAD1" w14:textId="4F41B410" w:rsidR="00D525DE" w:rsidRDefault="003F370D" w:rsidP="00E55806">
            <w:pPr>
              <w:cnfStyle w:val="000000100000" w:firstRow="0" w:lastRow="0" w:firstColumn="0" w:lastColumn="0" w:oddVBand="0" w:evenVBand="0" w:oddHBand="1" w:evenHBand="0" w:firstRowFirstColumn="0" w:firstRowLastColumn="0" w:lastRowFirstColumn="0" w:lastRowLastColumn="0"/>
            </w:pPr>
            <w:r>
              <w:t>6.SL.PKI.4: Present claims and findings, sequencing ideas logically and using pertinent descriptions, facts, and details to accentuate main ideas or themes; use appropriate eye contact, adequate volume, and clear pronunciation.</w:t>
            </w:r>
          </w:p>
          <w:p w14:paraId="26A5A766" w14:textId="5AD09000" w:rsidR="00D525DE" w:rsidRDefault="00D525DE" w:rsidP="00E55806">
            <w:pPr>
              <w:cnfStyle w:val="000000100000" w:firstRow="0" w:lastRow="0" w:firstColumn="0" w:lastColumn="0" w:oddVBand="0" w:evenVBand="0" w:oddHBand="1" w:evenHBand="0" w:firstRowFirstColumn="0" w:firstRowLastColumn="0" w:lastRowFirstColumn="0" w:lastRowLastColumn="0"/>
            </w:pPr>
            <w:r w:rsidRPr="00D525DE">
              <w:t>6.SL.PKI.5 Include multimedia components and visual displays in presentations to clarify information.</w:t>
            </w:r>
          </w:p>
          <w:p w14:paraId="58B71858" w14:textId="351DB1FB" w:rsidR="003F370D" w:rsidRDefault="00D525DE" w:rsidP="00E55806">
            <w:pPr>
              <w:cnfStyle w:val="000000100000" w:firstRow="0" w:lastRow="0" w:firstColumn="0" w:lastColumn="0" w:oddVBand="0" w:evenVBand="0" w:oddHBand="1" w:evenHBand="0" w:firstRowFirstColumn="0" w:firstRowLastColumn="0" w:lastRowFirstColumn="0" w:lastRowLastColumn="0"/>
            </w:pPr>
            <w:r w:rsidRPr="00D525DE">
              <w:t>6.SL.PKI.6 Adapt speech to a variety of contexts and tasks, demonstrating command of formal English when indicated or appropriate.</w:t>
            </w:r>
            <w:r w:rsidR="003F370D">
              <w:t xml:space="preserve"> </w:t>
            </w:r>
          </w:p>
          <w:p w14:paraId="032DD67E" w14:textId="77777777" w:rsidR="003F370D" w:rsidRDefault="003F370D" w:rsidP="00E55806">
            <w:pPr>
              <w:cnfStyle w:val="000000100000" w:firstRow="0" w:lastRow="0" w:firstColumn="0" w:lastColumn="0" w:oddVBand="0" w:evenVBand="0" w:oddHBand="1" w:evenHBand="0" w:firstRowFirstColumn="0" w:firstRowLastColumn="0" w:lastRowFirstColumn="0" w:lastRowLastColumn="0"/>
            </w:pPr>
            <w:r>
              <w:lastRenderedPageBreak/>
              <w:t>6.L.KL.3 When writing and speaking, vary sentence patterns for meaning, reader/listener interest, and style; maintain consistency in style and tone.</w:t>
            </w:r>
          </w:p>
        </w:tc>
      </w:tr>
      <w:tr w:rsidR="003F370D" w14:paraId="0C88096A" w14:textId="77777777" w:rsidTr="00E55806">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2532B53A" w14:textId="77777777" w:rsidR="003F370D" w:rsidRPr="00F91145" w:rsidRDefault="003F370D" w:rsidP="00E55806">
            <w:pPr>
              <w:rPr>
                <w:sz w:val="20"/>
              </w:rPr>
            </w:pPr>
          </w:p>
        </w:tc>
        <w:tc>
          <w:tcPr>
            <w:tcW w:w="2491" w:type="dxa"/>
            <w:vMerge/>
          </w:tcPr>
          <w:p w14:paraId="255F4B9D" w14:textId="77777777" w:rsidR="003F370D" w:rsidRPr="00F91145" w:rsidRDefault="003F370D" w:rsidP="00E55806">
            <w:pPr>
              <w:cnfStyle w:val="000000000000" w:firstRow="0" w:lastRow="0" w:firstColumn="0" w:lastColumn="0" w:oddVBand="0" w:evenVBand="0" w:oddHBand="0" w:evenHBand="0" w:firstRowFirstColumn="0" w:firstRowLastColumn="0" w:lastRowFirstColumn="0" w:lastRowLastColumn="0"/>
              <w:rPr>
                <w:sz w:val="20"/>
              </w:rPr>
            </w:pPr>
          </w:p>
        </w:tc>
        <w:tc>
          <w:tcPr>
            <w:tcW w:w="7114" w:type="dxa"/>
          </w:tcPr>
          <w:p w14:paraId="53E47BD5" w14:textId="77777777" w:rsidR="003F370D" w:rsidRDefault="003F370D" w:rsidP="00E55806">
            <w:pPr>
              <w:cnfStyle w:val="000000000000" w:firstRow="0" w:lastRow="0" w:firstColumn="0" w:lastColumn="0" w:oddVBand="0" w:evenVBand="0" w:oddHBand="0" w:evenHBand="0" w:firstRowFirstColumn="0" w:firstRowLastColumn="0" w:lastRowFirstColumn="0" w:lastRowLastColumn="0"/>
            </w:pPr>
            <w:r>
              <w:t xml:space="preserve">7th Grade Standards: </w:t>
            </w:r>
          </w:p>
          <w:p w14:paraId="1945C6C5" w14:textId="77777777" w:rsidR="00551009" w:rsidRPr="003F370D" w:rsidRDefault="00551009" w:rsidP="00551009">
            <w:pPr>
              <w:cnfStyle w:val="000000000000" w:firstRow="0" w:lastRow="0" w:firstColumn="0" w:lastColumn="0" w:oddVBand="0" w:evenVBand="0" w:oddHBand="0" w:evenHBand="0" w:firstRowFirstColumn="0" w:firstRowLastColumn="0" w:lastRowFirstColumn="0" w:lastRowLastColumn="0"/>
            </w:pPr>
            <w:r w:rsidRPr="003F370D">
              <w:t>7.W.TTP.1 Write arguments to support claims with clear reasons and relevant evidence.</w:t>
            </w:r>
          </w:p>
          <w:p w14:paraId="24E722FF" w14:textId="77777777" w:rsidR="00551009" w:rsidRPr="003F370D" w:rsidRDefault="00551009" w:rsidP="00551009">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Introduce claim(s).</w:t>
            </w:r>
          </w:p>
          <w:p w14:paraId="523669A7" w14:textId="77777777" w:rsidR="00551009" w:rsidRPr="003F370D" w:rsidRDefault="00551009" w:rsidP="00551009">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Support claim(s) with logical reasoning and relevant, sufficient evidence; acknowledge alternate or opposing claim(s).</w:t>
            </w:r>
          </w:p>
          <w:p w14:paraId="0C7FFD6B" w14:textId="77777777" w:rsidR="00551009" w:rsidRPr="003F370D" w:rsidRDefault="00551009" w:rsidP="00551009">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C. Organize the reasons and evidence clearly and clarify the relationships among claim(s) and reasons.</w:t>
            </w:r>
          </w:p>
          <w:p w14:paraId="2529ABDE" w14:textId="77777777" w:rsidR="00551009" w:rsidRPr="003F370D" w:rsidRDefault="00551009" w:rsidP="00551009">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credible sources and demonstrate an understanding of the topic or source material.</w:t>
            </w:r>
          </w:p>
          <w:p w14:paraId="4AB32DC1" w14:textId="77777777" w:rsidR="00551009" w:rsidRPr="003F370D" w:rsidRDefault="00551009" w:rsidP="00551009">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Craft an effective and relevant conclusion that supports the argument presented.</w:t>
            </w:r>
          </w:p>
          <w:p w14:paraId="56EF113D" w14:textId="77777777" w:rsidR="00551009" w:rsidRPr="003F370D" w:rsidRDefault="00551009" w:rsidP="00551009">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precise language and content-specific vocabulary.</w:t>
            </w:r>
          </w:p>
          <w:p w14:paraId="2C753FFB" w14:textId="77777777" w:rsidR="00551009" w:rsidRPr="003F370D" w:rsidRDefault="00551009" w:rsidP="00551009">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appropriate transitions to create cohesion and clarify the relationships among ideas and concepts.</w:t>
            </w:r>
          </w:p>
          <w:p w14:paraId="35DBBEBB" w14:textId="77777777" w:rsidR="00551009" w:rsidRDefault="00551009" w:rsidP="005A6064">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varied sentence structure to enhance meaning and reader interest.</w:t>
            </w:r>
          </w:p>
          <w:p w14:paraId="508FB2BD" w14:textId="77777777" w:rsidR="00551009" w:rsidRDefault="00551009" w:rsidP="005A6064">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Establish and maintain a formal style.</w:t>
            </w:r>
          </w:p>
          <w:p w14:paraId="60FEE12C" w14:textId="4A30E360" w:rsidR="003F370D" w:rsidRDefault="003F370D" w:rsidP="00551009">
            <w:pPr>
              <w:pStyle w:val="NoSpacing"/>
              <w:cnfStyle w:val="000000000000" w:firstRow="0" w:lastRow="0" w:firstColumn="0" w:lastColumn="0" w:oddVBand="0" w:evenVBand="0" w:oddHBand="0" w:evenHBand="0" w:firstRowFirstColumn="0" w:firstRowLastColumn="0" w:lastRowFirstColumn="0" w:lastRowLastColumn="0"/>
            </w:pPr>
            <w:r>
              <w:t xml:space="preserve">7.SL.PKI.4: Present claims and findings, emphasizing salient points in a focused, coherent manner with pertinent descriptions, facts, details, and examples; use appropriate eye contact, adequate volume, and clear pronunciation. </w:t>
            </w:r>
          </w:p>
          <w:p w14:paraId="0F5E2BEF" w14:textId="5B8554FD" w:rsidR="00D525DE" w:rsidRDefault="00D525DE" w:rsidP="00E55806">
            <w:pPr>
              <w:cnfStyle w:val="000000000000" w:firstRow="0" w:lastRow="0" w:firstColumn="0" w:lastColumn="0" w:oddVBand="0" w:evenVBand="0" w:oddHBand="0" w:evenHBand="0" w:firstRowFirstColumn="0" w:firstRowLastColumn="0" w:lastRowFirstColumn="0" w:lastRowLastColumn="0"/>
            </w:pPr>
            <w:r w:rsidRPr="00D525DE">
              <w:t>7.SL.PKI.5 Include multimedia components and visual displays in presentations to clarify claims and findings and to emphasize major points.</w:t>
            </w:r>
          </w:p>
          <w:p w14:paraId="251A51A4" w14:textId="6E57FD30" w:rsidR="00D525DE" w:rsidRDefault="00D525DE" w:rsidP="00E55806">
            <w:pPr>
              <w:cnfStyle w:val="000000000000" w:firstRow="0" w:lastRow="0" w:firstColumn="0" w:lastColumn="0" w:oddVBand="0" w:evenVBand="0" w:oddHBand="0" w:evenHBand="0" w:firstRowFirstColumn="0" w:firstRowLastColumn="0" w:lastRowFirstColumn="0" w:lastRowLastColumn="0"/>
            </w:pPr>
            <w:r w:rsidRPr="00D525DE">
              <w:t>7.SL.PKI.6 Adapt speech to a variety of contexts and tasks, demonstrating command of formal English when indicated or appropriate.</w:t>
            </w:r>
          </w:p>
          <w:p w14:paraId="2D11521E" w14:textId="77777777" w:rsidR="003F370D" w:rsidRDefault="003F370D" w:rsidP="00E55806">
            <w:pPr>
              <w:cnfStyle w:val="000000000000" w:firstRow="0" w:lastRow="0" w:firstColumn="0" w:lastColumn="0" w:oddVBand="0" w:evenVBand="0" w:oddHBand="0" w:evenHBand="0" w:firstRowFirstColumn="0" w:firstRowLastColumn="0" w:lastRowFirstColumn="0" w:lastRowLastColumn="0"/>
            </w:pPr>
            <w:r>
              <w:t>7.L.KL.3 When writing and speaking, choose precise language to express ideas concisely.</w:t>
            </w:r>
          </w:p>
        </w:tc>
      </w:tr>
      <w:tr w:rsidR="003F370D" w14:paraId="1718209A" w14:textId="77777777" w:rsidTr="00E558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59DDEA0B" w14:textId="77777777" w:rsidR="003F370D" w:rsidRPr="00F91145" w:rsidRDefault="003F370D" w:rsidP="00E55806">
            <w:pPr>
              <w:rPr>
                <w:sz w:val="20"/>
              </w:rPr>
            </w:pPr>
          </w:p>
        </w:tc>
        <w:tc>
          <w:tcPr>
            <w:tcW w:w="2491" w:type="dxa"/>
            <w:vMerge/>
          </w:tcPr>
          <w:p w14:paraId="31688D3A" w14:textId="77777777" w:rsidR="003F370D" w:rsidRPr="00F91145" w:rsidRDefault="003F370D" w:rsidP="00E55806">
            <w:pPr>
              <w:cnfStyle w:val="000000100000" w:firstRow="0" w:lastRow="0" w:firstColumn="0" w:lastColumn="0" w:oddVBand="0" w:evenVBand="0" w:oddHBand="1" w:evenHBand="0" w:firstRowFirstColumn="0" w:firstRowLastColumn="0" w:lastRowFirstColumn="0" w:lastRowLastColumn="0"/>
              <w:rPr>
                <w:sz w:val="20"/>
              </w:rPr>
            </w:pPr>
          </w:p>
        </w:tc>
        <w:tc>
          <w:tcPr>
            <w:tcW w:w="7114" w:type="dxa"/>
          </w:tcPr>
          <w:p w14:paraId="12FEACC2" w14:textId="77777777" w:rsidR="003F370D" w:rsidRDefault="003F370D" w:rsidP="00E55806">
            <w:pPr>
              <w:cnfStyle w:val="000000100000" w:firstRow="0" w:lastRow="0" w:firstColumn="0" w:lastColumn="0" w:oddVBand="0" w:evenVBand="0" w:oddHBand="1" w:evenHBand="0" w:firstRowFirstColumn="0" w:firstRowLastColumn="0" w:lastRowFirstColumn="0" w:lastRowLastColumn="0"/>
            </w:pPr>
            <w:r>
              <w:t xml:space="preserve">8th Grade Standards: </w:t>
            </w:r>
          </w:p>
          <w:p w14:paraId="6D89FE4A" w14:textId="77777777" w:rsidR="00551009" w:rsidRPr="003F370D" w:rsidRDefault="00551009" w:rsidP="00551009">
            <w:pPr>
              <w:cnfStyle w:val="000000100000" w:firstRow="0" w:lastRow="0" w:firstColumn="0" w:lastColumn="0" w:oddVBand="0" w:evenVBand="0" w:oddHBand="1" w:evenHBand="0" w:firstRowFirstColumn="0" w:firstRowLastColumn="0" w:lastRowFirstColumn="0" w:lastRowLastColumn="0"/>
            </w:pPr>
            <w:r w:rsidRPr="003F370D">
              <w:t>8.W.TTP.1 Write arguments to support claims with clear reasons and relevant evidence.</w:t>
            </w:r>
          </w:p>
          <w:p w14:paraId="61ED4BB3"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Introduce claim(s).</w:t>
            </w:r>
          </w:p>
          <w:p w14:paraId="677E04BE"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Support claim(s) with logical reasoning and relevant, sufficient evidence; acknowledge and refute alternate or opposing claim(s).</w:t>
            </w:r>
          </w:p>
          <w:p w14:paraId="6888CA62"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Organize the reasons and evidence clearly and clarify the relationships among claim(s) and</w:t>
            </w:r>
          </w:p>
          <w:p w14:paraId="62C8F7E0"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reasons.</w:t>
            </w:r>
          </w:p>
          <w:p w14:paraId="52DA4A41"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credible sources and demonstrate an understanding of the topic or source material.</w:t>
            </w:r>
          </w:p>
          <w:p w14:paraId="1B5F7F73"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Craft an effective and relevant conclusion that supports the argument presented.</w:t>
            </w:r>
          </w:p>
          <w:p w14:paraId="39A91E78"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precise language and content-specific vocabulary.</w:t>
            </w:r>
          </w:p>
          <w:p w14:paraId="2802A435" w14:textId="77777777" w:rsidR="00551009" w:rsidRPr="003F370D"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appropriate transitions to create cohesion and clarify the relationships among ideas and concepts.</w:t>
            </w:r>
          </w:p>
          <w:p w14:paraId="08624B17" w14:textId="77777777" w:rsidR="00551009" w:rsidRDefault="00551009" w:rsidP="00551009">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varied sentence structure to enhance meaning and reader interest.</w:t>
            </w:r>
          </w:p>
          <w:p w14:paraId="4AE2625F" w14:textId="747D28EE" w:rsidR="003F370D" w:rsidRDefault="003F370D" w:rsidP="00E55806">
            <w:pPr>
              <w:cnfStyle w:val="000000100000" w:firstRow="0" w:lastRow="0" w:firstColumn="0" w:lastColumn="0" w:oddVBand="0" w:evenVBand="0" w:oddHBand="1" w:evenHBand="0" w:firstRowFirstColumn="0" w:firstRowLastColumn="0" w:lastRowFirstColumn="0" w:lastRowLastColumn="0"/>
            </w:pPr>
            <w:r>
              <w:lastRenderedPageBreak/>
              <w:t>8.L.KL.3 When writing and speaking, adjust style and tone to a variety of contexts; when reading or listening, analyze stylistic choices to determine context.</w:t>
            </w:r>
          </w:p>
          <w:p w14:paraId="40E71D3F" w14:textId="5A93D5C7" w:rsidR="00D525DE" w:rsidRDefault="00D525DE" w:rsidP="00E55806">
            <w:pPr>
              <w:cnfStyle w:val="000000100000" w:firstRow="0" w:lastRow="0" w:firstColumn="0" w:lastColumn="0" w:oddVBand="0" w:evenVBand="0" w:oddHBand="1" w:evenHBand="0" w:firstRowFirstColumn="0" w:firstRowLastColumn="0" w:lastRowFirstColumn="0" w:lastRowLastColumn="0"/>
            </w:pPr>
            <w:r w:rsidRPr="00D525DE">
              <w:t>8.SL.PKI.4 Present claims and findings in a focused, coherent manner with relevant evidence, valid reasoning, and well-chosen details; use appropriate eye contact, adequate volume, and clear pronunciation.</w:t>
            </w:r>
          </w:p>
          <w:p w14:paraId="7D180993" w14:textId="5002FCC3" w:rsidR="00D525DE" w:rsidRDefault="00D525DE" w:rsidP="00E55806">
            <w:pPr>
              <w:cnfStyle w:val="000000100000" w:firstRow="0" w:lastRow="0" w:firstColumn="0" w:lastColumn="0" w:oddVBand="0" w:evenVBand="0" w:oddHBand="1" w:evenHBand="0" w:firstRowFirstColumn="0" w:firstRowLastColumn="0" w:lastRowFirstColumn="0" w:lastRowLastColumn="0"/>
            </w:pPr>
            <w:r w:rsidRPr="00D525DE">
              <w:t>8.SL.PKI.5 Integrate multimedia and visual displays into presentations to clarify information, to strengthen claims and evidence, and to add interest.</w:t>
            </w:r>
          </w:p>
          <w:p w14:paraId="6890D3BE" w14:textId="71F922D8" w:rsidR="00D525DE" w:rsidRDefault="00D525DE" w:rsidP="00E55806">
            <w:pPr>
              <w:cnfStyle w:val="000000100000" w:firstRow="0" w:lastRow="0" w:firstColumn="0" w:lastColumn="0" w:oddVBand="0" w:evenVBand="0" w:oddHBand="1" w:evenHBand="0" w:firstRowFirstColumn="0" w:firstRowLastColumn="0" w:lastRowFirstColumn="0" w:lastRowLastColumn="0"/>
            </w:pPr>
            <w:r w:rsidRPr="00D525DE">
              <w:t>8.SL.PKI.6. Adapt speech to a variety of contexts and tasks, demonstrating command of formal English when indicated or appropriate.</w:t>
            </w:r>
          </w:p>
        </w:tc>
      </w:tr>
    </w:tbl>
    <w:p w14:paraId="7EF0C1B5" w14:textId="77777777" w:rsidR="005419E0" w:rsidRDefault="005419E0">
      <w:r>
        <w:lastRenderedPageBreak/>
        <w:br w:type="page"/>
      </w:r>
    </w:p>
    <w:p w14:paraId="7B1EBDBE" w14:textId="5441E4BB" w:rsidR="00F91145" w:rsidRDefault="009F40A4" w:rsidP="005419E0">
      <w:pPr>
        <w:jc w:val="center"/>
      </w:pPr>
      <w:r>
        <w:lastRenderedPageBreak/>
        <w:t>Essay</w:t>
      </w:r>
      <w:r w:rsidR="00677CDB">
        <w:t xml:space="preserve"> Contest</w:t>
      </w:r>
    </w:p>
    <w:tbl>
      <w:tblPr>
        <w:tblStyle w:val="GridTable5Dark-Accent6"/>
        <w:tblW w:w="11160" w:type="dxa"/>
        <w:jc w:val="center"/>
        <w:tblLook w:val="04A0" w:firstRow="1" w:lastRow="0" w:firstColumn="1" w:lastColumn="0" w:noHBand="0" w:noVBand="1"/>
      </w:tblPr>
      <w:tblGrid>
        <w:gridCol w:w="1555"/>
        <w:gridCol w:w="1860"/>
        <w:gridCol w:w="7745"/>
      </w:tblGrid>
      <w:tr w:rsidR="009F40A4" w14:paraId="0F2B18C9" w14:textId="77777777" w:rsidTr="003F370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Pr>
          <w:p w14:paraId="656228E4" w14:textId="77777777" w:rsidR="009F40A4" w:rsidRDefault="009F40A4" w:rsidP="003F370D">
            <w:pPr>
              <w:jc w:val="center"/>
            </w:pPr>
            <w:r>
              <w:t>4-H Meeting Activities</w:t>
            </w:r>
          </w:p>
        </w:tc>
        <w:tc>
          <w:tcPr>
            <w:tcW w:w="1860" w:type="dxa"/>
          </w:tcPr>
          <w:p w14:paraId="01C7B13C" w14:textId="77777777" w:rsidR="009F40A4" w:rsidRDefault="009F40A4" w:rsidP="003F370D">
            <w:pPr>
              <w:jc w:val="center"/>
              <w:cnfStyle w:val="100000000000" w:firstRow="1" w:lastRow="0" w:firstColumn="0" w:lastColumn="0" w:oddVBand="0" w:evenVBand="0" w:oddHBand="0" w:evenHBand="0" w:firstRowFirstColumn="0" w:firstRowLastColumn="0" w:lastRowFirstColumn="0" w:lastRowLastColumn="0"/>
            </w:pPr>
            <w:r>
              <w:t>Objectives</w:t>
            </w:r>
          </w:p>
        </w:tc>
        <w:tc>
          <w:tcPr>
            <w:tcW w:w="7745" w:type="dxa"/>
          </w:tcPr>
          <w:p w14:paraId="64E70EAE" w14:textId="77777777" w:rsidR="009F40A4" w:rsidRDefault="009F40A4" w:rsidP="003F370D">
            <w:pPr>
              <w:jc w:val="center"/>
              <w:cnfStyle w:val="100000000000" w:firstRow="1" w:lastRow="0" w:firstColumn="0" w:lastColumn="0" w:oddVBand="0" w:evenVBand="0" w:oddHBand="0" w:evenHBand="0" w:firstRowFirstColumn="0" w:firstRowLastColumn="0" w:lastRowFirstColumn="0" w:lastRowLastColumn="0"/>
            </w:pPr>
            <w:r>
              <w:t>State Content Standards</w:t>
            </w:r>
          </w:p>
        </w:tc>
      </w:tr>
      <w:tr w:rsidR="003F370D" w14:paraId="609AA940" w14:textId="77777777" w:rsidTr="003F37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val="restart"/>
            <w:vAlign w:val="center"/>
          </w:tcPr>
          <w:p w14:paraId="03628CE6" w14:textId="77777777" w:rsidR="003F370D" w:rsidRPr="00F91145" w:rsidRDefault="003F370D" w:rsidP="003F370D">
            <w:pPr>
              <w:jc w:val="center"/>
              <w:rPr>
                <w:sz w:val="20"/>
              </w:rPr>
            </w:pPr>
            <w:r>
              <w:t>Essay Contest</w:t>
            </w:r>
          </w:p>
        </w:tc>
        <w:tc>
          <w:tcPr>
            <w:tcW w:w="1860" w:type="dxa"/>
            <w:vMerge w:val="restart"/>
          </w:tcPr>
          <w:p w14:paraId="76C3F7AB" w14:textId="77777777" w:rsidR="003F370D" w:rsidRDefault="003F370D" w:rsidP="003F370D">
            <w:pPr>
              <w:cnfStyle w:val="000000100000" w:firstRow="0" w:lastRow="0" w:firstColumn="0" w:lastColumn="0" w:oddVBand="0" w:evenVBand="0" w:oddHBand="1" w:evenHBand="0" w:firstRowFirstColumn="0" w:firstRowLastColumn="0" w:lastRowFirstColumn="0" w:lastRowLastColumn="0"/>
            </w:pPr>
            <w:r w:rsidRPr="00F91145">
              <w:rPr>
                <w:sz w:val="20"/>
              </w:rPr>
              <w:t xml:space="preserve">• </w:t>
            </w:r>
            <w:r>
              <w:t xml:space="preserve">Learn to research a subject. </w:t>
            </w:r>
          </w:p>
          <w:p w14:paraId="57014A17" w14:textId="77777777" w:rsidR="003F370D" w:rsidRDefault="003F370D" w:rsidP="003F370D">
            <w:pPr>
              <w:cnfStyle w:val="000000100000" w:firstRow="0" w:lastRow="0" w:firstColumn="0" w:lastColumn="0" w:oddVBand="0" w:evenVBand="0" w:oddHBand="1" w:evenHBand="0" w:firstRowFirstColumn="0" w:firstRowLastColumn="0" w:lastRowFirstColumn="0" w:lastRowLastColumn="0"/>
            </w:pPr>
            <w:r>
              <w:t xml:space="preserve">• Learn to organize ideas in a logical order. </w:t>
            </w:r>
          </w:p>
          <w:p w14:paraId="67842EA4" w14:textId="77777777" w:rsidR="003F370D" w:rsidRDefault="003F370D" w:rsidP="003F370D">
            <w:pPr>
              <w:cnfStyle w:val="000000100000" w:firstRow="0" w:lastRow="0" w:firstColumn="0" w:lastColumn="0" w:oddVBand="0" w:evenVBand="0" w:oddHBand="1" w:evenHBand="0" w:firstRowFirstColumn="0" w:firstRowLastColumn="0" w:lastRowFirstColumn="0" w:lastRowLastColumn="0"/>
            </w:pPr>
            <w:r>
              <w:t xml:space="preserve">• Learn to express yourself clearly. </w:t>
            </w:r>
          </w:p>
          <w:p w14:paraId="54FE450F" w14:textId="77777777" w:rsidR="003F370D" w:rsidRPr="00F91145" w:rsidRDefault="003F370D" w:rsidP="003F370D">
            <w:pPr>
              <w:cnfStyle w:val="000000100000" w:firstRow="0" w:lastRow="0" w:firstColumn="0" w:lastColumn="0" w:oddVBand="0" w:evenVBand="0" w:oddHBand="1" w:evenHBand="0" w:firstRowFirstColumn="0" w:firstRowLastColumn="0" w:lastRowFirstColumn="0" w:lastRowLastColumn="0"/>
            </w:pPr>
          </w:p>
        </w:tc>
        <w:tc>
          <w:tcPr>
            <w:tcW w:w="7745" w:type="dxa"/>
          </w:tcPr>
          <w:p w14:paraId="39AC377A" w14:textId="77777777" w:rsidR="003F370D" w:rsidRDefault="003F370D" w:rsidP="003F370D">
            <w:pPr>
              <w:cnfStyle w:val="000000100000" w:firstRow="0" w:lastRow="0" w:firstColumn="0" w:lastColumn="0" w:oddVBand="0" w:evenVBand="0" w:oddHBand="1" w:evenHBand="0" w:firstRowFirstColumn="0" w:firstRowLastColumn="0" w:lastRowFirstColumn="0" w:lastRowLastColumn="0"/>
            </w:pPr>
            <w:r>
              <w:t xml:space="preserve">4th Grade Standards: </w:t>
            </w:r>
          </w:p>
          <w:p w14:paraId="1ED913CC" w14:textId="77777777" w:rsidR="003F370D" w:rsidRPr="003F370D" w:rsidRDefault="003F370D" w:rsidP="003F370D">
            <w:pPr>
              <w:cnfStyle w:val="000000100000" w:firstRow="0" w:lastRow="0" w:firstColumn="0" w:lastColumn="0" w:oddVBand="0" w:evenVBand="0" w:oddHBand="1" w:evenHBand="0" w:firstRowFirstColumn="0" w:firstRowLastColumn="0" w:lastRowFirstColumn="0" w:lastRowLastColumn="0"/>
            </w:pPr>
            <w:r w:rsidRPr="003F370D">
              <w:t>4.W.TTP.1 Write opinion pieces on topics or texts, supporting a point of view with reasons and information.</w:t>
            </w:r>
          </w:p>
          <w:p w14:paraId="08D92FBC" w14:textId="77777777" w:rsidR="003F370D" w:rsidRPr="003F370D" w:rsidRDefault="003F370D" w:rsidP="003F370D">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Introduce a topic or text.</w:t>
            </w:r>
          </w:p>
          <w:p w14:paraId="0F0902BC" w14:textId="77777777" w:rsidR="003F370D" w:rsidRPr="003F370D" w:rsidRDefault="003F370D" w:rsidP="003F370D">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Develop an opinion with reasons that are supported by facts and details.</w:t>
            </w:r>
          </w:p>
          <w:p w14:paraId="67BAAC0E" w14:textId="77777777" w:rsidR="003F370D" w:rsidRPr="003F370D" w:rsidRDefault="003F370D" w:rsidP="003F370D">
            <w:pPr>
              <w:pStyle w:val="NoSpacing"/>
              <w:ind w:left="720"/>
              <w:cnfStyle w:val="000000100000" w:firstRow="0" w:lastRow="0" w:firstColumn="0" w:lastColumn="0" w:oddVBand="0" w:evenVBand="0" w:oddHBand="1" w:evenHBand="0" w:firstRowFirstColumn="0" w:firstRowLastColumn="0" w:lastRowFirstColumn="0" w:lastRowLastColumn="0"/>
            </w:pPr>
            <w:r w:rsidRPr="003F370D">
              <w:t>Create an organizational structure in which related ideas are grouped to support the writer's purpose.</w:t>
            </w:r>
          </w:p>
          <w:p w14:paraId="7F67730B" w14:textId="77777777" w:rsidR="003F370D" w:rsidRPr="003F370D" w:rsidRDefault="003F370D" w:rsidP="003F370D">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Provide a concluding statement or section related to the opinion presented.</w:t>
            </w:r>
          </w:p>
          <w:p w14:paraId="3EB564A8" w14:textId="77777777" w:rsidR="003F370D" w:rsidRDefault="003F370D" w:rsidP="003F370D">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Link opinion and reasons using words and phrases.</w:t>
            </w:r>
          </w:p>
          <w:p w14:paraId="4FE35E04" w14:textId="77777777" w:rsidR="003F370D" w:rsidRPr="003F370D" w:rsidRDefault="003F370D" w:rsidP="003F370D">
            <w:pPr>
              <w:pStyle w:val="NoSpacing"/>
              <w:numPr>
                <w:ilvl w:val="0"/>
                <w:numId w:val="15"/>
              </w:numPr>
              <w:cnfStyle w:val="000000100000" w:firstRow="0" w:lastRow="0" w:firstColumn="0" w:lastColumn="0" w:oddVBand="0" w:evenVBand="0" w:oddHBand="1" w:evenHBand="0" w:firstRowFirstColumn="0" w:firstRowLastColumn="0" w:lastRowFirstColumn="0" w:lastRowLastColumn="0"/>
            </w:pPr>
            <w:r w:rsidRPr="003F370D">
              <w:t>Apply language standards addressed in the Foundational Literacy standards.</w:t>
            </w:r>
          </w:p>
        </w:tc>
      </w:tr>
      <w:tr w:rsidR="003F370D" w14:paraId="021EC4C6" w14:textId="77777777" w:rsidTr="003F370D">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285BE860" w14:textId="77777777" w:rsidR="003F370D" w:rsidRPr="00F91145" w:rsidRDefault="003F370D" w:rsidP="003F370D">
            <w:pPr>
              <w:rPr>
                <w:sz w:val="20"/>
              </w:rPr>
            </w:pPr>
          </w:p>
        </w:tc>
        <w:tc>
          <w:tcPr>
            <w:tcW w:w="1860" w:type="dxa"/>
            <w:vMerge/>
          </w:tcPr>
          <w:p w14:paraId="68EE6278" w14:textId="77777777" w:rsidR="003F370D" w:rsidRPr="00F91145" w:rsidRDefault="003F370D" w:rsidP="003F370D">
            <w:pPr>
              <w:cnfStyle w:val="000000000000" w:firstRow="0" w:lastRow="0" w:firstColumn="0" w:lastColumn="0" w:oddVBand="0" w:evenVBand="0" w:oddHBand="0" w:evenHBand="0" w:firstRowFirstColumn="0" w:firstRowLastColumn="0" w:lastRowFirstColumn="0" w:lastRowLastColumn="0"/>
              <w:rPr>
                <w:sz w:val="20"/>
              </w:rPr>
            </w:pPr>
          </w:p>
        </w:tc>
        <w:tc>
          <w:tcPr>
            <w:tcW w:w="7745" w:type="dxa"/>
          </w:tcPr>
          <w:p w14:paraId="1C448D42" w14:textId="77777777" w:rsidR="003F370D" w:rsidRDefault="003F370D" w:rsidP="003F370D">
            <w:pPr>
              <w:cnfStyle w:val="000000000000" w:firstRow="0" w:lastRow="0" w:firstColumn="0" w:lastColumn="0" w:oddVBand="0" w:evenVBand="0" w:oddHBand="0" w:evenHBand="0" w:firstRowFirstColumn="0" w:firstRowLastColumn="0" w:lastRowFirstColumn="0" w:lastRowLastColumn="0"/>
            </w:pPr>
            <w:r>
              <w:t xml:space="preserve">5th Grade Standards: </w:t>
            </w:r>
          </w:p>
          <w:p w14:paraId="0CEBD387" w14:textId="77777777" w:rsidR="003F370D" w:rsidRPr="00456BA2" w:rsidRDefault="003F370D" w:rsidP="003F370D">
            <w:pPr>
              <w:cnfStyle w:val="000000000000" w:firstRow="0" w:lastRow="0" w:firstColumn="0" w:lastColumn="0" w:oddVBand="0" w:evenVBand="0" w:oddHBand="0" w:evenHBand="0" w:firstRowFirstColumn="0" w:firstRowLastColumn="0" w:lastRowFirstColumn="0" w:lastRowLastColumn="0"/>
            </w:pPr>
            <w:r w:rsidRPr="003F370D">
              <w:t>5.W.TTP.1 Write opinion pieces on topics or texts, supporting a point of view with reasons and information.</w:t>
            </w:r>
          </w:p>
          <w:p w14:paraId="4E1E9E82" w14:textId="77777777" w:rsidR="003F370D" w:rsidRPr="003F370D" w:rsidRDefault="003F370D" w:rsidP="003F370D">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Introduce a topic or text.</w:t>
            </w:r>
          </w:p>
          <w:p w14:paraId="07B3D179" w14:textId="77777777" w:rsidR="003F370D" w:rsidRPr="003F370D" w:rsidRDefault="003F370D" w:rsidP="003F370D">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Develop an opinion through logically-ordered reasons that are supported by facts and details.</w:t>
            </w:r>
          </w:p>
          <w:p w14:paraId="1877C62F" w14:textId="77777777" w:rsidR="003F370D" w:rsidRPr="003F370D" w:rsidRDefault="003F370D" w:rsidP="003F370D">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C. Create an organizational structure in which ideas are logically grouped to support the writer's purpose.</w:t>
            </w:r>
          </w:p>
          <w:p w14:paraId="45FAA788" w14:textId="77777777" w:rsidR="003F370D" w:rsidRPr="003F370D" w:rsidRDefault="003F370D" w:rsidP="003F370D">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Provide a concluding statement or section related to the opinion presented.</w:t>
            </w:r>
          </w:p>
          <w:p w14:paraId="3BF9D78F" w14:textId="77777777" w:rsidR="003F370D" w:rsidRPr="003F370D" w:rsidRDefault="003F370D" w:rsidP="003F370D">
            <w:pPr>
              <w:pStyle w:val="NoSpacing"/>
              <w:numPr>
                <w:ilvl w:val="0"/>
                <w:numId w:val="14"/>
              </w:numPr>
              <w:cnfStyle w:val="000000000000" w:firstRow="0" w:lastRow="0" w:firstColumn="0" w:lastColumn="0" w:oddVBand="0" w:evenVBand="0" w:oddHBand="0" w:evenHBand="0" w:firstRowFirstColumn="0" w:firstRowLastColumn="0" w:lastRowFirstColumn="0" w:lastRowLastColumn="0"/>
            </w:pPr>
            <w:r w:rsidRPr="003F370D">
              <w:t>Link opinion and reasons using words, phrases, and clauses.</w:t>
            </w:r>
          </w:p>
          <w:p w14:paraId="7ACF69E7" w14:textId="77777777" w:rsidR="003F370D" w:rsidRPr="00456BA2" w:rsidRDefault="003F370D" w:rsidP="003F370D">
            <w:pPr>
              <w:pStyle w:val="NoSpacing"/>
              <w:numPr>
                <w:ilvl w:val="0"/>
                <w:numId w:val="14"/>
              </w:numPr>
              <w:cnfStyle w:val="000000000000" w:firstRow="0" w:lastRow="0" w:firstColumn="0" w:lastColumn="0" w:oddVBand="0" w:evenVBand="0" w:oddHBand="0" w:evenHBand="0" w:firstRowFirstColumn="0" w:firstRowLastColumn="0" w:lastRowFirstColumn="0" w:lastRowLastColumn="0"/>
              <w:rPr>
                <w:sz w:val="20"/>
              </w:rPr>
            </w:pPr>
            <w:r w:rsidRPr="003F370D">
              <w:t>Apply language standards addressed in the Foundational Literacy standards.</w:t>
            </w:r>
          </w:p>
        </w:tc>
      </w:tr>
      <w:tr w:rsidR="003F370D" w14:paraId="3E55B109" w14:textId="77777777" w:rsidTr="003F37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716F8B29" w14:textId="77777777" w:rsidR="003F370D" w:rsidRPr="00F91145" w:rsidRDefault="003F370D" w:rsidP="003F370D">
            <w:pPr>
              <w:rPr>
                <w:sz w:val="20"/>
              </w:rPr>
            </w:pPr>
          </w:p>
        </w:tc>
        <w:tc>
          <w:tcPr>
            <w:tcW w:w="1860" w:type="dxa"/>
            <w:vMerge/>
          </w:tcPr>
          <w:p w14:paraId="5F3A9CAE" w14:textId="77777777" w:rsidR="003F370D" w:rsidRPr="00F91145" w:rsidRDefault="003F370D" w:rsidP="003F370D">
            <w:pPr>
              <w:cnfStyle w:val="000000100000" w:firstRow="0" w:lastRow="0" w:firstColumn="0" w:lastColumn="0" w:oddVBand="0" w:evenVBand="0" w:oddHBand="1" w:evenHBand="0" w:firstRowFirstColumn="0" w:firstRowLastColumn="0" w:lastRowFirstColumn="0" w:lastRowLastColumn="0"/>
              <w:rPr>
                <w:sz w:val="20"/>
              </w:rPr>
            </w:pPr>
          </w:p>
        </w:tc>
        <w:tc>
          <w:tcPr>
            <w:tcW w:w="7745" w:type="dxa"/>
          </w:tcPr>
          <w:p w14:paraId="6699A8A2" w14:textId="77777777" w:rsidR="003F370D" w:rsidRDefault="003F370D" w:rsidP="003F370D">
            <w:pPr>
              <w:cnfStyle w:val="000000100000" w:firstRow="0" w:lastRow="0" w:firstColumn="0" w:lastColumn="0" w:oddVBand="0" w:evenVBand="0" w:oddHBand="1" w:evenHBand="0" w:firstRowFirstColumn="0" w:firstRowLastColumn="0" w:lastRowFirstColumn="0" w:lastRowLastColumn="0"/>
            </w:pPr>
            <w:r>
              <w:t xml:space="preserve">6th Grade Standards: </w:t>
            </w:r>
          </w:p>
          <w:p w14:paraId="2FE73E7F" w14:textId="77777777" w:rsidR="003F370D" w:rsidRPr="003F370D" w:rsidRDefault="003F370D" w:rsidP="003F370D">
            <w:pPr>
              <w:cnfStyle w:val="000000100000" w:firstRow="0" w:lastRow="0" w:firstColumn="0" w:lastColumn="0" w:oddVBand="0" w:evenVBand="0" w:oddHBand="1" w:evenHBand="0" w:firstRowFirstColumn="0" w:firstRowLastColumn="0" w:lastRowFirstColumn="0" w:lastRowLastColumn="0"/>
            </w:pPr>
            <w:r w:rsidRPr="003F370D">
              <w:t>6.W.TTP.1 Write arguments to support claims with clear reasons and relevant evidence.</w:t>
            </w:r>
          </w:p>
          <w:p w14:paraId="55555A56"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Introduce claim(s).</w:t>
            </w:r>
          </w:p>
          <w:p w14:paraId="46778B08"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Support claim(s) with logical reasoning and relevant, sufficient evidence; acknowledge alternate or opposing claim(s).</w:t>
            </w:r>
          </w:p>
          <w:p w14:paraId="731D7A0F"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C. Organize the reasons and evidence clearly and clarify the relationships among claim(s) and reasons.</w:t>
            </w:r>
          </w:p>
          <w:p w14:paraId="4CE08E94"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credible sources and demonstrate an understanding of the topic or source material.</w:t>
            </w:r>
          </w:p>
          <w:p w14:paraId="5DCAAACA"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Craft an effective and relevant conclusion that supports the argument presented.</w:t>
            </w:r>
          </w:p>
          <w:p w14:paraId="4306FE38"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precise language and content-specific vocabulary.</w:t>
            </w:r>
          </w:p>
          <w:p w14:paraId="7E538754"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appropriate transitions to create cohesion and clarify the relationships among ideas and concepts.</w:t>
            </w:r>
          </w:p>
          <w:p w14:paraId="657B8B50"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Use varied sentence structure to enhance meaning and reader interest.</w:t>
            </w:r>
          </w:p>
          <w:p w14:paraId="4F9C682F" w14:textId="77777777" w:rsidR="003F370D" w:rsidRPr="003F370D" w:rsidRDefault="003F370D" w:rsidP="003F370D">
            <w:pPr>
              <w:pStyle w:val="NoSpacing"/>
              <w:numPr>
                <w:ilvl w:val="0"/>
                <w:numId w:val="13"/>
              </w:numPr>
              <w:cnfStyle w:val="000000100000" w:firstRow="0" w:lastRow="0" w:firstColumn="0" w:lastColumn="0" w:oddVBand="0" w:evenVBand="0" w:oddHBand="1" w:evenHBand="0" w:firstRowFirstColumn="0" w:firstRowLastColumn="0" w:lastRowFirstColumn="0" w:lastRowLastColumn="0"/>
            </w:pPr>
            <w:r w:rsidRPr="003F370D">
              <w:t>Establish and maintain a formal style.</w:t>
            </w:r>
          </w:p>
        </w:tc>
      </w:tr>
      <w:tr w:rsidR="003F370D" w14:paraId="4D2E6581" w14:textId="77777777" w:rsidTr="003F370D">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78757790" w14:textId="77777777" w:rsidR="003F370D" w:rsidRPr="00F91145" w:rsidRDefault="003F370D" w:rsidP="003F370D">
            <w:pPr>
              <w:rPr>
                <w:sz w:val="20"/>
              </w:rPr>
            </w:pPr>
          </w:p>
        </w:tc>
        <w:tc>
          <w:tcPr>
            <w:tcW w:w="1860" w:type="dxa"/>
            <w:vMerge/>
          </w:tcPr>
          <w:p w14:paraId="4D78D296" w14:textId="77777777" w:rsidR="003F370D" w:rsidRPr="00F91145" w:rsidRDefault="003F370D" w:rsidP="003F370D">
            <w:pPr>
              <w:cnfStyle w:val="000000000000" w:firstRow="0" w:lastRow="0" w:firstColumn="0" w:lastColumn="0" w:oddVBand="0" w:evenVBand="0" w:oddHBand="0" w:evenHBand="0" w:firstRowFirstColumn="0" w:firstRowLastColumn="0" w:lastRowFirstColumn="0" w:lastRowLastColumn="0"/>
              <w:rPr>
                <w:sz w:val="20"/>
              </w:rPr>
            </w:pPr>
          </w:p>
        </w:tc>
        <w:tc>
          <w:tcPr>
            <w:tcW w:w="7745" w:type="dxa"/>
          </w:tcPr>
          <w:p w14:paraId="2F33A753" w14:textId="77777777" w:rsidR="003F370D" w:rsidRDefault="003F370D" w:rsidP="003F370D">
            <w:pPr>
              <w:cnfStyle w:val="000000000000" w:firstRow="0" w:lastRow="0" w:firstColumn="0" w:lastColumn="0" w:oddVBand="0" w:evenVBand="0" w:oddHBand="0" w:evenHBand="0" w:firstRowFirstColumn="0" w:firstRowLastColumn="0" w:lastRowFirstColumn="0" w:lastRowLastColumn="0"/>
            </w:pPr>
            <w:r>
              <w:t xml:space="preserve">7th Grade Standards: </w:t>
            </w:r>
          </w:p>
          <w:p w14:paraId="6BA6E508" w14:textId="77777777" w:rsidR="003F370D" w:rsidRPr="003F370D" w:rsidRDefault="003F370D" w:rsidP="003F370D">
            <w:pPr>
              <w:cnfStyle w:val="000000000000" w:firstRow="0" w:lastRow="0" w:firstColumn="0" w:lastColumn="0" w:oddVBand="0" w:evenVBand="0" w:oddHBand="0" w:evenHBand="0" w:firstRowFirstColumn="0" w:firstRowLastColumn="0" w:lastRowFirstColumn="0" w:lastRowLastColumn="0"/>
            </w:pPr>
            <w:r w:rsidRPr="003F370D">
              <w:t>7.W.TTP.1 Write arguments to support claims with clear reasons and relevant evidence.</w:t>
            </w:r>
          </w:p>
          <w:p w14:paraId="7CAD417D"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Introduce claim(s).</w:t>
            </w:r>
          </w:p>
          <w:p w14:paraId="1DB653AB"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Support claim(s) with logical reasoning and relevant, sufficient evidence; acknowledge alternate or opposing claim(s).</w:t>
            </w:r>
          </w:p>
          <w:p w14:paraId="76B49950"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lastRenderedPageBreak/>
              <w:t>C. Organize the reasons and evidence clearly and clarify the relationships among claim(s) and reasons.</w:t>
            </w:r>
          </w:p>
          <w:p w14:paraId="096A9C3C"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credible sources and demonstrate an understanding of the topic or source material.</w:t>
            </w:r>
          </w:p>
          <w:p w14:paraId="59F85B2C"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Craft an effective and relevant conclusion that supports the argument presented.</w:t>
            </w:r>
          </w:p>
          <w:p w14:paraId="27CE9BB9"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precise language and content-specific vocabulary.</w:t>
            </w:r>
          </w:p>
          <w:p w14:paraId="3C38E1E6"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appropriate transitions to create cohesion and clarify the relationships among ideas and concepts.</w:t>
            </w:r>
          </w:p>
          <w:p w14:paraId="6D3EF84A"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Use varied sentence structure to enhance meaning and reader interest.</w:t>
            </w:r>
          </w:p>
          <w:p w14:paraId="23C81084" w14:textId="77777777" w:rsidR="003F370D" w:rsidRPr="003F370D" w:rsidRDefault="003F370D" w:rsidP="003F370D">
            <w:pPr>
              <w:pStyle w:val="NoSpacing"/>
              <w:numPr>
                <w:ilvl w:val="0"/>
                <w:numId w:val="12"/>
              </w:numPr>
              <w:cnfStyle w:val="000000000000" w:firstRow="0" w:lastRow="0" w:firstColumn="0" w:lastColumn="0" w:oddVBand="0" w:evenVBand="0" w:oddHBand="0" w:evenHBand="0" w:firstRowFirstColumn="0" w:firstRowLastColumn="0" w:lastRowFirstColumn="0" w:lastRowLastColumn="0"/>
            </w:pPr>
            <w:r w:rsidRPr="003F370D">
              <w:t>Establish and maintain a formal style.</w:t>
            </w:r>
          </w:p>
        </w:tc>
      </w:tr>
      <w:tr w:rsidR="003F370D" w14:paraId="7900D2C4" w14:textId="77777777" w:rsidTr="003F37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07F8DFA2" w14:textId="77777777" w:rsidR="003F370D" w:rsidRPr="00F91145" w:rsidRDefault="003F370D" w:rsidP="003F370D">
            <w:pPr>
              <w:rPr>
                <w:sz w:val="20"/>
              </w:rPr>
            </w:pPr>
          </w:p>
        </w:tc>
        <w:tc>
          <w:tcPr>
            <w:tcW w:w="1860" w:type="dxa"/>
            <w:vMerge/>
          </w:tcPr>
          <w:p w14:paraId="71A7EE30" w14:textId="77777777" w:rsidR="003F370D" w:rsidRPr="00F91145" w:rsidRDefault="003F370D" w:rsidP="003F370D">
            <w:pPr>
              <w:cnfStyle w:val="000000100000" w:firstRow="0" w:lastRow="0" w:firstColumn="0" w:lastColumn="0" w:oddVBand="0" w:evenVBand="0" w:oddHBand="1" w:evenHBand="0" w:firstRowFirstColumn="0" w:firstRowLastColumn="0" w:lastRowFirstColumn="0" w:lastRowLastColumn="0"/>
              <w:rPr>
                <w:sz w:val="20"/>
              </w:rPr>
            </w:pPr>
          </w:p>
        </w:tc>
        <w:tc>
          <w:tcPr>
            <w:tcW w:w="7745" w:type="dxa"/>
          </w:tcPr>
          <w:p w14:paraId="5269AB4F" w14:textId="77777777" w:rsidR="003F370D" w:rsidRDefault="003F370D" w:rsidP="003F370D">
            <w:pPr>
              <w:cnfStyle w:val="000000100000" w:firstRow="0" w:lastRow="0" w:firstColumn="0" w:lastColumn="0" w:oddVBand="0" w:evenVBand="0" w:oddHBand="1" w:evenHBand="0" w:firstRowFirstColumn="0" w:firstRowLastColumn="0" w:lastRowFirstColumn="0" w:lastRowLastColumn="0"/>
            </w:pPr>
            <w:r>
              <w:t xml:space="preserve">8th Grade Standards: </w:t>
            </w:r>
          </w:p>
          <w:p w14:paraId="3ADDE9EA" w14:textId="77777777" w:rsidR="003F370D" w:rsidRPr="003F370D" w:rsidRDefault="003F370D" w:rsidP="003F370D">
            <w:pPr>
              <w:cnfStyle w:val="000000100000" w:firstRow="0" w:lastRow="0" w:firstColumn="0" w:lastColumn="0" w:oddVBand="0" w:evenVBand="0" w:oddHBand="1" w:evenHBand="0" w:firstRowFirstColumn="0" w:firstRowLastColumn="0" w:lastRowFirstColumn="0" w:lastRowLastColumn="0"/>
            </w:pPr>
            <w:r w:rsidRPr="003F370D">
              <w:t>8.W.TTP.1 Write arguments to support claims with clear reasons and relevant evidence.</w:t>
            </w:r>
          </w:p>
          <w:p w14:paraId="6E638548"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Introduce claim(s).</w:t>
            </w:r>
          </w:p>
          <w:p w14:paraId="7AFCFBBC"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Support claim(s) with logical reasoning and relevant, sufficient evidence; acknowledge and refute alternate or opposing claim(s).</w:t>
            </w:r>
          </w:p>
          <w:p w14:paraId="565260BE"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Organize the reasons and evidence clearly and clarify the relationships among claim(s) and</w:t>
            </w:r>
          </w:p>
          <w:p w14:paraId="31564632"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reasons.</w:t>
            </w:r>
          </w:p>
          <w:p w14:paraId="55CFB897"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credible sources and demonstrate an understanding of the topic or source material.</w:t>
            </w:r>
          </w:p>
          <w:p w14:paraId="1CE95D30"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Craft an effective and relevant conclusion that supports the argument presented.</w:t>
            </w:r>
          </w:p>
          <w:p w14:paraId="3FA8B63B"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precise language and content-specific vocabulary.</w:t>
            </w:r>
          </w:p>
          <w:p w14:paraId="4663CD53"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appropriate transitions to create cohesion and clarify the relationships among ideas and concepts.</w:t>
            </w:r>
          </w:p>
          <w:p w14:paraId="7DC8C576" w14:textId="77777777" w:rsid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Use varied sentence structure to enhance meaning and reader interest.</w:t>
            </w:r>
          </w:p>
          <w:p w14:paraId="1A4C37AE" w14:textId="77777777" w:rsidR="003F370D" w:rsidRPr="003F370D" w:rsidRDefault="003F370D" w:rsidP="003F370D">
            <w:pPr>
              <w:pStyle w:val="NoSpacing"/>
              <w:numPr>
                <w:ilvl w:val="0"/>
                <w:numId w:val="11"/>
              </w:numPr>
              <w:cnfStyle w:val="000000100000" w:firstRow="0" w:lastRow="0" w:firstColumn="0" w:lastColumn="0" w:oddVBand="0" w:evenVBand="0" w:oddHBand="1" w:evenHBand="0" w:firstRowFirstColumn="0" w:firstRowLastColumn="0" w:lastRowFirstColumn="0" w:lastRowLastColumn="0"/>
            </w:pPr>
            <w:r w:rsidRPr="003F370D">
              <w:t>Establish and maintain a formal style.</w:t>
            </w:r>
          </w:p>
        </w:tc>
      </w:tr>
    </w:tbl>
    <w:p w14:paraId="2FA2B120" w14:textId="77777777" w:rsidR="009F40A4" w:rsidRDefault="009F40A4" w:rsidP="009F40A4"/>
    <w:sectPr w:rsidR="009F40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80EC8"/>
    <w:multiLevelType w:val="hybridMultilevel"/>
    <w:tmpl w:val="74541E40"/>
    <w:lvl w:ilvl="0" w:tplc="0734AD94">
      <w:start w:val="1"/>
      <w:numFmt w:val="lowerLetter"/>
      <w:lvlText w:val="%1."/>
      <w:lvlJc w:val="left"/>
      <w:pPr>
        <w:ind w:left="884" w:hanging="359"/>
      </w:pPr>
      <w:rPr>
        <w:rFonts w:ascii="Arial" w:eastAsia="Arial" w:hAnsi="Arial" w:cs="Arial" w:hint="default"/>
        <w:color w:val="111111"/>
        <w:spacing w:val="-1"/>
        <w:w w:val="106"/>
        <w:sz w:val="20"/>
        <w:szCs w:val="20"/>
      </w:rPr>
    </w:lvl>
    <w:lvl w:ilvl="1" w:tplc="B97E86D4">
      <w:numFmt w:val="bullet"/>
      <w:lvlText w:val="•"/>
      <w:lvlJc w:val="left"/>
      <w:pPr>
        <w:ind w:left="1726" w:hanging="359"/>
      </w:pPr>
    </w:lvl>
    <w:lvl w:ilvl="2" w:tplc="EAD805E2">
      <w:numFmt w:val="bullet"/>
      <w:lvlText w:val="•"/>
      <w:lvlJc w:val="left"/>
      <w:pPr>
        <w:ind w:left="2572" w:hanging="359"/>
      </w:pPr>
    </w:lvl>
    <w:lvl w:ilvl="3" w:tplc="19C4F322">
      <w:numFmt w:val="bullet"/>
      <w:lvlText w:val="•"/>
      <w:lvlJc w:val="left"/>
      <w:pPr>
        <w:ind w:left="3418" w:hanging="359"/>
      </w:pPr>
    </w:lvl>
    <w:lvl w:ilvl="4" w:tplc="06D8C64A">
      <w:numFmt w:val="bullet"/>
      <w:lvlText w:val="•"/>
      <w:lvlJc w:val="left"/>
      <w:pPr>
        <w:ind w:left="4264" w:hanging="359"/>
      </w:pPr>
    </w:lvl>
    <w:lvl w:ilvl="5" w:tplc="AA285974">
      <w:numFmt w:val="bullet"/>
      <w:lvlText w:val="•"/>
      <w:lvlJc w:val="left"/>
      <w:pPr>
        <w:ind w:left="5110" w:hanging="359"/>
      </w:pPr>
    </w:lvl>
    <w:lvl w:ilvl="6" w:tplc="2E90A8F8">
      <w:numFmt w:val="bullet"/>
      <w:lvlText w:val="•"/>
      <w:lvlJc w:val="left"/>
      <w:pPr>
        <w:ind w:left="5956" w:hanging="359"/>
      </w:pPr>
    </w:lvl>
    <w:lvl w:ilvl="7" w:tplc="A3EE5ADE">
      <w:numFmt w:val="bullet"/>
      <w:lvlText w:val="•"/>
      <w:lvlJc w:val="left"/>
      <w:pPr>
        <w:ind w:left="6802" w:hanging="359"/>
      </w:pPr>
    </w:lvl>
    <w:lvl w:ilvl="8" w:tplc="7A802316">
      <w:numFmt w:val="bullet"/>
      <w:lvlText w:val="•"/>
      <w:lvlJc w:val="left"/>
      <w:pPr>
        <w:ind w:left="7648" w:hanging="359"/>
      </w:pPr>
    </w:lvl>
  </w:abstractNum>
  <w:abstractNum w:abstractNumId="1" w15:restartNumberingAfterBreak="0">
    <w:nsid w:val="17E73282"/>
    <w:multiLevelType w:val="hybridMultilevel"/>
    <w:tmpl w:val="C2F4A3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82D34"/>
    <w:multiLevelType w:val="hybridMultilevel"/>
    <w:tmpl w:val="B9B25ADE"/>
    <w:lvl w:ilvl="0" w:tplc="83AE29D8">
      <w:start w:val="4"/>
      <w:numFmt w:val="lowerLetter"/>
      <w:lvlText w:val="%1."/>
      <w:lvlJc w:val="left"/>
      <w:pPr>
        <w:ind w:left="839" w:hanging="361"/>
      </w:pPr>
      <w:rPr>
        <w:spacing w:val="-1"/>
        <w:w w:val="109"/>
      </w:rPr>
    </w:lvl>
    <w:lvl w:ilvl="1" w:tplc="B79E99E2">
      <w:numFmt w:val="bullet"/>
      <w:lvlText w:val="•"/>
      <w:lvlJc w:val="left"/>
      <w:pPr>
        <w:ind w:left="1690" w:hanging="361"/>
      </w:pPr>
    </w:lvl>
    <w:lvl w:ilvl="2" w:tplc="03204C7A">
      <w:numFmt w:val="bullet"/>
      <w:lvlText w:val="•"/>
      <w:lvlJc w:val="left"/>
      <w:pPr>
        <w:ind w:left="2540" w:hanging="361"/>
      </w:pPr>
    </w:lvl>
    <w:lvl w:ilvl="3" w:tplc="53647CF8">
      <w:numFmt w:val="bullet"/>
      <w:lvlText w:val="•"/>
      <w:lvlJc w:val="left"/>
      <w:pPr>
        <w:ind w:left="3390" w:hanging="361"/>
      </w:pPr>
    </w:lvl>
    <w:lvl w:ilvl="4" w:tplc="C472E05A">
      <w:numFmt w:val="bullet"/>
      <w:lvlText w:val="•"/>
      <w:lvlJc w:val="left"/>
      <w:pPr>
        <w:ind w:left="4240" w:hanging="361"/>
      </w:pPr>
    </w:lvl>
    <w:lvl w:ilvl="5" w:tplc="91AE3D02">
      <w:numFmt w:val="bullet"/>
      <w:lvlText w:val="•"/>
      <w:lvlJc w:val="left"/>
      <w:pPr>
        <w:ind w:left="5090" w:hanging="361"/>
      </w:pPr>
    </w:lvl>
    <w:lvl w:ilvl="6" w:tplc="02BC4C70">
      <w:numFmt w:val="bullet"/>
      <w:lvlText w:val="•"/>
      <w:lvlJc w:val="left"/>
      <w:pPr>
        <w:ind w:left="5940" w:hanging="361"/>
      </w:pPr>
    </w:lvl>
    <w:lvl w:ilvl="7" w:tplc="CF5A5B92">
      <w:numFmt w:val="bullet"/>
      <w:lvlText w:val="•"/>
      <w:lvlJc w:val="left"/>
      <w:pPr>
        <w:ind w:left="6790" w:hanging="361"/>
      </w:pPr>
    </w:lvl>
    <w:lvl w:ilvl="8" w:tplc="43D248C6">
      <w:numFmt w:val="bullet"/>
      <w:lvlText w:val="•"/>
      <w:lvlJc w:val="left"/>
      <w:pPr>
        <w:ind w:left="7640" w:hanging="361"/>
      </w:pPr>
    </w:lvl>
  </w:abstractNum>
  <w:abstractNum w:abstractNumId="3" w15:restartNumberingAfterBreak="0">
    <w:nsid w:val="1CBC1A13"/>
    <w:multiLevelType w:val="hybridMultilevel"/>
    <w:tmpl w:val="FEF6AB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15986"/>
    <w:multiLevelType w:val="hybridMultilevel"/>
    <w:tmpl w:val="591E54FE"/>
    <w:lvl w:ilvl="0" w:tplc="EB2C9A18">
      <w:start w:val="4"/>
      <w:numFmt w:val="lowerLetter"/>
      <w:lvlText w:val="%1."/>
      <w:lvlJc w:val="left"/>
      <w:pPr>
        <w:ind w:left="834" w:hanging="357"/>
      </w:pPr>
      <w:rPr>
        <w:rFonts w:ascii="Arial" w:eastAsia="Arial" w:hAnsi="Arial" w:cs="Arial" w:hint="default"/>
        <w:color w:val="111111"/>
        <w:spacing w:val="-1"/>
        <w:w w:val="109"/>
        <w:sz w:val="20"/>
        <w:szCs w:val="20"/>
      </w:rPr>
    </w:lvl>
    <w:lvl w:ilvl="1" w:tplc="08586660">
      <w:numFmt w:val="bullet"/>
      <w:lvlText w:val="•"/>
      <w:lvlJc w:val="left"/>
      <w:pPr>
        <w:ind w:left="1690" w:hanging="357"/>
      </w:pPr>
    </w:lvl>
    <w:lvl w:ilvl="2" w:tplc="D3620C9E">
      <w:numFmt w:val="bullet"/>
      <w:lvlText w:val="•"/>
      <w:lvlJc w:val="left"/>
      <w:pPr>
        <w:ind w:left="2540" w:hanging="357"/>
      </w:pPr>
    </w:lvl>
    <w:lvl w:ilvl="3" w:tplc="86B07710">
      <w:numFmt w:val="bullet"/>
      <w:lvlText w:val="•"/>
      <w:lvlJc w:val="left"/>
      <w:pPr>
        <w:ind w:left="3390" w:hanging="357"/>
      </w:pPr>
    </w:lvl>
    <w:lvl w:ilvl="4" w:tplc="0C4AADB8">
      <w:numFmt w:val="bullet"/>
      <w:lvlText w:val="•"/>
      <w:lvlJc w:val="left"/>
      <w:pPr>
        <w:ind w:left="4240" w:hanging="357"/>
      </w:pPr>
    </w:lvl>
    <w:lvl w:ilvl="5" w:tplc="DBF600CC">
      <w:numFmt w:val="bullet"/>
      <w:lvlText w:val="•"/>
      <w:lvlJc w:val="left"/>
      <w:pPr>
        <w:ind w:left="5090" w:hanging="357"/>
      </w:pPr>
    </w:lvl>
    <w:lvl w:ilvl="6" w:tplc="DB5CE5FC">
      <w:numFmt w:val="bullet"/>
      <w:lvlText w:val="•"/>
      <w:lvlJc w:val="left"/>
      <w:pPr>
        <w:ind w:left="5940" w:hanging="357"/>
      </w:pPr>
    </w:lvl>
    <w:lvl w:ilvl="7" w:tplc="AF6C5B44">
      <w:numFmt w:val="bullet"/>
      <w:lvlText w:val="•"/>
      <w:lvlJc w:val="left"/>
      <w:pPr>
        <w:ind w:left="6790" w:hanging="357"/>
      </w:pPr>
    </w:lvl>
    <w:lvl w:ilvl="8" w:tplc="DD26B7DE">
      <w:numFmt w:val="bullet"/>
      <w:lvlText w:val="•"/>
      <w:lvlJc w:val="left"/>
      <w:pPr>
        <w:ind w:left="7640" w:hanging="357"/>
      </w:pPr>
    </w:lvl>
  </w:abstractNum>
  <w:abstractNum w:abstractNumId="5" w15:restartNumberingAfterBreak="0">
    <w:nsid w:val="31BB19C4"/>
    <w:multiLevelType w:val="hybridMultilevel"/>
    <w:tmpl w:val="6F08FCE4"/>
    <w:lvl w:ilvl="0" w:tplc="821A84CE">
      <w:start w:val="1"/>
      <w:numFmt w:val="lowerLetter"/>
      <w:lvlText w:val="%1."/>
      <w:lvlJc w:val="left"/>
      <w:pPr>
        <w:ind w:left="841" w:hanging="359"/>
      </w:pPr>
      <w:rPr>
        <w:rFonts w:ascii="Arial" w:eastAsia="Arial" w:hAnsi="Arial" w:cs="Arial" w:hint="default"/>
        <w:color w:val="111111"/>
        <w:spacing w:val="-1"/>
        <w:w w:val="106"/>
        <w:sz w:val="20"/>
        <w:szCs w:val="20"/>
      </w:rPr>
    </w:lvl>
    <w:lvl w:ilvl="1" w:tplc="4404E288">
      <w:numFmt w:val="bullet"/>
      <w:lvlText w:val="•"/>
      <w:lvlJc w:val="left"/>
      <w:pPr>
        <w:ind w:left="1690" w:hanging="359"/>
      </w:pPr>
    </w:lvl>
    <w:lvl w:ilvl="2" w:tplc="2E24A82E">
      <w:numFmt w:val="bullet"/>
      <w:lvlText w:val="•"/>
      <w:lvlJc w:val="left"/>
      <w:pPr>
        <w:ind w:left="2540" w:hanging="359"/>
      </w:pPr>
    </w:lvl>
    <w:lvl w:ilvl="3" w:tplc="5A9EC92C">
      <w:numFmt w:val="bullet"/>
      <w:lvlText w:val="•"/>
      <w:lvlJc w:val="left"/>
      <w:pPr>
        <w:ind w:left="3390" w:hanging="359"/>
      </w:pPr>
    </w:lvl>
    <w:lvl w:ilvl="4" w:tplc="361E71D8">
      <w:numFmt w:val="bullet"/>
      <w:lvlText w:val="•"/>
      <w:lvlJc w:val="left"/>
      <w:pPr>
        <w:ind w:left="4240" w:hanging="359"/>
      </w:pPr>
    </w:lvl>
    <w:lvl w:ilvl="5" w:tplc="CDDCEB10">
      <w:numFmt w:val="bullet"/>
      <w:lvlText w:val="•"/>
      <w:lvlJc w:val="left"/>
      <w:pPr>
        <w:ind w:left="5090" w:hanging="359"/>
      </w:pPr>
    </w:lvl>
    <w:lvl w:ilvl="6" w:tplc="710AEA08">
      <w:numFmt w:val="bullet"/>
      <w:lvlText w:val="•"/>
      <w:lvlJc w:val="left"/>
      <w:pPr>
        <w:ind w:left="5940" w:hanging="359"/>
      </w:pPr>
    </w:lvl>
    <w:lvl w:ilvl="7" w:tplc="E244DAD6">
      <w:numFmt w:val="bullet"/>
      <w:lvlText w:val="•"/>
      <w:lvlJc w:val="left"/>
      <w:pPr>
        <w:ind w:left="6790" w:hanging="359"/>
      </w:pPr>
    </w:lvl>
    <w:lvl w:ilvl="8" w:tplc="BE7893B2">
      <w:numFmt w:val="bullet"/>
      <w:lvlText w:val="•"/>
      <w:lvlJc w:val="left"/>
      <w:pPr>
        <w:ind w:left="7640" w:hanging="359"/>
      </w:pPr>
    </w:lvl>
  </w:abstractNum>
  <w:abstractNum w:abstractNumId="6" w15:restartNumberingAfterBreak="0">
    <w:nsid w:val="31F66D20"/>
    <w:multiLevelType w:val="hybridMultilevel"/>
    <w:tmpl w:val="8B2A4B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DD65ED"/>
    <w:multiLevelType w:val="hybridMultilevel"/>
    <w:tmpl w:val="09DA5520"/>
    <w:lvl w:ilvl="0" w:tplc="0064687A">
      <w:start w:val="1"/>
      <w:numFmt w:val="lowerLetter"/>
      <w:lvlText w:val="%1."/>
      <w:lvlJc w:val="left"/>
      <w:pPr>
        <w:ind w:left="836" w:hanging="354"/>
      </w:pPr>
      <w:rPr>
        <w:rFonts w:ascii="Arial" w:eastAsia="Arial" w:hAnsi="Arial" w:cs="Arial" w:hint="default"/>
        <w:color w:val="111111"/>
        <w:spacing w:val="-1"/>
        <w:w w:val="106"/>
        <w:sz w:val="20"/>
        <w:szCs w:val="20"/>
      </w:rPr>
    </w:lvl>
    <w:lvl w:ilvl="1" w:tplc="A998B480">
      <w:numFmt w:val="bullet"/>
      <w:lvlText w:val="•"/>
      <w:lvlJc w:val="left"/>
      <w:pPr>
        <w:ind w:left="1690" w:hanging="354"/>
      </w:pPr>
    </w:lvl>
    <w:lvl w:ilvl="2" w:tplc="2B3E47D6">
      <w:numFmt w:val="bullet"/>
      <w:lvlText w:val="•"/>
      <w:lvlJc w:val="left"/>
      <w:pPr>
        <w:ind w:left="2540" w:hanging="354"/>
      </w:pPr>
    </w:lvl>
    <w:lvl w:ilvl="3" w:tplc="2932E8D2">
      <w:numFmt w:val="bullet"/>
      <w:lvlText w:val="•"/>
      <w:lvlJc w:val="left"/>
      <w:pPr>
        <w:ind w:left="3390" w:hanging="354"/>
      </w:pPr>
    </w:lvl>
    <w:lvl w:ilvl="4" w:tplc="6982036E">
      <w:numFmt w:val="bullet"/>
      <w:lvlText w:val="•"/>
      <w:lvlJc w:val="left"/>
      <w:pPr>
        <w:ind w:left="4240" w:hanging="354"/>
      </w:pPr>
    </w:lvl>
    <w:lvl w:ilvl="5" w:tplc="F3D4B3A2">
      <w:numFmt w:val="bullet"/>
      <w:lvlText w:val="•"/>
      <w:lvlJc w:val="left"/>
      <w:pPr>
        <w:ind w:left="5090" w:hanging="354"/>
      </w:pPr>
    </w:lvl>
    <w:lvl w:ilvl="6" w:tplc="FD9CCCCA">
      <w:numFmt w:val="bullet"/>
      <w:lvlText w:val="•"/>
      <w:lvlJc w:val="left"/>
      <w:pPr>
        <w:ind w:left="5940" w:hanging="354"/>
      </w:pPr>
    </w:lvl>
    <w:lvl w:ilvl="7" w:tplc="1876C16C">
      <w:numFmt w:val="bullet"/>
      <w:lvlText w:val="•"/>
      <w:lvlJc w:val="left"/>
      <w:pPr>
        <w:ind w:left="6790" w:hanging="354"/>
      </w:pPr>
    </w:lvl>
    <w:lvl w:ilvl="8" w:tplc="C27A35DA">
      <w:numFmt w:val="bullet"/>
      <w:lvlText w:val="•"/>
      <w:lvlJc w:val="left"/>
      <w:pPr>
        <w:ind w:left="7640" w:hanging="354"/>
      </w:pPr>
    </w:lvl>
  </w:abstractNum>
  <w:abstractNum w:abstractNumId="8" w15:restartNumberingAfterBreak="0">
    <w:nsid w:val="392E4A0E"/>
    <w:multiLevelType w:val="hybridMultilevel"/>
    <w:tmpl w:val="5C6CEE6C"/>
    <w:lvl w:ilvl="0" w:tplc="5046180C">
      <w:start w:val="1"/>
      <w:numFmt w:val="lowerLetter"/>
      <w:lvlText w:val="%1."/>
      <w:lvlJc w:val="left"/>
      <w:pPr>
        <w:ind w:left="850" w:hanging="354"/>
      </w:pPr>
      <w:rPr>
        <w:rFonts w:ascii="Arial" w:eastAsia="Arial" w:hAnsi="Arial" w:cs="Arial" w:hint="default"/>
        <w:color w:val="111111"/>
        <w:spacing w:val="-1"/>
        <w:w w:val="106"/>
        <w:sz w:val="20"/>
        <w:szCs w:val="20"/>
      </w:rPr>
    </w:lvl>
    <w:lvl w:ilvl="1" w:tplc="EB801F12">
      <w:numFmt w:val="bullet"/>
      <w:lvlText w:val="•"/>
      <w:lvlJc w:val="left"/>
      <w:pPr>
        <w:ind w:left="1708" w:hanging="354"/>
      </w:pPr>
    </w:lvl>
    <w:lvl w:ilvl="2" w:tplc="5A40C16E">
      <w:numFmt w:val="bullet"/>
      <w:lvlText w:val="•"/>
      <w:lvlJc w:val="left"/>
      <w:pPr>
        <w:ind w:left="2556" w:hanging="354"/>
      </w:pPr>
    </w:lvl>
    <w:lvl w:ilvl="3" w:tplc="48E85E1A">
      <w:numFmt w:val="bullet"/>
      <w:lvlText w:val="•"/>
      <w:lvlJc w:val="left"/>
      <w:pPr>
        <w:ind w:left="3404" w:hanging="354"/>
      </w:pPr>
    </w:lvl>
    <w:lvl w:ilvl="4" w:tplc="997E0CDE">
      <w:numFmt w:val="bullet"/>
      <w:lvlText w:val="•"/>
      <w:lvlJc w:val="left"/>
      <w:pPr>
        <w:ind w:left="4252" w:hanging="354"/>
      </w:pPr>
    </w:lvl>
    <w:lvl w:ilvl="5" w:tplc="E41A8000">
      <w:numFmt w:val="bullet"/>
      <w:lvlText w:val="•"/>
      <w:lvlJc w:val="left"/>
      <w:pPr>
        <w:ind w:left="5100" w:hanging="354"/>
      </w:pPr>
    </w:lvl>
    <w:lvl w:ilvl="6" w:tplc="E6FCF998">
      <w:numFmt w:val="bullet"/>
      <w:lvlText w:val="•"/>
      <w:lvlJc w:val="left"/>
      <w:pPr>
        <w:ind w:left="5948" w:hanging="354"/>
      </w:pPr>
    </w:lvl>
    <w:lvl w:ilvl="7" w:tplc="BECAEB14">
      <w:numFmt w:val="bullet"/>
      <w:lvlText w:val="•"/>
      <w:lvlJc w:val="left"/>
      <w:pPr>
        <w:ind w:left="6796" w:hanging="354"/>
      </w:pPr>
    </w:lvl>
    <w:lvl w:ilvl="8" w:tplc="F014D834">
      <w:numFmt w:val="bullet"/>
      <w:lvlText w:val="•"/>
      <w:lvlJc w:val="left"/>
      <w:pPr>
        <w:ind w:left="7644" w:hanging="354"/>
      </w:pPr>
    </w:lvl>
  </w:abstractNum>
  <w:abstractNum w:abstractNumId="9" w15:restartNumberingAfterBreak="0">
    <w:nsid w:val="39C87524"/>
    <w:multiLevelType w:val="hybridMultilevel"/>
    <w:tmpl w:val="8D241A84"/>
    <w:lvl w:ilvl="0" w:tplc="AA842C5E">
      <w:start w:val="4"/>
      <w:numFmt w:val="lowerLetter"/>
      <w:lvlText w:val="%1."/>
      <w:lvlJc w:val="left"/>
      <w:pPr>
        <w:ind w:left="883" w:hanging="357"/>
      </w:pPr>
      <w:rPr>
        <w:rFonts w:ascii="Arial" w:eastAsia="Arial" w:hAnsi="Arial" w:cs="Arial" w:hint="default"/>
        <w:color w:val="111111"/>
        <w:spacing w:val="-1"/>
        <w:w w:val="106"/>
        <w:sz w:val="20"/>
        <w:szCs w:val="20"/>
      </w:rPr>
    </w:lvl>
    <w:lvl w:ilvl="1" w:tplc="691CC104">
      <w:numFmt w:val="bullet"/>
      <w:lvlText w:val="•"/>
      <w:lvlJc w:val="left"/>
      <w:pPr>
        <w:ind w:left="1726" w:hanging="357"/>
      </w:pPr>
    </w:lvl>
    <w:lvl w:ilvl="2" w:tplc="62826D44">
      <w:numFmt w:val="bullet"/>
      <w:lvlText w:val="•"/>
      <w:lvlJc w:val="left"/>
      <w:pPr>
        <w:ind w:left="2572" w:hanging="357"/>
      </w:pPr>
    </w:lvl>
    <w:lvl w:ilvl="3" w:tplc="57CECF5A">
      <w:numFmt w:val="bullet"/>
      <w:lvlText w:val="•"/>
      <w:lvlJc w:val="left"/>
      <w:pPr>
        <w:ind w:left="3418" w:hanging="357"/>
      </w:pPr>
    </w:lvl>
    <w:lvl w:ilvl="4" w:tplc="52B8EDE0">
      <w:numFmt w:val="bullet"/>
      <w:lvlText w:val="•"/>
      <w:lvlJc w:val="left"/>
      <w:pPr>
        <w:ind w:left="4264" w:hanging="357"/>
      </w:pPr>
    </w:lvl>
    <w:lvl w:ilvl="5" w:tplc="5C6ACEA8">
      <w:numFmt w:val="bullet"/>
      <w:lvlText w:val="•"/>
      <w:lvlJc w:val="left"/>
      <w:pPr>
        <w:ind w:left="5110" w:hanging="357"/>
      </w:pPr>
    </w:lvl>
    <w:lvl w:ilvl="6" w:tplc="A33A5724">
      <w:numFmt w:val="bullet"/>
      <w:lvlText w:val="•"/>
      <w:lvlJc w:val="left"/>
      <w:pPr>
        <w:ind w:left="5956" w:hanging="357"/>
      </w:pPr>
    </w:lvl>
    <w:lvl w:ilvl="7" w:tplc="57EC86BE">
      <w:numFmt w:val="bullet"/>
      <w:lvlText w:val="•"/>
      <w:lvlJc w:val="left"/>
      <w:pPr>
        <w:ind w:left="6802" w:hanging="357"/>
      </w:pPr>
    </w:lvl>
    <w:lvl w:ilvl="8" w:tplc="A4F84860">
      <w:numFmt w:val="bullet"/>
      <w:lvlText w:val="•"/>
      <w:lvlJc w:val="left"/>
      <w:pPr>
        <w:ind w:left="7648" w:hanging="357"/>
      </w:pPr>
    </w:lvl>
  </w:abstractNum>
  <w:abstractNum w:abstractNumId="10" w15:restartNumberingAfterBreak="0">
    <w:nsid w:val="3BD35DCE"/>
    <w:multiLevelType w:val="hybridMultilevel"/>
    <w:tmpl w:val="D4A07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1C34B0"/>
    <w:multiLevelType w:val="hybridMultilevel"/>
    <w:tmpl w:val="E9D880C4"/>
    <w:lvl w:ilvl="0" w:tplc="6F40877C">
      <w:start w:val="1"/>
      <w:numFmt w:val="lowerLetter"/>
      <w:lvlText w:val="%1."/>
      <w:lvlJc w:val="left"/>
      <w:pPr>
        <w:ind w:left="817" w:hanging="354"/>
      </w:pPr>
      <w:rPr>
        <w:spacing w:val="-1"/>
        <w:w w:val="103"/>
      </w:rPr>
    </w:lvl>
    <w:lvl w:ilvl="1" w:tplc="2F0AF89A">
      <w:numFmt w:val="bullet"/>
      <w:lvlText w:val="•"/>
      <w:lvlJc w:val="left"/>
      <w:pPr>
        <w:ind w:left="1671" w:hanging="354"/>
      </w:pPr>
    </w:lvl>
    <w:lvl w:ilvl="2" w:tplc="BB228ECE">
      <w:numFmt w:val="bullet"/>
      <w:lvlText w:val="•"/>
      <w:lvlJc w:val="left"/>
      <w:pPr>
        <w:ind w:left="2522" w:hanging="354"/>
      </w:pPr>
    </w:lvl>
    <w:lvl w:ilvl="3" w:tplc="F84C1800">
      <w:numFmt w:val="bullet"/>
      <w:lvlText w:val="•"/>
      <w:lvlJc w:val="left"/>
      <w:pPr>
        <w:ind w:left="3373" w:hanging="354"/>
      </w:pPr>
    </w:lvl>
    <w:lvl w:ilvl="4" w:tplc="0B588B52">
      <w:numFmt w:val="bullet"/>
      <w:lvlText w:val="•"/>
      <w:lvlJc w:val="left"/>
      <w:pPr>
        <w:ind w:left="4224" w:hanging="354"/>
      </w:pPr>
    </w:lvl>
    <w:lvl w:ilvl="5" w:tplc="403EFD94">
      <w:numFmt w:val="bullet"/>
      <w:lvlText w:val="•"/>
      <w:lvlJc w:val="left"/>
      <w:pPr>
        <w:ind w:left="5075" w:hanging="354"/>
      </w:pPr>
    </w:lvl>
    <w:lvl w:ilvl="6" w:tplc="C310EEB0">
      <w:numFmt w:val="bullet"/>
      <w:lvlText w:val="•"/>
      <w:lvlJc w:val="left"/>
      <w:pPr>
        <w:ind w:left="5926" w:hanging="354"/>
      </w:pPr>
    </w:lvl>
    <w:lvl w:ilvl="7" w:tplc="6B982A88">
      <w:numFmt w:val="bullet"/>
      <w:lvlText w:val="•"/>
      <w:lvlJc w:val="left"/>
      <w:pPr>
        <w:ind w:left="6777" w:hanging="354"/>
      </w:pPr>
    </w:lvl>
    <w:lvl w:ilvl="8" w:tplc="F2D8D33E">
      <w:numFmt w:val="bullet"/>
      <w:lvlText w:val="•"/>
      <w:lvlJc w:val="left"/>
      <w:pPr>
        <w:ind w:left="7628" w:hanging="354"/>
      </w:pPr>
    </w:lvl>
  </w:abstractNum>
  <w:abstractNum w:abstractNumId="12" w15:restartNumberingAfterBreak="0">
    <w:nsid w:val="5A9B3C19"/>
    <w:multiLevelType w:val="hybridMultilevel"/>
    <w:tmpl w:val="85EADD64"/>
    <w:lvl w:ilvl="0" w:tplc="0646FD60">
      <w:start w:val="4"/>
      <w:numFmt w:val="lowerLetter"/>
      <w:lvlText w:val="%1."/>
      <w:lvlJc w:val="left"/>
      <w:pPr>
        <w:ind w:left="848" w:hanging="361"/>
      </w:pPr>
      <w:rPr>
        <w:spacing w:val="-1"/>
        <w:w w:val="109"/>
      </w:rPr>
    </w:lvl>
    <w:lvl w:ilvl="1" w:tplc="DFD0DBEC">
      <w:numFmt w:val="bullet"/>
      <w:lvlText w:val="•"/>
      <w:lvlJc w:val="left"/>
      <w:pPr>
        <w:ind w:left="1690" w:hanging="361"/>
      </w:pPr>
    </w:lvl>
    <w:lvl w:ilvl="2" w:tplc="8014FE04">
      <w:numFmt w:val="bullet"/>
      <w:lvlText w:val="•"/>
      <w:lvlJc w:val="left"/>
      <w:pPr>
        <w:ind w:left="2540" w:hanging="361"/>
      </w:pPr>
    </w:lvl>
    <w:lvl w:ilvl="3" w:tplc="86B08070">
      <w:numFmt w:val="bullet"/>
      <w:lvlText w:val="•"/>
      <w:lvlJc w:val="left"/>
      <w:pPr>
        <w:ind w:left="3390" w:hanging="361"/>
      </w:pPr>
    </w:lvl>
    <w:lvl w:ilvl="4" w:tplc="F128511C">
      <w:numFmt w:val="bullet"/>
      <w:lvlText w:val="•"/>
      <w:lvlJc w:val="left"/>
      <w:pPr>
        <w:ind w:left="4240" w:hanging="361"/>
      </w:pPr>
    </w:lvl>
    <w:lvl w:ilvl="5" w:tplc="0846D9CE">
      <w:numFmt w:val="bullet"/>
      <w:lvlText w:val="•"/>
      <w:lvlJc w:val="left"/>
      <w:pPr>
        <w:ind w:left="5090" w:hanging="361"/>
      </w:pPr>
    </w:lvl>
    <w:lvl w:ilvl="6" w:tplc="69A0B1CC">
      <w:numFmt w:val="bullet"/>
      <w:lvlText w:val="•"/>
      <w:lvlJc w:val="left"/>
      <w:pPr>
        <w:ind w:left="5940" w:hanging="361"/>
      </w:pPr>
    </w:lvl>
    <w:lvl w:ilvl="7" w:tplc="7DCA2CBC">
      <w:numFmt w:val="bullet"/>
      <w:lvlText w:val="•"/>
      <w:lvlJc w:val="left"/>
      <w:pPr>
        <w:ind w:left="6790" w:hanging="361"/>
      </w:pPr>
    </w:lvl>
    <w:lvl w:ilvl="8" w:tplc="80187CDC">
      <w:numFmt w:val="bullet"/>
      <w:lvlText w:val="•"/>
      <w:lvlJc w:val="left"/>
      <w:pPr>
        <w:ind w:left="7640" w:hanging="361"/>
      </w:pPr>
    </w:lvl>
  </w:abstractNum>
  <w:abstractNum w:abstractNumId="13" w15:restartNumberingAfterBreak="0">
    <w:nsid w:val="5AF06FA9"/>
    <w:multiLevelType w:val="hybridMultilevel"/>
    <w:tmpl w:val="F37698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D5567"/>
    <w:multiLevelType w:val="hybridMultilevel"/>
    <w:tmpl w:val="56C67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startOverride w:val="1"/>
    </w:lvlOverride>
    <w:lvlOverride w:ilvl="1"/>
    <w:lvlOverride w:ilvl="2"/>
    <w:lvlOverride w:ilvl="3"/>
    <w:lvlOverride w:ilvl="4"/>
    <w:lvlOverride w:ilvl="5"/>
    <w:lvlOverride w:ilvl="6"/>
    <w:lvlOverride w:ilvl="7"/>
    <w:lvlOverride w:ilvl="8"/>
  </w:num>
  <w:num w:numId="2">
    <w:abstractNumId w:val="12"/>
    <w:lvlOverride w:ilvl="0">
      <w:startOverride w:val="4"/>
    </w:lvlOverride>
    <w:lvlOverride w:ilvl="1"/>
    <w:lvlOverride w:ilvl="2"/>
    <w:lvlOverride w:ilvl="3"/>
    <w:lvlOverride w:ilvl="4"/>
    <w:lvlOverride w:ilvl="5"/>
    <w:lvlOverride w:ilvl="6"/>
    <w:lvlOverride w:ilvl="7"/>
    <w:lvlOverride w:ilvl="8"/>
  </w:num>
  <w:num w:numId="3">
    <w:abstractNumId w:val="5"/>
    <w:lvlOverride w:ilvl="0">
      <w:startOverride w:val="1"/>
    </w:lvlOverride>
    <w:lvlOverride w:ilvl="1"/>
    <w:lvlOverride w:ilvl="2"/>
    <w:lvlOverride w:ilvl="3"/>
    <w:lvlOverride w:ilvl="4"/>
    <w:lvlOverride w:ilvl="5"/>
    <w:lvlOverride w:ilvl="6"/>
    <w:lvlOverride w:ilvl="7"/>
    <w:lvlOverride w:ilvl="8"/>
  </w:num>
  <w:num w:numId="4">
    <w:abstractNumId w:val="2"/>
    <w:lvlOverride w:ilvl="0">
      <w:startOverride w:val="4"/>
    </w:lvlOverride>
    <w:lvlOverride w:ilvl="1"/>
    <w:lvlOverride w:ilvl="2"/>
    <w:lvlOverride w:ilvl="3"/>
    <w:lvlOverride w:ilvl="4"/>
    <w:lvlOverride w:ilvl="5"/>
    <w:lvlOverride w:ilvl="6"/>
    <w:lvlOverride w:ilvl="7"/>
    <w:lvlOverride w:ilvl="8"/>
  </w:num>
  <w:num w:numId="5">
    <w:abstractNumId w:val="0"/>
    <w:lvlOverride w:ilvl="0">
      <w:startOverride w:val="1"/>
    </w:lvlOverride>
    <w:lvlOverride w:ilvl="1"/>
    <w:lvlOverride w:ilvl="2"/>
    <w:lvlOverride w:ilvl="3"/>
    <w:lvlOverride w:ilvl="4"/>
    <w:lvlOverride w:ilvl="5"/>
    <w:lvlOverride w:ilvl="6"/>
    <w:lvlOverride w:ilvl="7"/>
    <w:lvlOverride w:ilvl="8"/>
  </w:num>
  <w:num w:numId="6">
    <w:abstractNumId w:val="9"/>
    <w:lvlOverride w:ilvl="0">
      <w:startOverride w:val="4"/>
    </w:lvlOverride>
    <w:lvlOverride w:ilvl="1"/>
    <w:lvlOverride w:ilvl="2"/>
    <w:lvlOverride w:ilvl="3"/>
    <w:lvlOverride w:ilvl="4"/>
    <w:lvlOverride w:ilvl="5"/>
    <w:lvlOverride w:ilvl="6"/>
    <w:lvlOverride w:ilvl="7"/>
    <w:lvlOverride w:ilvl="8"/>
  </w:num>
  <w:num w:numId="7">
    <w:abstractNumId w:val="7"/>
    <w:lvlOverride w:ilvl="0">
      <w:startOverride w:val="1"/>
    </w:lvlOverride>
    <w:lvlOverride w:ilvl="1"/>
    <w:lvlOverride w:ilvl="2"/>
    <w:lvlOverride w:ilvl="3"/>
    <w:lvlOverride w:ilvl="4"/>
    <w:lvlOverride w:ilvl="5"/>
    <w:lvlOverride w:ilvl="6"/>
    <w:lvlOverride w:ilvl="7"/>
    <w:lvlOverride w:ilvl="8"/>
  </w:num>
  <w:num w:numId="8">
    <w:abstractNumId w:val="4"/>
    <w:lvlOverride w:ilvl="0">
      <w:startOverride w:val="4"/>
    </w:lvlOverride>
    <w:lvlOverride w:ilvl="1"/>
    <w:lvlOverride w:ilvl="2"/>
    <w:lvlOverride w:ilvl="3"/>
    <w:lvlOverride w:ilvl="4"/>
    <w:lvlOverride w:ilvl="5"/>
    <w:lvlOverride w:ilvl="6"/>
    <w:lvlOverride w:ilvl="7"/>
    <w:lvlOverride w:ilvl="8"/>
  </w:num>
  <w:num w:numId="9">
    <w:abstractNumId w:val="11"/>
    <w:lvlOverride w:ilvl="0">
      <w:startOverride w:val="1"/>
    </w:lvlOverride>
    <w:lvlOverride w:ilvl="1"/>
    <w:lvlOverride w:ilvl="2"/>
    <w:lvlOverride w:ilvl="3"/>
    <w:lvlOverride w:ilvl="4"/>
    <w:lvlOverride w:ilvl="5"/>
    <w:lvlOverride w:ilvl="6"/>
    <w:lvlOverride w:ilvl="7"/>
    <w:lvlOverride w:ilvl="8"/>
  </w:num>
  <w:num w:numId="10">
    <w:abstractNumId w:val="1"/>
  </w:num>
  <w:num w:numId="11">
    <w:abstractNumId w:val="3"/>
  </w:num>
  <w:num w:numId="12">
    <w:abstractNumId w:val="14"/>
  </w:num>
  <w:num w:numId="13">
    <w:abstractNumId w:val="6"/>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M1M7I0sTC0sDRX0lEKTi0uzszPAykwqgUAJUVFWiwAAAA="/>
  </w:docVars>
  <w:rsids>
    <w:rsidRoot w:val="00F91145"/>
    <w:rsid w:val="000554BB"/>
    <w:rsid w:val="000879A2"/>
    <w:rsid w:val="0013572A"/>
    <w:rsid w:val="00140928"/>
    <w:rsid w:val="003F370D"/>
    <w:rsid w:val="00456BA2"/>
    <w:rsid w:val="004F63E0"/>
    <w:rsid w:val="005419E0"/>
    <w:rsid w:val="00551009"/>
    <w:rsid w:val="005C6A73"/>
    <w:rsid w:val="00677CDB"/>
    <w:rsid w:val="009F40A4"/>
    <w:rsid w:val="00B0701A"/>
    <w:rsid w:val="00B851D2"/>
    <w:rsid w:val="00C66B77"/>
    <w:rsid w:val="00D525DE"/>
    <w:rsid w:val="00F757CA"/>
    <w:rsid w:val="00F91145"/>
    <w:rsid w:val="00FB4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FB203"/>
  <w15:chartTrackingRefBased/>
  <w15:docId w15:val="{199365CB-A1C5-48FA-810C-FD17386DC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10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1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F911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TableParagraph">
    <w:name w:val="Table Paragraph"/>
    <w:basedOn w:val="Normal"/>
    <w:uiPriority w:val="1"/>
    <w:qFormat/>
    <w:rsid w:val="00456BA2"/>
    <w:pPr>
      <w:widowControl w:val="0"/>
      <w:autoSpaceDE w:val="0"/>
      <w:autoSpaceDN w:val="0"/>
      <w:spacing w:after="0" w:line="240" w:lineRule="auto"/>
    </w:pPr>
    <w:rPr>
      <w:rFonts w:ascii="Arial" w:eastAsia="Arial" w:hAnsi="Arial" w:cs="Arial"/>
    </w:rPr>
  </w:style>
  <w:style w:type="paragraph" w:styleId="NoSpacing">
    <w:name w:val="No Spacing"/>
    <w:uiPriority w:val="1"/>
    <w:qFormat/>
    <w:rsid w:val="003F370D"/>
    <w:pPr>
      <w:spacing w:after="0" w:line="240" w:lineRule="auto"/>
    </w:pPr>
  </w:style>
  <w:style w:type="paragraph" w:styleId="BalloonText">
    <w:name w:val="Balloon Text"/>
    <w:basedOn w:val="Normal"/>
    <w:link w:val="BalloonTextChar"/>
    <w:uiPriority w:val="99"/>
    <w:semiHidden/>
    <w:unhideWhenUsed/>
    <w:rsid w:val="003F37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7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1519">
      <w:bodyDiv w:val="1"/>
      <w:marLeft w:val="0"/>
      <w:marRight w:val="0"/>
      <w:marTop w:val="0"/>
      <w:marBottom w:val="0"/>
      <w:divBdr>
        <w:top w:val="none" w:sz="0" w:space="0" w:color="auto"/>
        <w:left w:val="none" w:sz="0" w:space="0" w:color="auto"/>
        <w:bottom w:val="none" w:sz="0" w:space="0" w:color="auto"/>
        <w:right w:val="none" w:sz="0" w:space="0" w:color="auto"/>
      </w:divBdr>
    </w:div>
    <w:div w:id="1333407769">
      <w:bodyDiv w:val="1"/>
      <w:marLeft w:val="0"/>
      <w:marRight w:val="0"/>
      <w:marTop w:val="0"/>
      <w:marBottom w:val="0"/>
      <w:divBdr>
        <w:top w:val="none" w:sz="0" w:space="0" w:color="auto"/>
        <w:left w:val="none" w:sz="0" w:space="0" w:color="auto"/>
        <w:bottom w:val="none" w:sz="0" w:space="0" w:color="auto"/>
        <w:right w:val="none" w:sz="0" w:space="0" w:color="auto"/>
      </w:divBdr>
    </w:div>
    <w:div w:id="1358657806">
      <w:bodyDiv w:val="1"/>
      <w:marLeft w:val="0"/>
      <w:marRight w:val="0"/>
      <w:marTop w:val="0"/>
      <w:marBottom w:val="0"/>
      <w:divBdr>
        <w:top w:val="none" w:sz="0" w:space="0" w:color="auto"/>
        <w:left w:val="none" w:sz="0" w:space="0" w:color="auto"/>
        <w:bottom w:val="none" w:sz="0" w:space="0" w:color="auto"/>
        <w:right w:val="none" w:sz="0" w:space="0" w:color="auto"/>
      </w:divBdr>
    </w:div>
    <w:div w:id="1439056609">
      <w:bodyDiv w:val="1"/>
      <w:marLeft w:val="0"/>
      <w:marRight w:val="0"/>
      <w:marTop w:val="0"/>
      <w:marBottom w:val="0"/>
      <w:divBdr>
        <w:top w:val="none" w:sz="0" w:space="0" w:color="auto"/>
        <w:left w:val="none" w:sz="0" w:space="0" w:color="auto"/>
        <w:bottom w:val="none" w:sz="0" w:space="0" w:color="auto"/>
        <w:right w:val="none" w:sz="0" w:space="0" w:color="auto"/>
      </w:divBdr>
    </w:div>
    <w:div w:id="160052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141</Words>
  <Characters>2361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er, Ashley Sue</dc:creator>
  <cp:keywords/>
  <dc:description/>
  <cp:lastModifiedBy>McCarter, Ashley Sue</cp:lastModifiedBy>
  <cp:revision>2</cp:revision>
  <cp:lastPrinted>2021-07-06T16:07:00Z</cp:lastPrinted>
  <dcterms:created xsi:type="dcterms:W3CDTF">2023-08-23T13:34:00Z</dcterms:created>
  <dcterms:modified xsi:type="dcterms:W3CDTF">2023-08-23T13:34:00Z</dcterms:modified>
</cp:coreProperties>
</file>